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BFFA0" w14:textId="53AA4404" w:rsidR="005030F6" w:rsidRDefault="00B32879" w:rsidP="00EB02B0">
      <w:pPr>
        <w:pStyle w:val="Title"/>
        <w:rPr>
          <w:sz w:val="44"/>
          <w:szCs w:val="44"/>
        </w:rPr>
      </w:pPr>
      <w:bookmarkStart w:id="0" w:name="_Hlk126765977"/>
      <w:bookmarkEnd w:id="0"/>
      <w:r>
        <w:rPr>
          <w:sz w:val="44"/>
          <w:szCs w:val="44"/>
        </w:rPr>
        <w:t xml:space="preserve">Lab </w:t>
      </w:r>
      <w:r w:rsidR="00EB18B5">
        <w:rPr>
          <w:sz w:val="44"/>
          <w:szCs w:val="44"/>
        </w:rPr>
        <w:t>8</w:t>
      </w:r>
      <w:r>
        <w:rPr>
          <w:sz w:val="44"/>
          <w:szCs w:val="44"/>
        </w:rPr>
        <w:t xml:space="preserve">: </w:t>
      </w:r>
      <w:r w:rsidR="00F301BA">
        <w:rPr>
          <w:sz w:val="44"/>
          <w:szCs w:val="44"/>
        </w:rPr>
        <w:t>Latching Circuits, Advanced Logic, and Sensors</w:t>
      </w:r>
    </w:p>
    <w:p w14:paraId="3A7D817C" w14:textId="282DFBD2" w:rsidR="008942C3" w:rsidRDefault="001E29A7" w:rsidP="008942C3">
      <w:pPr>
        <w:pStyle w:val="Heading1"/>
      </w:pPr>
      <w:r>
        <w:t>Worksheet</w:t>
      </w:r>
    </w:p>
    <w:p w14:paraId="34342CB4" w14:textId="729C8C0F" w:rsidR="00125567" w:rsidRPr="00904A6E" w:rsidRDefault="00631489" w:rsidP="00904A6E">
      <w:pPr>
        <w:pStyle w:val="ExerciseHeading"/>
      </w:pPr>
      <w:r>
        <w:t>Sorting Packages</w:t>
      </w:r>
    </w:p>
    <w:p w14:paraId="7D1EAC91" w14:textId="77777777" w:rsidR="00340F48" w:rsidRDefault="00B3163A" w:rsidP="009C2E19">
      <w:pPr>
        <w:pStyle w:val="Quote"/>
      </w:pPr>
      <w:bookmarkStart w:id="1" w:name="_Hlk125538504"/>
      <w:r>
        <w:t xml:space="preserve">Insert a picture of your completed circuit on the </w:t>
      </w:r>
      <w:proofErr w:type="spellStart"/>
      <w:r>
        <w:t>LearnLine</w:t>
      </w:r>
      <w:proofErr w:type="spellEnd"/>
      <w:r>
        <w:t xml:space="preserve"> bench.</w:t>
      </w:r>
    </w:p>
    <w:p w14:paraId="21450F0D" w14:textId="3410A1DF" w:rsidR="009C2E19" w:rsidRDefault="00340F48" w:rsidP="00340F48">
      <w:pPr>
        <w:pStyle w:val="Quote"/>
        <w:numPr>
          <w:ilvl w:val="0"/>
          <w:numId w:val="0"/>
        </w:numPr>
        <w:ind w:left="360"/>
      </w:pPr>
      <w:r>
        <w:rPr>
          <w:noProof/>
        </w:rPr>
        <w:drawing>
          <wp:inline distT="0" distB="0" distL="0" distR="0" wp14:anchorId="6813F328" wp14:editId="15922BFF">
            <wp:extent cx="5311140" cy="2583180"/>
            <wp:effectExtent l="0" t="0" r="3810" b="7620"/>
            <wp:docPr id="281180424" name="Picture 3" descr="A machine with wires and swi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180424" name="Picture 3" descr="A machine with wires and switch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9124" cy="2591927"/>
                    </a:xfrm>
                    <a:prstGeom prst="rect">
                      <a:avLst/>
                    </a:prstGeom>
                  </pic:spPr>
                </pic:pic>
              </a:graphicData>
            </a:graphic>
          </wp:inline>
        </w:drawing>
      </w:r>
    </w:p>
    <w:p w14:paraId="51D092EE" w14:textId="77777777" w:rsidR="00B3163A" w:rsidRPr="00B3163A" w:rsidRDefault="00B3163A" w:rsidP="006A0856">
      <w:pPr>
        <w:pStyle w:val="StudentResponse"/>
      </w:pPr>
    </w:p>
    <w:bookmarkEnd w:id="1"/>
    <w:p w14:paraId="6F48BA28" w14:textId="77777777" w:rsidR="00C877D9" w:rsidRDefault="00B3163A" w:rsidP="00C80812">
      <w:pPr>
        <w:pStyle w:val="Quote"/>
        <w:pBdr>
          <w:top w:val="single" w:sz="4" w:space="0" w:color="auto"/>
        </w:pBdr>
      </w:pPr>
      <w:r>
        <w:t>I</w:t>
      </w:r>
      <w:r w:rsidR="00C80812">
        <w:t xml:space="preserve">nclude a </w:t>
      </w:r>
      <w:proofErr w:type="spellStart"/>
      <w:r w:rsidR="00C80812">
        <w:t>screensnip</w:t>
      </w:r>
      <w:proofErr w:type="spellEnd"/>
      <w:r w:rsidR="00C80812">
        <w:t xml:space="preserve"> of your pneumatic circuit here.</w:t>
      </w:r>
    </w:p>
    <w:p w14:paraId="6FE62BE6" w14:textId="22714AA1" w:rsidR="00B3163A" w:rsidRDefault="00C80812" w:rsidP="00C877D9">
      <w:pPr>
        <w:pStyle w:val="Quote"/>
        <w:numPr>
          <w:ilvl w:val="0"/>
          <w:numId w:val="0"/>
        </w:numPr>
        <w:pBdr>
          <w:top w:val="single" w:sz="4" w:space="0" w:color="auto"/>
        </w:pBdr>
        <w:ind w:left="360"/>
      </w:pPr>
      <w:r>
        <w:t xml:space="preserve"> </w:t>
      </w:r>
      <w:r w:rsidR="007D3645">
        <w:rPr>
          <w:noProof/>
        </w:rPr>
        <w:drawing>
          <wp:inline distT="0" distB="0" distL="0" distR="0" wp14:anchorId="1E0F91D9" wp14:editId="5B5F7592">
            <wp:extent cx="5311140" cy="2775585"/>
            <wp:effectExtent l="0" t="0" r="3810" b="5715"/>
            <wp:docPr id="1036794925"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794925" name="Picture 1" descr="A diagram of a circui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40912" cy="2791144"/>
                    </a:xfrm>
                    <a:prstGeom prst="rect">
                      <a:avLst/>
                    </a:prstGeom>
                  </pic:spPr>
                </pic:pic>
              </a:graphicData>
            </a:graphic>
          </wp:inline>
        </w:drawing>
      </w:r>
    </w:p>
    <w:p w14:paraId="06BDEC82" w14:textId="77777777" w:rsidR="00340F48" w:rsidRPr="00B3163A" w:rsidRDefault="00340F48" w:rsidP="006A0856">
      <w:pPr>
        <w:pStyle w:val="StudentResponse"/>
      </w:pPr>
    </w:p>
    <w:p w14:paraId="5AC5E23B" w14:textId="77777777" w:rsidR="00723410" w:rsidRDefault="00723410" w:rsidP="00723410">
      <w:pPr>
        <w:pStyle w:val="Quote"/>
      </w:pPr>
      <w:r>
        <w:lastRenderedPageBreak/>
        <w:t>D</w:t>
      </w:r>
      <w:r w:rsidRPr="003D3CD4">
        <w:t xml:space="preserve">escribe </w:t>
      </w:r>
      <w:r>
        <w:t>the</w:t>
      </w:r>
      <w:r w:rsidRPr="003D3CD4">
        <w:t xml:space="preserve"> working sequence</w:t>
      </w:r>
      <w:r>
        <w:t xml:space="preserve"> of the control system.</w:t>
      </w:r>
    </w:p>
    <w:p w14:paraId="7484C533" w14:textId="723B3862" w:rsidR="00723410" w:rsidRPr="008D45B3" w:rsidRDefault="003D2335" w:rsidP="00723410">
      <w:pPr>
        <w:pStyle w:val="StudentResponse"/>
      </w:pPr>
      <w:r>
        <w:t>The</w:t>
      </w:r>
      <w:r w:rsidR="00C9153D">
        <w:t xml:space="preserve"> control system accepts a keypress</w:t>
      </w:r>
      <w:r w:rsidR="00C27DD2">
        <w:t xml:space="preserve"> from a </w:t>
      </w:r>
      <w:r w:rsidR="00497EAF">
        <w:t xml:space="preserve">momentary electric pushbutton. In conjunction with this, an active signal from the limit switch roller detector is required to </w:t>
      </w:r>
      <w:r w:rsidR="00C377A4">
        <w:t xml:space="preserve">activate the relay that </w:t>
      </w:r>
      <w:r w:rsidR="00F97B56">
        <w:t>extends the piston. Once the piston is in the extended position, it activates the second limit switch which sends the retract command through the relay and retracts the piston.</w:t>
      </w:r>
    </w:p>
    <w:p w14:paraId="725E51F4" w14:textId="663E576F" w:rsidR="00004E0C" w:rsidRDefault="00FD6690" w:rsidP="00004E0C">
      <w:pPr>
        <w:pStyle w:val="Quote"/>
      </w:pPr>
      <w:r>
        <w:t>How is an AND operation achieved in electrical circuits? How is an OR operation achieved?</w:t>
      </w:r>
    </w:p>
    <w:p w14:paraId="5CCDB5D7" w14:textId="0057175A" w:rsidR="00723410" w:rsidRDefault="00F97B56" w:rsidP="00004E0C">
      <w:pPr>
        <w:pStyle w:val="StudentResponse"/>
      </w:pPr>
      <w:r>
        <w:t xml:space="preserve">An AND operation is achieved by wiring the circuits in </w:t>
      </w:r>
      <w:r w:rsidR="005253D4">
        <w:t>series</w:t>
      </w:r>
      <w:r>
        <w:t xml:space="preserve">, and an OR operation is achieved by wiring the circuit in </w:t>
      </w:r>
      <w:r w:rsidR="005253D4">
        <w:t xml:space="preserve">parallel. The series is to mean that a current must flow through both contacts in order to </w:t>
      </w:r>
      <w:r w:rsidR="009C1C14">
        <w:t>complete the signal to the relay, and the parallel to mean that a current can bypass one or the other contacts and signal the relay either independently or as a pair.</w:t>
      </w:r>
    </w:p>
    <w:p w14:paraId="181F0509" w14:textId="4D5D4E4F" w:rsidR="00145ED0" w:rsidRPr="00904A6E" w:rsidRDefault="00980252" w:rsidP="00145ED0">
      <w:pPr>
        <w:pStyle w:val="ExerciseHeading"/>
      </w:pPr>
      <w:r>
        <w:t>Diverting Bottles</w:t>
      </w:r>
    </w:p>
    <w:p w14:paraId="5E454991" w14:textId="77777777" w:rsidR="0062187B" w:rsidRDefault="0062530E" w:rsidP="0062530E">
      <w:pPr>
        <w:pStyle w:val="Quote"/>
      </w:pPr>
      <w:r>
        <w:t xml:space="preserve">Insert a picture of your completed circuit on the </w:t>
      </w:r>
      <w:proofErr w:type="spellStart"/>
      <w:r>
        <w:t>LearnLine</w:t>
      </w:r>
      <w:proofErr w:type="spellEnd"/>
      <w:r>
        <w:t xml:space="preserve"> bench.</w:t>
      </w:r>
    </w:p>
    <w:p w14:paraId="40825AE6" w14:textId="5D92A809" w:rsidR="0062530E" w:rsidRDefault="000C1E9F" w:rsidP="0062187B">
      <w:pPr>
        <w:pStyle w:val="Quote"/>
        <w:numPr>
          <w:ilvl w:val="0"/>
          <w:numId w:val="0"/>
        </w:numPr>
        <w:ind w:left="360"/>
      </w:pPr>
      <w:r>
        <w:rPr>
          <w:noProof/>
        </w:rPr>
        <w:drawing>
          <wp:inline distT="0" distB="0" distL="0" distR="0" wp14:anchorId="32C89782" wp14:editId="02616C9E">
            <wp:extent cx="5679440" cy="4259580"/>
            <wp:effectExtent l="0" t="0" r="0" b="7620"/>
            <wp:docPr id="1752864750" name="Picture 4" descr="A machine with wires and c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64750" name="Picture 4" descr="A machine with wires and cabl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79440" cy="4259580"/>
                    </a:xfrm>
                    <a:prstGeom prst="rect">
                      <a:avLst/>
                    </a:prstGeom>
                  </pic:spPr>
                </pic:pic>
              </a:graphicData>
            </a:graphic>
          </wp:inline>
        </w:drawing>
      </w:r>
    </w:p>
    <w:p w14:paraId="63E60EDB" w14:textId="77777777" w:rsidR="0062530E" w:rsidRPr="00B3163A" w:rsidRDefault="0062530E" w:rsidP="006A0856">
      <w:pPr>
        <w:pStyle w:val="StudentResponse"/>
      </w:pPr>
    </w:p>
    <w:p w14:paraId="5BBF9E4F" w14:textId="77777777" w:rsidR="00391D64" w:rsidRDefault="007340B5" w:rsidP="007340B5">
      <w:pPr>
        <w:pStyle w:val="Quote"/>
        <w:pBdr>
          <w:top w:val="single" w:sz="4" w:space="0" w:color="auto"/>
        </w:pBdr>
      </w:pPr>
      <w:r>
        <w:lastRenderedPageBreak/>
        <w:t xml:space="preserve">Include a </w:t>
      </w:r>
      <w:proofErr w:type="spellStart"/>
      <w:r>
        <w:t>screensnip</w:t>
      </w:r>
      <w:proofErr w:type="spellEnd"/>
      <w:r>
        <w:t xml:space="preserve"> of your pneumatic circuit here.</w:t>
      </w:r>
    </w:p>
    <w:p w14:paraId="02117B15" w14:textId="2C79E7D5" w:rsidR="007340B5" w:rsidRDefault="00C877D9" w:rsidP="00391D64">
      <w:pPr>
        <w:pStyle w:val="Quote"/>
        <w:numPr>
          <w:ilvl w:val="0"/>
          <w:numId w:val="0"/>
        </w:numPr>
        <w:pBdr>
          <w:top w:val="single" w:sz="4" w:space="0" w:color="auto"/>
        </w:pBdr>
        <w:ind w:left="360"/>
      </w:pPr>
      <w:r>
        <w:rPr>
          <w:noProof/>
        </w:rPr>
        <w:drawing>
          <wp:inline distT="0" distB="0" distL="0" distR="0" wp14:anchorId="7E6F6B0B" wp14:editId="32D21A29">
            <wp:extent cx="5672953" cy="3048000"/>
            <wp:effectExtent l="0" t="0" r="4445" b="0"/>
            <wp:docPr id="1979731140" name="Picture 2"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731140" name="Picture 2" descr="A diagram of a circui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680454" cy="3052030"/>
                    </a:xfrm>
                    <a:prstGeom prst="rect">
                      <a:avLst/>
                    </a:prstGeom>
                  </pic:spPr>
                </pic:pic>
              </a:graphicData>
            </a:graphic>
          </wp:inline>
        </w:drawing>
      </w:r>
    </w:p>
    <w:p w14:paraId="4E2EBC54" w14:textId="77777777" w:rsidR="000D2471" w:rsidRPr="000D2471" w:rsidRDefault="000D2471" w:rsidP="000D2471">
      <w:pPr>
        <w:pStyle w:val="StudentResponse"/>
      </w:pPr>
    </w:p>
    <w:p w14:paraId="31F5BC9F" w14:textId="77777777" w:rsidR="000D2471" w:rsidRDefault="000D2471" w:rsidP="000D2471">
      <w:pPr>
        <w:pStyle w:val="Quote"/>
      </w:pPr>
      <w:r>
        <w:t>D</w:t>
      </w:r>
      <w:r w:rsidRPr="003D3CD4">
        <w:t xml:space="preserve">escribe </w:t>
      </w:r>
      <w:r>
        <w:t>the</w:t>
      </w:r>
      <w:r w:rsidRPr="003D3CD4">
        <w:t xml:space="preserve"> working sequence</w:t>
      </w:r>
      <w:r>
        <w:t xml:space="preserve"> of the control system.</w:t>
      </w:r>
    </w:p>
    <w:p w14:paraId="143E0899" w14:textId="7F22FB0A" w:rsidR="001C02E4" w:rsidRDefault="00931542" w:rsidP="001C02E4">
      <w:pPr>
        <w:pStyle w:val="StudentResponse"/>
      </w:pPr>
      <w:r>
        <w:t xml:space="preserve">The </w:t>
      </w:r>
      <w:r w:rsidR="00E309A9">
        <w:t xml:space="preserve">pushbutton activates a relay which when active sends power to the two magnetic proximity sensors. When one or the other becomes active, the </w:t>
      </w:r>
      <w:r w:rsidR="00A14972">
        <w:t xml:space="preserve">one that is active will send an active signal to one of the directional pneumatic control solenoid valves. In the condition that the active signal is </w:t>
      </w:r>
      <w:r w:rsidR="00924FC1">
        <w:t xml:space="preserve">coming from the sensor in the retracted position, the piston will be extended, and in the condition that the active signal is coming from a sensor in the extended position, the </w:t>
      </w:r>
      <w:r w:rsidR="002A65D7">
        <w:t>piston will be retracted.</w:t>
      </w:r>
    </w:p>
    <w:p w14:paraId="0F40E290" w14:textId="77777777" w:rsidR="0028722E" w:rsidRDefault="0028722E" w:rsidP="0028722E">
      <w:pPr>
        <w:pStyle w:val="Quote"/>
      </w:pPr>
      <w:r w:rsidRPr="00622AF5">
        <w:t>Described how signal storage is implemented in the power section or the signal control section</w:t>
      </w:r>
      <w:r>
        <w:t>.</w:t>
      </w:r>
    </w:p>
    <w:p w14:paraId="15DD31F8" w14:textId="2E2F8C1E" w:rsidR="00D25780" w:rsidRDefault="003B79D1" w:rsidP="00D25780">
      <w:pPr>
        <w:pStyle w:val="StudentResponse"/>
      </w:pPr>
      <w:r>
        <w:t>Signal storage works in the form of a latching circuit. The latching circuit takes an initial activation of the</w:t>
      </w:r>
      <w:r w:rsidR="00AA3BEF">
        <w:t xml:space="preserve"> top</w:t>
      </w:r>
      <w:r>
        <w:t xml:space="preserve"> pushbutton</w:t>
      </w:r>
      <w:r w:rsidR="00AA3BEF">
        <w:t xml:space="preserve"> to activate the latch, and a second activation of the lower pushbutton to deactivate the latch. The latch is active continuously as long as the </w:t>
      </w:r>
      <w:r w:rsidR="0046519F">
        <w:t>relay is active, and while the relay is active the magnetic proximity sensors are receiving power and ready to signal firing the directional control valve one way or the other.</w:t>
      </w:r>
    </w:p>
    <w:p w14:paraId="4A1B2861" w14:textId="6F982A85" w:rsidR="0028722E" w:rsidRDefault="002E7E82" w:rsidP="0028722E">
      <w:pPr>
        <w:pStyle w:val="Quote"/>
      </w:pPr>
      <w:r>
        <w:t>Describe the operation of a magnetic proximity switch (electrical).</w:t>
      </w:r>
    </w:p>
    <w:p w14:paraId="0EE8FD10" w14:textId="227B9688" w:rsidR="0028722E" w:rsidRDefault="0046519F" w:rsidP="0028722E">
      <w:pPr>
        <w:pStyle w:val="StudentResponse"/>
      </w:pPr>
      <w:r>
        <w:t xml:space="preserve">A magnetic proximity switch has three ports. One port receives power, one acts a ground, and the third is active when the magnetic proximity sensor is triggered. The triggering happens when the </w:t>
      </w:r>
      <w:r w:rsidR="00634C7D">
        <w:t xml:space="preserve">sensor detects a ferrous or otherwise magnetic object within its range, and mechanically completes a circuit to activate the third </w:t>
      </w:r>
      <w:r w:rsidR="00E404DC">
        <w:t>port.</w:t>
      </w:r>
    </w:p>
    <w:p w14:paraId="79DF4586" w14:textId="3D663A2D" w:rsidR="00D25780" w:rsidRDefault="00CE4335" w:rsidP="00D25780">
      <w:pPr>
        <w:pStyle w:val="ExerciseHeading"/>
      </w:pPr>
      <w:r>
        <w:lastRenderedPageBreak/>
        <w:t>Loading Roof Tiles</w:t>
      </w:r>
    </w:p>
    <w:p w14:paraId="11E89902" w14:textId="77777777" w:rsidR="0062187B" w:rsidRDefault="000774EA" w:rsidP="000774EA">
      <w:pPr>
        <w:pStyle w:val="Quote"/>
      </w:pPr>
      <w:r>
        <w:t xml:space="preserve">Insert a picture of your completed circuit on the </w:t>
      </w:r>
      <w:proofErr w:type="spellStart"/>
      <w:r>
        <w:t>LearnLine</w:t>
      </w:r>
      <w:proofErr w:type="spellEnd"/>
      <w:r>
        <w:t xml:space="preserve"> bench.</w:t>
      </w:r>
    </w:p>
    <w:p w14:paraId="3BBF24E4" w14:textId="2441F88A" w:rsidR="000774EA" w:rsidRDefault="0062187B" w:rsidP="0062187B">
      <w:pPr>
        <w:pStyle w:val="Quote"/>
        <w:numPr>
          <w:ilvl w:val="0"/>
          <w:numId w:val="0"/>
        </w:numPr>
        <w:ind w:left="360"/>
      </w:pPr>
      <w:r>
        <w:rPr>
          <w:noProof/>
        </w:rPr>
        <w:drawing>
          <wp:inline distT="0" distB="0" distL="0" distR="0" wp14:anchorId="79B63D0D" wp14:editId="08F03657">
            <wp:extent cx="5394960" cy="2731135"/>
            <wp:effectExtent l="0" t="0" r="0" b="0"/>
            <wp:docPr id="437232431" name="Picture 5" descr="A machine with wires and c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32431" name="Picture 5" descr="A machine with wires and cable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37596" cy="2752719"/>
                    </a:xfrm>
                    <a:prstGeom prst="rect">
                      <a:avLst/>
                    </a:prstGeom>
                  </pic:spPr>
                </pic:pic>
              </a:graphicData>
            </a:graphic>
          </wp:inline>
        </w:drawing>
      </w:r>
    </w:p>
    <w:p w14:paraId="2EF70603" w14:textId="77777777" w:rsidR="000774EA" w:rsidRPr="00B3163A" w:rsidRDefault="000774EA" w:rsidP="000774EA">
      <w:pPr>
        <w:pStyle w:val="StudentResponse"/>
      </w:pPr>
    </w:p>
    <w:p w14:paraId="0FE8DED0" w14:textId="77777777" w:rsidR="003C4C3D" w:rsidRDefault="000774EA" w:rsidP="000774EA">
      <w:pPr>
        <w:pStyle w:val="Quote"/>
        <w:pBdr>
          <w:top w:val="single" w:sz="4" w:space="0" w:color="auto"/>
        </w:pBdr>
      </w:pPr>
      <w:r>
        <w:t xml:space="preserve">Include a </w:t>
      </w:r>
      <w:proofErr w:type="spellStart"/>
      <w:r>
        <w:t>screensnip</w:t>
      </w:r>
      <w:proofErr w:type="spellEnd"/>
      <w:r>
        <w:t xml:space="preserve"> of your pneumatic circuit here.</w:t>
      </w:r>
    </w:p>
    <w:p w14:paraId="1F252B5D" w14:textId="7621F60A" w:rsidR="000774EA" w:rsidRDefault="000774EA" w:rsidP="003C4C3D">
      <w:pPr>
        <w:pStyle w:val="Quote"/>
        <w:numPr>
          <w:ilvl w:val="0"/>
          <w:numId w:val="0"/>
        </w:numPr>
        <w:pBdr>
          <w:top w:val="single" w:sz="4" w:space="0" w:color="auto"/>
        </w:pBdr>
        <w:ind w:left="360"/>
      </w:pPr>
      <w:r>
        <w:t xml:space="preserve"> </w:t>
      </w:r>
      <w:r w:rsidR="00391D64">
        <w:rPr>
          <w:noProof/>
        </w:rPr>
        <w:drawing>
          <wp:inline distT="0" distB="0" distL="0" distR="0" wp14:anchorId="5EA01855" wp14:editId="0741F8BE">
            <wp:extent cx="5158740" cy="3542665"/>
            <wp:effectExtent l="0" t="0" r="3810" b="635"/>
            <wp:docPr id="1690369935" name="Picture 3"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69935" name="Picture 3" descr="A diagram of a circui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249412" cy="3604932"/>
                    </a:xfrm>
                    <a:prstGeom prst="rect">
                      <a:avLst/>
                    </a:prstGeom>
                  </pic:spPr>
                </pic:pic>
              </a:graphicData>
            </a:graphic>
          </wp:inline>
        </w:drawing>
      </w:r>
    </w:p>
    <w:p w14:paraId="6FFD4C73" w14:textId="77777777" w:rsidR="000774EA" w:rsidRPr="00B3163A" w:rsidRDefault="000774EA" w:rsidP="000774EA">
      <w:pPr>
        <w:pStyle w:val="StudentResponse"/>
      </w:pPr>
    </w:p>
    <w:p w14:paraId="636AC46C" w14:textId="77777777" w:rsidR="000774EA" w:rsidRDefault="000774EA" w:rsidP="000774EA">
      <w:pPr>
        <w:pStyle w:val="Quote"/>
      </w:pPr>
      <w:r>
        <w:lastRenderedPageBreak/>
        <w:t>D</w:t>
      </w:r>
      <w:r w:rsidRPr="003D3CD4">
        <w:t xml:space="preserve">escribe </w:t>
      </w:r>
      <w:r>
        <w:t>the</w:t>
      </w:r>
      <w:r w:rsidRPr="003D3CD4">
        <w:t xml:space="preserve"> working sequence</w:t>
      </w:r>
      <w:r>
        <w:t xml:space="preserve"> of the control system.</w:t>
      </w:r>
    </w:p>
    <w:p w14:paraId="11FE4BC3" w14:textId="20D5C202" w:rsidR="000774EA" w:rsidRPr="008D45B3" w:rsidRDefault="00DA1EAC" w:rsidP="000774EA">
      <w:pPr>
        <w:pStyle w:val="StudentResponse"/>
      </w:pPr>
      <w:r>
        <w:t>When the pushbutton is pressed</w:t>
      </w:r>
      <w:r w:rsidR="002273E4">
        <w:t>, the lower single cylinder extends at some slowed speed until it reaches its full extension. At that point, a</w:t>
      </w:r>
      <w:r w:rsidR="008918FE">
        <w:t>n optical</w:t>
      </w:r>
      <w:r w:rsidR="002273E4">
        <w:t xml:space="preserve"> sensor is </w:t>
      </w:r>
      <w:r w:rsidR="00F64871">
        <w:t>triggered,</w:t>
      </w:r>
      <w:r w:rsidR="002273E4">
        <w:t xml:space="preserve"> and the </w:t>
      </w:r>
      <w:r w:rsidR="00B00C02">
        <w:t xml:space="preserve">double acting cylinder is sent to the extended position. Once the magnetic proximity sensor is tripped, as it is connected to the double acting cylinder in the extended position, it will send a signal to a relay </w:t>
      </w:r>
      <w:r w:rsidR="007B5248">
        <w:t xml:space="preserve">in series with the signal from the </w:t>
      </w:r>
      <w:r w:rsidR="008918FE">
        <w:t xml:space="preserve">optical </w:t>
      </w:r>
      <w:r w:rsidR="007B5248">
        <w:t>sensor and activate the return signal. This signal is sent to both</w:t>
      </w:r>
      <w:r w:rsidR="00F64871">
        <w:t xml:space="preserve"> </w:t>
      </w:r>
      <w:r w:rsidR="008918FE">
        <w:t xml:space="preserve">the 5/2 way valve running the double acting </w:t>
      </w:r>
      <w:r w:rsidR="00AA1CD1">
        <w:t>cylinder and the valve controlling the single acting cylinder to return them both to the home positions at the same speed and at the same time.</w:t>
      </w:r>
    </w:p>
    <w:p w14:paraId="63AD3A39" w14:textId="13D45D3A" w:rsidR="000774EA" w:rsidRDefault="004B691E" w:rsidP="000774EA">
      <w:pPr>
        <w:pStyle w:val="Quote"/>
      </w:pPr>
      <w:r>
        <w:t>When would you use an optical sensor instead of a mechanical roller switch?</w:t>
      </w:r>
    </w:p>
    <w:p w14:paraId="079F9A5E" w14:textId="4498FE28" w:rsidR="000774EA" w:rsidRDefault="00AA1CD1" w:rsidP="000774EA">
      <w:pPr>
        <w:pStyle w:val="StudentResponse"/>
      </w:pPr>
      <w:r>
        <w:t xml:space="preserve">An optical sensor will not accumulate so much wear over time as a mechanical roller switch as there are no moving parts to wear nor is </w:t>
      </w:r>
      <w:proofErr w:type="gramStart"/>
      <w:r>
        <w:t>there</w:t>
      </w:r>
      <w:proofErr w:type="gramEnd"/>
      <w:r>
        <w:t xml:space="preserve"> risk of parts shifting and physically damaging the sensor should they come into contact with it. </w:t>
      </w:r>
      <w:r w:rsidR="002E3846">
        <w:t>The optical sensor will both outlast and outperform the roller switch provided it is used properly.</w:t>
      </w:r>
    </w:p>
    <w:p w14:paraId="562EE700" w14:textId="7E4A0CF0" w:rsidR="00FE0433" w:rsidRPr="00322EB7" w:rsidRDefault="00FE0433" w:rsidP="00FE0433">
      <w:r w:rsidRPr="00A72855">
        <w:rPr>
          <w:b/>
        </w:rPr>
        <w:t>When finished</w:t>
      </w:r>
      <w:r>
        <w:rPr>
          <w:b/>
        </w:rPr>
        <w:t xml:space="preserve"> and AFTER your lab has been verified</w:t>
      </w:r>
      <w:r w:rsidRPr="00A72855">
        <w:rPr>
          <w:b/>
        </w:rPr>
        <w:t xml:space="preserve">, be sure to place your completed Worksheet in the Dropbox. Neatly clean up your workstation, put away all components in the </w:t>
      </w:r>
      <w:proofErr w:type="spellStart"/>
      <w:r w:rsidRPr="00A72855">
        <w:rPr>
          <w:b/>
        </w:rPr>
        <w:t>Systainer</w:t>
      </w:r>
      <w:proofErr w:type="spellEnd"/>
      <w:r w:rsidRPr="00A72855">
        <w:rPr>
          <w:b/>
        </w:rPr>
        <w:t xml:space="preserve">, </w:t>
      </w:r>
      <w:r>
        <w:rPr>
          <w:b/>
        </w:rPr>
        <w:t xml:space="preserve">put all tools, </w:t>
      </w:r>
      <w:r w:rsidRPr="00A72855">
        <w:rPr>
          <w:b/>
        </w:rPr>
        <w:t xml:space="preserve">and return the </w:t>
      </w:r>
      <w:proofErr w:type="spellStart"/>
      <w:r w:rsidRPr="00A72855">
        <w:rPr>
          <w:b/>
        </w:rPr>
        <w:t>Systainer</w:t>
      </w:r>
      <w:proofErr w:type="spellEnd"/>
      <w:r w:rsidRPr="00A72855">
        <w:rPr>
          <w:b/>
        </w:rPr>
        <w:t xml:space="preserve"> to the proper stack</w:t>
      </w:r>
      <w:r>
        <w:rPr>
          <w:b/>
        </w:rPr>
        <w:t xml:space="preserve"> and location in the storage room corresponding to your group and kit number. Return chairs to their proper location, pushed in, and remove any trash from your station. If you have questions how something should be put away, please ASK. Do not leave until your station has been verified.</w:t>
      </w:r>
    </w:p>
    <w:sectPr w:rsidR="00FE0433" w:rsidRPr="00322EB7">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1CA1A" w14:textId="77777777" w:rsidR="002600B8" w:rsidRDefault="002600B8" w:rsidP="009E0E63">
      <w:pPr>
        <w:spacing w:after="0" w:line="240" w:lineRule="auto"/>
      </w:pPr>
      <w:r>
        <w:separator/>
      </w:r>
    </w:p>
  </w:endnote>
  <w:endnote w:type="continuationSeparator" w:id="0">
    <w:p w14:paraId="58774C2E" w14:textId="77777777" w:rsidR="002600B8" w:rsidRDefault="002600B8" w:rsidP="009E0E63">
      <w:pPr>
        <w:spacing w:after="0" w:line="240" w:lineRule="auto"/>
      </w:pPr>
      <w:r>
        <w:continuationSeparator/>
      </w:r>
    </w:p>
  </w:endnote>
  <w:endnote w:type="continuationNotice" w:id="1">
    <w:p w14:paraId="1D6AF7D6" w14:textId="77777777" w:rsidR="002600B8" w:rsidRDefault="002600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roxima Nova">
    <w:altName w:val="Tahoma"/>
    <w:panose1 w:val="00000000000000000000"/>
    <w:charset w:val="00"/>
    <w:family w:val="auto"/>
    <w:notTrueType/>
    <w:pitch w:val="variable"/>
    <w:sig w:usb0="A00002EF" w:usb1="5000E0FB" w:usb2="00000000" w:usb3="00000000" w:csb0="0000019F" w:csb1="00000000"/>
  </w:font>
  <w:font w:name="Yorkten Slab Norm Black">
    <w:altName w:val="Calibri"/>
    <w:panose1 w:val="00000000000000000000"/>
    <w:charset w:val="4D"/>
    <w:family w:val="auto"/>
    <w:notTrueType/>
    <w:pitch w:val="variable"/>
    <w:sig w:usb0="A000002F" w:usb1="1000004B" w:usb2="00000000" w:usb3="00000000" w:csb0="00000193" w:csb1="00000000"/>
  </w:font>
  <w:font w:name="Yorkten Slab Norm Bold Ital">
    <w:altName w:val="Calibri"/>
    <w:panose1 w:val="00000000000000000000"/>
    <w:charset w:val="4D"/>
    <w:family w:val="auto"/>
    <w:notTrueType/>
    <w:pitch w:val="variable"/>
    <w:sig w:usb0="A000002F" w:usb1="1000004B" w:usb2="00000000" w:usb3="00000000" w:csb0="00000193" w:csb1="00000000"/>
  </w:font>
  <w:font w:name="Industry Medium">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Light">
    <w:altName w:val="Arial"/>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9A0ED" w14:textId="77777777" w:rsidR="002600B8" w:rsidRDefault="002600B8" w:rsidP="009E0E63">
      <w:pPr>
        <w:spacing w:after="0" w:line="240" w:lineRule="auto"/>
      </w:pPr>
      <w:r>
        <w:separator/>
      </w:r>
    </w:p>
  </w:footnote>
  <w:footnote w:type="continuationSeparator" w:id="0">
    <w:p w14:paraId="42DD5C5D" w14:textId="77777777" w:rsidR="002600B8" w:rsidRDefault="002600B8" w:rsidP="009E0E63">
      <w:pPr>
        <w:spacing w:after="0" w:line="240" w:lineRule="auto"/>
      </w:pPr>
      <w:r>
        <w:continuationSeparator/>
      </w:r>
    </w:p>
  </w:footnote>
  <w:footnote w:type="continuationNotice" w:id="1">
    <w:p w14:paraId="7BE849E4" w14:textId="77777777" w:rsidR="002600B8" w:rsidRDefault="002600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433" w:type="pct"/>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791"/>
      <w:gridCol w:w="6357"/>
      <w:gridCol w:w="1023"/>
    </w:tblGrid>
    <w:tr w:rsidR="00AB65FE" w14:paraId="50539813" w14:textId="77777777" w:rsidTr="00B32FAF">
      <w:trPr>
        <w:trHeight w:val="720"/>
      </w:trPr>
      <w:tc>
        <w:tcPr>
          <w:tcW w:w="1372" w:type="pct"/>
          <w:vAlign w:val="center"/>
        </w:tcPr>
        <w:p w14:paraId="17D65A80" w14:textId="60B1337B" w:rsidR="00880739" w:rsidRDefault="00AB65FE" w:rsidP="00880739">
          <w:pPr>
            <w:pStyle w:val="Header"/>
            <w:rPr>
              <w:b/>
              <w:bCs/>
            </w:rPr>
          </w:pPr>
          <w:r>
            <w:rPr>
              <w:b/>
              <w:bCs/>
              <w:noProof/>
            </w:rPr>
            <w:drawing>
              <wp:inline distT="0" distB="0" distL="0" distR="0" wp14:anchorId="0910D0BA" wp14:editId="5FF36B49">
                <wp:extent cx="1602557" cy="548640"/>
                <wp:effectExtent l="0" t="0" r="0" b="381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02557" cy="548640"/>
                        </a:xfrm>
                        <a:prstGeom prst="rect">
                          <a:avLst/>
                        </a:prstGeom>
                      </pic:spPr>
                    </pic:pic>
                  </a:graphicData>
                </a:graphic>
              </wp:inline>
            </w:drawing>
          </w:r>
        </w:p>
      </w:tc>
      <w:tc>
        <w:tcPr>
          <w:tcW w:w="3125" w:type="pct"/>
          <w:tcBorders>
            <w:right w:val="single" w:sz="4" w:space="0" w:color="auto"/>
          </w:tcBorders>
          <w:vAlign w:val="center"/>
        </w:tcPr>
        <w:p w14:paraId="74C25E4B" w14:textId="049DC458" w:rsidR="007E265D" w:rsidRPr="007E265D" w:rsidRDefault="00B33879" w:rsidP="007E265D">
          <w:pPr>
            <w:jc w:val="right"/>
            <w:rPr>
              <w:sz w:val="20"/>
              <w:szCs w:val="20"/>
            </w:rPr>
          </w:pPr>
          <w:r w:rsidRPr="007E265D">
            <w:rPr>
              <w:sz w:val="20"/>
              <w:szCs w:val="20"/>
            </w:rPr>
            <w:t>M</w:t>
          </w:r>
          <w:r w:rsidR="0062166A">
            <w:rPr>
              <w:sz w:val="20"/>
              <w:szCs w:val="20"/>
            </w:rPr>
            <w:t>ECH 3210</w:t>
          </w:r>
          <w:r w:rsidR="003E1265">
            <w:rPr>
              <w:sz w:val="20"/>
              <w:szCs w:val="20"/>
            </w:rPr>
            <w:t>:</w:t>
          </w:r>
          <w:r w:rsidR="00D24804">
            <w:rPr>
              <w:sz w:val="20"/>
              <w:szCs w:val="20"/>
            </w:rPr>
            <w:t xml:space="preserve"> </w:t>
          </w:r>
          <w:r w:rsidR="00D837E2">
            <w:rPr>
              <w:sz w:val="20"/>
              <w:szCs w:val="20"/>
            </w:rPr>
            <w:t>Fluid Power</w:t>
          </w:r>
        </w:p>
        <w:p w14:paraId="52F0C131" w14:textId="0060211B" w:rsidR="007D609C" w:rsidRDefault="00DC2F10" w:rsidP="007D609C">
          <w:pPr>
            <w:jc w:val="right"/>
            <w:rPr>
              <w:b/>
              <w:bCs/>
            </w:rPr>
          </w:pPr>
          <w:r>
            <w:rPr>
              <w:b/>
              <w:bCs/>
            </w:rPr>
            <w:t xml:space="preserve">Lab </w:t>
          </w:r>
          <w:r w:rsidR="00F301BA">
            <w:rPr>
              <w:b/>
              <w:bCs/>
            </w:rPr>
            <w:t>8</w:t>
          </w:r>
          <w:r w:rsidR="0062166A">
            <w:rPr>
              <w:b/>
              <w:bCs/>
            </w:rPr>
            <w:t>:</w:t>
          </w:r>
          <w:r w:rsidR="00B32879">
            <w:rPr>
              <w:b/>
              <w:bCs/>
            </w:rPr>
            <w:t xml:space="preserve"> </w:t>
          </w:r>
          <w:r w:rsidR="00F301BA">
            <w:rPr>
              <w:b/>
              <w:bCs/>
            </w:rPr>
            <w:t>Latching Circuits, Advanced Logic, and Sensors</w:t>
          </w:r>
        </w:p>
      </w:tc>
      <w:tc>
        <w:tcPr>
          <w:tcW w:w="504" w:type="pct"/>
          <w:tcBorders>
            <w:left w:val="single" w:sz="4" w:space="0" w:color="auto"/>
          </w:tcBorders>
          <w:vAlign w:val="center"/>
        </w:tcPr>
        <w:p w14:paraId="79306304" w14:textId="01441CEF" w:rsidR="00880739" w:rsidRPr="00D21C15" w:rsidRDefault="00880739" w:rsidP="00B33879">
          <w:pPr>
            <w:pStyle w:val="Header"/>
            <w:jc w:val="right"/>
            <w:rPr>
              <w:b/>
            </w:rPr>
          </w:pPr>
          <w:r w:rsidRPr="00D21C15">
            <w:rPr>
              <w:noProof/>
            </w:rPr>
            <w:fldChar w:fldCharType="begin"/>
          </w:r>
          <w:r w:rsidRPr="00D21C15">
            <w:rPr>
              <w:noProof/>
            </w:rPr>
            <w:instrText xml:space="preserve"> PAGE </w:instrText>
          </w:r>
          <w:r w:rsidRPr="00D21C15">
            <w:rPr>
              <w:noProof/>
            </w:rPr>
            <w:fldChar w:fldCharType="separate"/>
          </w:r>
          <w:r w:rsidR="00DF3A1D">
            <w:rPr>
              <w:noProof/>
            </w:rPr>
            <w:t>1</w:t>
          </w:r>
          <w:r w:rsidRPr="00D21C15">
            <w:rPr>
              <w:noProof/>
            </w:rPr>
            <w:fldChar w:fldCharType="end"/>
          </w:r>
          <w:r w:rsidRPr="00D21C15">
            <w:rPr>
              <w:noProof/>
            </w:rPr>
            <w:t xml:space="preserve"> of </w:t>
          </w:r>
          <w:r w:rsidRPr="00D21C15">
            <w:rPr>
              <w:noProof/>
            </w:rPr>
            <w:fldChar w:fldCharType="begin"/>
          </w:r>
          <w:r w:rsidRPr="00D21C15">
            <w:rPr>
              <w:noProof/>
            </w:rPr>
            <w:instrText xml:space="preserve"> NUMPAGES </w:instrText>
          </w:r>
          <w:r w:rsidRPr="00D21C15">
            <w:rPr>
              <w:noProof/>
            </w:rPr>
            <w:fldChar w:fldCharType="separate"/>
          </w:r>
          <w:r w:rsidR="00DF3A1D">
            <w:rPr>
              <w:noProof/>
            </w:rPr>
            <w:t>4</w:t>
          </w:r>
          <w:r w:rsidRPr="00D21C15">
            <w:rPr>
              <w:noProof/>
            </w:rPr>
            <w:fldChar w:fldCharType="end"/>
          </w:r>
        </w:p>
      </w:tc>
    </w:tr>
  </w:tbl>
  <w:p w14:paraId="6BBAA135" w14:textId="77777777" w:rsidR="009E0E63" w:rsidRDefault="009E0E63" w:rsidP="009E0E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50AB7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8ACAE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D8CB6A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98A65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9A0D9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AA571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C60479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D363D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F1801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516608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F6700"/>
    <w:multiLevelType w:val="hybridMultilevel"/>
    <w:tmpl w:val="4AB8EDD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2C17D2"/>
    <w:multiLevelType w:val="hybridMultilevel"/>
    <w:tmpl w:val="36C48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9B5947"/>
    <w:multiLevelType w:val="hybridMultilevel"/>
    <w:tmpl w:val="264EF81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AA16719"/>
    <w:multiLevelType w:val="hybridMultilevel"/>
    <w:tmpl w:val="441EA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636672"/>
    <w:multiLevelType w:val="hybridMultilevel"/>
    <w:tmpl w:val="F410A5D0"/>
    <w:lvl w:ilvl="0" w:tplc="BB9AA9D6">
      <w:start w:val="1"/>
      <w:numFmt w:val="bullet"/>
      <w:lvlText w:val="○"/>
      <w:lvlJc w:val="left"/>
      <w:pPr>
        <w:tabs>
          <w:tab w:val="num" w:pos="720"/>
        </w:tabs>
        <w:ind w:left="720" w:hanging="360"/>
      </w:pPr>
      <w:rPr>
        <w:rFonts w:ascii="Arial" w:hAnsi="Arial" w:hint="default"/>
      </w:rPr>
    </w:lvl>
    <w:lvl w:ilvl="1" w:tplc="FA0C5F10" w:tentative="1">
      <w:start w:val="1"/>
      <w:numFmt w:val="bullet"/>
      <w:lvlText w:val="○"/>
      <w:lvlJc w:val="left"/>
      <w:pPr>
        <w:tabs>
          <w:tab w:val="num" w:pos="1440"/>
        </w:tabs>
        <w:ind w:left="1440" w:hanging="360"/>
      </w:pPr>
      <w:rPr>
        <w:rFonts w:ascii="Arial" w:hAnsi="Arial" w:hint="default"/>
      </w:rPr>
    </w:lvl>
    <w:lvl w:ilvl="2" w:tplc="4224D380" w:tentative="1">
      <w:start w:val="1"/>
      <w:numFmt w:val="bullet"/>
      <w:lvlText w:val="○"/>
      <w:lvlJc w:val="left"/>
      <w:pPr>
        <w:tabs>
          <w:tab w:val="num" w:pos="2160"/>
        </w:tabs>
        <w:ind w:left="2160" w:hanging="360"/>
      </w:pPr>
      <w:rPr>
        <w:rFonts w:ascii="Arial" w:hAnsi="Arial" w:hint="default"/>
      </w:rPr>
    </w:lvl>
    <w:lvl w:ilvl="3" w:tplc="8DDCB708" w:tentative="1">
      <w:start w:val="1"/>
      <w:numFmt w:val="bullet"/>
      <w:lvlText w:val="○"/>
      <w:lvlJc w:val="left"/>
      <w:pPr>
        <w:tabs>
          <w:tab w:val="num" w:pos="2880"/>
        </w:tabs>
        <w:ind w:left="2880" w:hanging="360"/>
      </w:pPr>
      <w:rPr>
        <w:rFonts w:ascii="Arial" w:hAnsi="Arial" w:hint="default"/>
      </w:rPr>
    </w:lvl>
    <w:lvl w:ilvl="4" w:tplc="340861B0" w:tentative="1">
      <w:start w:val="1"/>
      <w:numFmt w:val="bullet"/>
      <w:lvlText w:val="○"/>
      <w:lvlJc w:val="left"/>
      <w:pPr>
        <w:tabs>
          <w:tab w:val="num" w:pos="3600"/>
        </w:tabs>
        <w:ind w:left="3600" w:hanging="360"/>
      </w:pPr>
      <w:rPr>
        <w:rFonts w:ascii="Arial" w:hAnsi="Arial" w:hint="default"/>
      </w:rPr>
    </w:lvl>
    <w:lvl w:ilvl="5" w:tplc="350C82A2" w:tentative="1">
      <w:start w:val="1"/>
      <w:numFmt w:val="bullet"/>
      <w:lvlText w:val="○"/>
      <w:lvlJc w:val="left"/>
      <w:pPr>
        <w:tabs>
          <w:tab w:val="num" w:pos="4320"/>
        </w:tabs>
        <w:ind w:left="4320" w:hanging="360"/>
      </w:pPr>
      <w:rPr>
        <w:rFonts w:ascii="Arial" w:hAnsi="Arial" w:hint="default"/>
      </w:rPr>
    </w:lvl>
    <w:lvl w:ilvl="6" w:tplc="F6A84038" w:tentative="1">
      <w:start w:val="1"/>
      <w:numFmt w:val="bullet"/>
      <w:lvlText w:val="○"/>
      <w:lvlJc w:val="left"/>
      <w:pPr>
        <w:tabs>
          <w:tab w:val="num" w:pos="5040"/>
        </w:tabs>
        <w:ind w:left="5040" w:hanging="360"/>
      </w:pPr>
      <w:rPr>
        <w:rFonts w:ascii="Arial" w:hAnsi="Arial" w:hint="default"/>
      </w:rPr>
    </w:lvl>
    <w:lvl w:ilvl="7" w:tplc="2640D636" w:tentative="1">
      <w:start w:val="1"/>
      <w:numFmt w:val="bullet"/>
      <w:lvlText w:val="○"/>
      <w:lvlJc w:val="left"/>
      <w:pPr>
        <w:tabs>
          <w:tab w:val="num" w:pos="5760"/>
        </w:tabs>
        <w:ind w:left="5760" w:hanging="360"/>
      </w:pPr>
      <w:rPr>
        <w:rFonts w:ascii="Arial" w:hAnsi="Arial" w:hint="default"/>
      </w:rPr>
    </w:lvl>
    <w:lvl w:ilvl="8" w:tplc="7B6E8D4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8022755"/>
    <w:multiLevelType w:val="hybridMultilevel"/>
    <w:tmpl w:val="31305F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A63E5A"/>
    <w:multiLevelType w:val="hybridMultilevel"/>
    <w:tmpl w:val="70E8D3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FC45D5"/>
    <w:multiLevelType w:val="hybridMultilevel"/>
    <w:tmpl w:val="74208D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2678B5"/>
    <w:multiLevelType w:val="hybridMultilevel"/>
    <w:tmpl w:val="2AB000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95076A"/>
    <w:multiLevelType w:val="hybridMultilevel"/>
    <w:tmpl w:val="253CD672"/>
    <w:lvl w:ilvl="0" w:tplc="6E08A8FC">
      <w:start w:val="1"/>
      <w:numFmt w:val="bullet"/>
      <w:lvlText w:val="○"/>
      <w:lvlJc w:val="left"/>
      <w:pPr>
        <w:tabs>
          <w:tab w:val="num" w:pos="720"/>
        </w:tabs>
        <w:ind w:left="720" w:hanging="360"/>
      </w:pPr>
      <w:rPr>
        <w:rFonts w:ascii="Arial" w:hAnsi="Arial" w:hint="default"/>
      </w:rPr>
    </w:lvl>
    <w:lvl w:ilvl="1" w:tplc="64DCA31C" w:tentative="1">
      <w:start w:val="1"/>
      <w:numFmt w:val="bullet"/>
      <w:lvlText w:val="○"/>
      <w:lvlJc w:val="left"/>
      <w:pPr>
        <w:tabs>
          <w:tab w:val="num" w:pos="1440"/>
        </w:tabs>
        <w:ind w:left="1440" w:hanging="360"/>
      </w:pPr>
      <w:rPr>
        <w:rFonts w:ascii="Arial" w:hAnsi="Arial" w:hint="default"/>
      </w:rPr>
    </w:lvl>
    <w:lvl w:ilvl="2" w:tplc="1868ADE6" w:tentative="1">
      <w:start w:val="1"/>
      <w:numFmt w:val="bullet"/>
      <w:lvlText w:val="○"/>
      <w:lvlJc w:val="left"/>
      <w:pPr>
        <w:tabs>
          <w:tab w:val="num" w:pos="2160"/>
        </w:tabs>
        <w:ind w:left="2160" w:hanging="360"/>
      </w:pPr>
      <w:rPr>
        <w:rFonts w:ascii="Arial" w:hAnsi="Arial" w:hint="default"/>
      </w:rPr>
    </w:lvl>
    <w:lvl w:ilvl="3" w:tplc="D23CF1B8" w:tentative="1">
      <w:start w:val="1"/>
      <w:numFmt w:val="bullet"/>
      <w:lvlText w:val="○"/>
      <w:lvlJc w:val="left"/>
      <w:pPr>
        <w:tabs>
          <w:tab w:val="num" w:pos="2880"/>
        </w:tabs>
        <w:ind w:left="2880" w:hanging="360"/>
      </w:pPr>
      <w:rPr>
        <w:rFonts w:ascii="Arial" w:hAnsi="Arial" w:hint="default"/>
      </w:rPr>
    </w:lvl>
    <w:lvl w:ilvl="4" w:tplc="BDCA7C6A" w:tentative="1">
      <w:start w:val="1"/>
      <w:numFmt w:val="bullet"/>
      <w:lvlText w:val="○"/>
      <w:lvlJc w:val="left"/>
      <w:pPr>
        <w:tabs>
          <w:tab w:val="num" w:pos="3600"/>
        </w:tabs>
        <w:ind w:left="3600" w:hanging="360"/>
      </w:pPr>
      <w:rPr>
        <w:rFonts w:ascii="Arial" w:hAnsi="Arial" w:hint="default"/>
      </w:rPr>
    </w:lvl>
    <w:lvl w:ilvl="5" w:tplc="777679DC" w:tentative="1">
      <w:start w:val="1"/>
      <w:numFmt w:val="bullet"/>
      <w:lvlText w:val="○"/>
      <w:lvlJc w:val="left"/>
      <w:pPr>
        <w:tabs>
          <w:tab w:val="num" w:pos="4320"/>
        </w:tabs>
        <w:ind w:left="4320" w:hanging="360"/>
      </w:pPr>
      <w:rPr>
        <w:rFonts w:ascii="Arial" w:hAnsi="Arial" w:hint="default"/>
      </w:rPr>
    </w:lvl>
    <w:lvl w:ilvl="6" w:tplc="4C189BAC" w:tentative="1">
      <w:start w:val="1"/>
      <w:numFmt w:val="bullet"/>
      <w:lvlText w:val="○"/>
      <w:lvlJc w:val="left"/>
      <w:pPr>
        <w:tabs>
          <w:tab w:val="num" w:pos="5040"/>
        </w:tabs>
        <w:ind w:left="5040" w:hanging="360"/>
      </w:pPr>
      <w:rPr>
        <w:rFonts w:ascii="Arial" w:hAnsi="Arial" w:hint="default"/>
      </w:rPr>
    </w:lvl>
    <w:lvl w:ilvl="7" w:tplc="8B5E4092" w:tentative="1">
      <w:start w:val="1"/>
      <w:numFmt w:val="bullet"/>
      <w:lvlText w:val="○"/>
      <w:lvlJc w:val="left"/>
      <w:pPr>
        <w:tabs>
          <w:tab w:val="num" w:pos="5760"/>
        </w:tabs>
        <w:ind w:left="5760" w:hanging="360"/>
      </w:pPr>
      <w:rPr>
        <w:rFonts w:ascii="Arial" w:hAnsi="Arial" w:hint="default"/>
      </w:rPr>
    </w:lvl>
    <w:lvl w:ilvl="8" w:tplc="83166DA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2071215"/>
    <w:multiLevelType w:val="hybridMultilevel"/>
    <w:tmpl w:val="E2AED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2F0D04"/>
    <w:multiLevelType w:val="hybridMultilevel"/>
    <w:tmpl w:val="A7DC2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1E0DB4"/>
    <w:multiLevelType w:val="hybridMultilevel"/>
    <w:tmpl w:val="C52A6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C93765"/>
    <w:multiLevelType w:val="multilevel"/>
    <w:tmpl w:val="D0ACCC5A"/>
    <w:styleLink w:val="CurrentList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2E5475B1"/>
    <w:multiLevelType w:val="hybridMultilevel"/>
    <w:tmpl w:val="C7988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A5F94"/>
    <w:multiLevelType w:val="hybridMultilevel"/>
    <w:tmpl w:val="441EAA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173D32"/>
    <w:multiLevelType w:val="hybridMultilevel"/>
    <w:tmpl w:val="F3B03E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462D62"/>
    <w:multiLevelType w:val="hybridMultilevel"/>
    <w:tmpl w:val="64E6298C"/>
    <w:lvl w:ilvl="0" w:tplc="0409000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39B10B5A"/>
    <w:multiLevelType w:val="hybridMultilevel"/>
    <w:tmpl w:val="154EA3A0"/>
    <w:lvl w:ilvl="0" w:tplc="D0B08D8C">
      <w:start w:val="1"/>
      <w:numFmt w:val="decimal"/>
      <w:pStyle w:val="ExerciseHeading"/>
      <w:lvlText w:val="Exercis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6A3B4D"/>
    <w:multiLevelType w:val="hybridMultilevel"/>
    <w:tmpl w:val="829051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74166C"/>
    <w:multiLevelType w:val="hybridMultilevel"/>
    <w:tmpl w:val="E710075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8D1799"/>
    <w:multiLevelType w:val="hybridMultilevel"/>
    <w:tmpl w:val="E02CBA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8E76FC"/>
    <w:multiLevelType w:val="hybridMultilevel"/>
    <w:tmpl w:val="F2C8A0DA"/>
    <w:lvl w:ilvl="0" w:tplc="B3869F2A">
      <w:start w:val="1"/>
      <w:numFmt w:val="bullet"/>
      <w:pStyle w:val="Commandline"/>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D091D78"/>
    <w:multiLevelType w:val="hybridMultilevel"/>
    <w:tmpl w:val="578871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CB283D"/>
    <w:multiLevelType w:val="hybridMultilevel"/>
    <w:tmpl w:val="441EA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1F0383"/>
    <w:multiLevelType w:val="hybridMultilevel"/>
    <w:tmpl w:val="EE582C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D4417"/>
    <w:multiLevelType w:val="hybridMultilevel"/>
    <w:tmpl w:val="31305F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706326"/>
    <w:multiLevelType w:val="hybridMultilevel"/>
    <w:tmpl w:val="DDB864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0E3386"/>
    <w:multiLevelType w:val="hybridMultilevel"/>
    <w:tmpl w:val="A7DC2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BC5677"/>
    <w:multiLevelType w:val="hybridMultilevel"/>
    <w:tmpl w:val="6310F720"/>
    <w:lvl w:ilvl="0" w:tplc="05D40E12">
      <w:start w:val="1"/>
      <w:numFmt w:val="decimal"/>
      <w:pStyle w:val="Instructions"/>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871B93"/>
    <w:multiLevelType w:val="hybridMultilevel"/>
    <w:tmpl w:val="38DEEE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A95FC2"/>
    <w:multiLevelType w:val="hybridMultilevel"/>
    <w:tmpl w:val="BC2679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DD30DB"/>
    <w:multiLevelType w:val="hybridMultilevel"/>
    <w:tmpl w:val="18BAE1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291055A"/>
    <w:multiLevelType w:val="hybridMultilevel"/>
    <w:tmpl w:val="3A0C6F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B06396"/>
    <w:multiLevelType w:val="hybridMultilevel"/>
    <w:tmpl w:val="C5027906"/>
    <w:lvl w:ilvl="0" w:tplc="3A764D34">
      <w:start w:val="1"/>
      <w:numFmt w:val="lowerLetter"/>
      <w:pStyle w:val="Quot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A876BB"/>
    <w:multiLevelType w:val="hybridMultilevel"/>
    <w:tmpl w:val="84785C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171919"/>
    <w:multiLevelType w:val="hybridMultilevel"/>
    <w:tmpl w:val="32122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591836">
    <w:abstractNumId w:val="23"/>
  </w:num>
  <w:num w:numId="2" w16cid:durableId="1585841179">
    <w:abstractNumId w:val="39"/>
  </w:num>
  <w:num w:numId="3" w16cid:durableId="2066759301">
    <w:abstractNumId w:val="28"/>
  </w:num>
  <w:num w:numId="4" w16cid:durableId="722800903">
    <w:abstractNumId w:val="32"/>
  </w:num>
  <w:num w:numId="5" w16cid:durableId="1958178360">
    <w:abstractNumId w:val="44"/>
  </w:num>
  <w:num w:numId="6" w16cid:durableId="924340683">
    <w:abstractNumId w:val="27"/>
  </w:num>
  <w:num w:numId="7" w16cid:durableId="1896817454">
    <w:abstractNumId w:val="41"/>
  </w:num>
  <w:num w:numId="8" w16cid:durableId="880482098">
    <w:abstractNumId w:val="12"/>
  </w:num>
  <w:num w:numId="9" w16cid:durableId="1003167131">
    <w:abstractNumId w:val="46"/>
  </w:num>
  <w:num w:numId="10" w16cid:durableId="77990973">
    <w:abstractNumId w:val="24"/>
  </w:num>
  <w:num w:numId="11" w16cid:durableId="314454593">
    <w:abstractNumId w:val="9"/>
  </w:num>
  <w:num w:numId="12" w16cid:durableId="1101070972">
    <w:abstractNumId w:val="7"/>
  </w:num>
  <w:num w:numId="13" w16cid:durableId="717777305">
    <w:abstractNumId w:val="6"/>
  </w:num>
  <w:num w:numId="14" w16cid:durableId="356975897">
    <w:abstractNumId w:val="5"/>
  </w:num>
  <w:num w:numId="15" w16cid:durableId="1528563931">
    <w:abstractNumId w:val="4"/>
  </w:num>
  <w:num w:numId="16" w16cid:durableId="473839269">
    <w:abstractNumId w:val="8"/>
  </w:num>
  <w:num w:numId="17" w16cid:durableId="364065748">
    <w:abstractNumId w:val="3"/>
  </w:num>
  <w:num w:numId="18" w16cid:durableId="1367099279">
    <w:abstractNumId w:val="2"/>
  </w:num>
  <w:num w:numId="19" w16cid:durableId="1152867977">
    <w:abstractNumId w:val="1"/>
  </w:num>
  <w:num w:numId="20" w16cid:durableId="980504045">
    <w:abstractNumId w:val="0"/>
  </w:num>
  <w:num w:numId="21" w16cid:durableId="1263685217">
    <w:abstractNumId w:val="10"/>
  </w:num>
  <w:num w:numId="22" w16cid:durableId="810249592">
    <w:abstractNumId w:val="35"/>
  </w:num>
  <w:num w:numId="23" w16cid:durableId="1478373985">
    <w:abstractNumId w:val="40"/>
  </w:num>
  <w:num w:numId="24" w16cid:durableId="364673443">
    <w:abstractNumId w:val="22"/>
  </w:num>
  <w:num w:numId="25" w16cid:durableId="513613432">
    <w:abstractNumId w:val="17"/>
  </w:num>
  <w:num w:numId="26" w16cid:durableId="1366832864">
    <w:abstractNumId w:val="16"/>
  </w:num>
  <w:num w:numId="27" w16cid:durableId="2115517518">
    <w:abstractNumId w:val="26"/>
  </w:num>
  <w:num w:numId="28" w16cid:durableId="568270601">
    <w:abstractNumId w:val="19"/>
  </w:num>
  <w:num w:numId="29" w16cid:durableId="1529903381">
    <w:abstractNumId w:val="25"/>
  </w:num>
  <w:num w:numId="30" w16cid:durableId="423502493">
    <w:abstractNumId w:val="31"/>
  </w:num>
  <w:num w:numId="31" w16cid:durableId="413363063">
    <w:abstractNumId w:val="21"/>
  </w:num>
  <w:num w:numId="32" w16cid:durableId="2075005542">
    <w:abstractNumId w:val="14"/>
  </w:num>
  <w:num w:numId="33" w16cid:durableId="1869367153">
    <w:abstractNumId w:val="30"/>
  </w:num>
  <w:num w:numId="34" w16cid:durableId="337315769">
    <w:abstractNumId w:val="15"/>
  </w:num>
  <w:num w:numId="35" w16cid:durableId="2107383020">
    <w:abstractNumId w:val="37"/>
  </w:num>
  <w:num w:numId="36" w16cid:durableId="61494049">
    <w:abstractNumId w:val="38"/>
  </w:num>
  <w:num w:numId="37" w16cid:durableId="1366104191">
    <w:abstractNumId w:val="18"/>
  </w:num>
  <w:num w:numId="38" w16cid:durableId="50815761">
    <w:abstractNumId w:val="33"/>
  </w:num>
  <w:num w:numId="39" w16cid:durableId="1996839548">
    <w:abstractNumId w:val="45"/>
  </w:num>
  <w:num w:numId="40" w16cid:durableId="1457218737">
    <w:abstractNumId w:val="34"/>
  </w:num>
  <w:num w:numId="41" w16cid:durableId="1954052726">
    <w:abstractNumId w:val="36"/>
  </w:num>
  <w:num w:numId="42" w16cid:durableId="735130102">
    <w:abstractNumId w:val="13"/>
  </w:num>
  <w:num w:numId="43" w16cid:durableId="1409230661">
    <w:abstractNumId w:val="29"/>
  </w:num>
  <w:num w:numId="44" w16cid:durableId="1356080890">
    <w:abstractNumId w:val="42"/>
  </w:num>
  <w:num w:numId="45" w16cid:durableId="856427727">
    <w:abstractNumId w:val="11"/>
  </w:num>
  <w:num w:numId="46" w16cid:durableId="987436504">
    <w:abstractNumId w:val="20"/>
  </w:num>
  <w:num w:numId="47" w16cid:durableId="2122265093">
    <w:abstractNumId w:val="4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wNzc3tDA2tzAxMzRV0lEKTi0uzszPAykwrAUA/rQI+CwAAAA="/>
  </w:docVars>
  <w:rsids>
    <w:rsidRoot w:val="009E0E63"/>
    <w:rsid w:val="00001DAE"/>
    <w:rsid w:val="00004E0C"/>
    <w:rsid w:val="00007386"/>
    <w:rsid w:val="00014C63"/>
    <w:rsid w:val="00015D8A"/>
    <w:rsid w:val="000236E7"/>
    <w:rsid w:val="00023A85"/>
    <w:rsid w:val="00032321"/>
    <w:rsid w:val="00032A78"/>
    <w:rsid w:val="00032C9B"/>
    <w:rsid w:val="00044311"/>
    <w:rsid w:val="00046EAB"/>
    <w:rsid w:val="00050774"/>
    <w:rsid w:val="000528C6"/>
    <w:rsid w:val="000536E6"/>
    <w:rsid w:val="00054E3D"/>
    <w:rsid w:val="00060B74"/>
    <w:rsid w:val="000628FD"/>
    <w:rsid w:val="00064A2A"/>
    <w:rsid w:val="00064C5A"/>
    <w:rsid w:val="0006675A"/>
    <w:rsid w:val="0006710D"/>
    <w:rsid w:val="000671A2"/>
    <w:rsid w:val="00073D09"/>
    <w:rsid w:val="0007514E"/>
    <w:rsid w:val="000774EA"/>
    <w:rsid w:val="000776A0"/>
    <w:rsid w:val="000806FE"/>
    <w:rsid w:val="00081085"/>
    <w:rsid w:val="00084E42"/>
    <w:rsid w:val="000854C6"/>
    <w:rsid w:val="00085598"/>
    <w:rsid w:val="00085836"/>
    <w:rsid w:val="00091004"/>
    <w:rsid w:val="000935E6"/>
    <w:rsid w:val="00095786"/>
    <w:rsid w:val="000961B3"/>
    <w:rsid w:val="00096DBC"/>
    <w:rsid w:val="00097059"/>
    <w:rsid w:val="000A223D"/>
    <w:rsid w:val="000A3F99"/>
    <w:rsid w:val="000B0A78"/>
    <w:rsid w:val="000B25FF"/>
    <w:rsid w:val="000B500E"/>
    <w:rsid w:val="000C1E9F"/>
    <w:rsid w:val="000C6FAB"/>
    <w:rsid w:val="000C7332"/>
    <w:rsid w:val="000D0C2C"/>
    <w:rsid w:val="000D2471"/>
    <w:rsid w:val="000D2BB8"/>
    <w:rsid w:val="000D56F4"/>
    <w:rsid w:val="000D5CA8"/>
    <w:rsid w:val="000E0091"/>
    <w:rsid w:val="000E0A2C"/>
    <w:rsid w:val="000E123F"/>
    <w:rsid w:val="000E214F"/>
    <w:rsid w:val="000E2336"/>
    <w:rsid w:val="000E5FAE"/>
    <w:rsid w:val="000E6550"/>
    <w:rsid w:val="000F11C7"/>
    <w:rsid w:val="000F622E"/>
    <w:rsid w:val="000F77BB"/>
    <w:rsid w:val="00102A45"/>
    <w:rsid w:val="00104706"/>
    <w:rsid w:val="00110C23"/>
    <w:rsid w:val="001126F7"/>
    <w:rsid w:val="00113401"/>
    <w:rsid w:val="00115834"/>
    <w:rsid w:val="00115AF0"/>
    <w:rsid w:val="00117A24"/>
    <w:rsid w:val="0012216D"/>
    <w:rsid w:val="00124CD0"/>
    <w:rsid w:val="00125567"/>
    <w:rsid w:val="00130288"/>
    <w:rsid w:val="00134E08"/>
    <w:rsid w:val="00140DA5"/>
    <w:rsid w:val="00141E5C"/>
    <w:rsid w:val="00142209"/>
    <w:rsid w:val="00145B8C"/>
    <w:rsid w:val="00145ED0"/>
    <w:rsid w:val="00146A63"/>
    <w:rsid w:val="00157B0C"/>
    <w:rsid w:val="00163DBD"/>
    <w:rsid w:val="001647C6"/>
    <w:rsid w:val="00167F91"/>
    <w:rsid w:val="00170074"/>
    <w:rsid w:val="0017046A"/>
    <w:rsid w:val="001716BD"/>
    <w:rsid w:val="00172723"/>
    <w:rsid w:val="0017322D"/>
    <w:rsid w:val="0017403A"/>
    <w:rsid w:val="00175828"/>
    <w:rsid w:val="00176661"/>
    <w:rsid w:val="00177921"/>
    <w:rsid w:val="001848E9"/>
    <w:rsid w:val="001931E2"/>
    <w:rsid w:val="00193239"/>
    <w:rsid w:val="00193CCB"/>
    <w:rsid w:val="001A0E07"/>
    <w:rsid w:val="001A1B35"/>
    <w:rsid w:val="001A3912"/>
    <w:rsid w:val="001B5CEC"/>
    <w:rsid w:val="001B7046"/>
    <w:rsid w:val="001C02C1"/>
    <w:rsid w:val="001C02E4"/>
    <w:rsid w:val="001C409E"/>
    <w:rsid w:val="001C477B"/>
    <w:rsid w:val="001D06FD"/>
    <w:rsid w:val="001D1750"/>
    <w:rsid w:val="001E0558"/>
    <w:rsid w:val="001E29A7"/>
    <w:rsid w:val="001E79E9"/>
    <w:rsid w:val="001F29F9"/>
    <w:rsid w:val="0020139F"/>
    <w:rsid w:val="00204572"/>
    <w:rsid w:val="00206CC8"/>
    <w:rsid w:val="00213938"/>
    <w:rsid w:val="00214E1F"/>
    <w:rsid w:val="002236BE"/>
    <w:rsid w:val="00224CD5"/>
    <w:rsid w:val="002273E4"/>
    <w:rsid w:val="002275FC"/>
    <w:rsid w:val="00234413"/>
    <w:rsid w:val="00241DE0"/>
    <w:rsid w:val="002435B5"/>
    <w:rsid w:val="00244964"/>
    <w:rsid w:val="0024570F"/>
    <w:rsid w:val="00245BF6"/>
    <w:rsid w:val="002470B8"/>
    <w:rsid w:val="002478D1"/>
    <w:rsid w:val="00250BA1"/>
    <w:rsid w:val="00251622"/>
    <w:rsid w:val="00253E6E"/>
    <w:rsid w:val="00254B87"/>
    <w:rsid w:val="0025674D"/>
    <w:rsid w:val="002600B8"/>
    <w:rsid w:val="00267ECA"/>
    <w:rsid w:val="00272F43"/>
    <w:rsid w:val="00273273"/>
    <w:rsid w:val="002744C1"/>
    <w:rsid w:val="0027485E"/>
    <w:rsid w:val="00276C33"/>
    <w:rsid w:val="002803ED"/>
    <w:rsid w:val="00282288"/>
    <w:rsid w:val="00282F90"/>
    <w:rsid w:val="00283C07"/>
    <w:rsid w:val="0028570C"/>
    <w:rsid w:val="00286B87"/>
    <w:rsid w:val="0028722E"/>
    <w:rsid w:val="00291A4E"/>
    <w:rsid w:val="00292550"/>
    <w:rsid w:val="002938E2"/>
    <w:rsid w:val="00295B8A"/>
    <w:rsid w:val="0029747D"/>
    <w:rsid w:val="002A0E75"/>
    <w:rsid w:val="002A1E26"/>
    <w:rsid w:val="002A35E9"/>
    <w:rsid w:val="002A604A"/>
    <w:rsid w:val="002A65D7"/>
    <w:rsid w:val="002B1C12"/>
    <w:rsid w:val="002B1D2D"/>
    <w:rsid w:val="002C14D8"/>
    <w:rsid w:val="002C3066"/>
    <w:rsid w:val="002C482B"/>
    <w:rsid w:val="002C5B9D"/>
    <w:rsid w:val="002D3813"/>
    <w:rsid w:val="002D5220"/>
    <w:rsid w:val="002D5F97"/>
    <w:rsid w:val="002E3846"/>
    <w:rsid w:val="002E7E82"/>
    <w:rsid w:val="002F0844"/>
    <w:rsid w:val="002F308D"/>
    <w:rsid w:val="003012F6"/>
    <w:rsid w:val="003031E5"/>
    <w:rsid w:val="0030385C"/>
    <w:rsid w:val="003079B1"/>
    <w:rsid w:val="00316CA3"/>
    <w:rsid w:val="003170E7"/>
    <w:rsid w:val="00322EB7"/>
    <w:rsid w:val="003239DA"/>
    <w:rsid w:val="0032431B"/>
    <w:rsid w:val="00327194"/>
    <w:rsid w:val="003271BC"/>
    <w:rsid w:val="0033006B"/>
    <w:rsid w:val="0033046E"/>
    <w:rsid w:val="00340F48"/>
    <w:rsid w:val="00346B3B"/>
    <w:rsid w:val="00350629"/>
    <w:rsid w:val="003532B2"/>
    <w:rsid w:val="003548EE"/>
    <w:rsid w:val="00355737"/>
    <w:rsid w:val="00355CEB"/>
    <w:rsid w:val="00356D27"/>
    <w:rsid w:val="00367341"/>
    <w:rsid w:val="0037402B"/>
    <w:rsid w:val="00374B31"/>
    <w:rsid w:val="00376AAA"/>
    <w:rsid w:val="00377EF7"/>
    <w:rsid w:val="0038060C"/>
    <w:rsid w:val="00380C2F"/>
    <w:rsid w:val="00383FC1"/>
    <w:rsid w:val="00386BBE"/>
    <w:rsid w:val="00386BC2"/>
    <w:rsid w:val="00390C99"/>
    <w:rsid w:val="00391D64"/>
    <w:rsid w:val="0039621F"/>
    <w:rsid w:val="003A173A"/>
    <w:rsid w:val="003A3CB8"/>
    <w:rsid w:val="003A4E37"/>
    <w:rsid w:val="003A70DC"/>
    <w:rsid w:val="003B01F5"/>
    <w:rsid w:val="003B2149"/>
    <w:rsid w:val="003B308B"/>
    <w:rsid w:val="003B439E"/>
    <w:rsid w:val="003B4AEF"/>
    <w:rsid w:val="003B75F5"/>
    <w:rsid w:val="003B79D1"/>
    <w:rsid w:val="003C0FC3"/>
    <w:rsid w:val="003C298F"/>
    <w:rsid w:val="003C41C1"/>
    <w:rsid w:val="003C4690"/>
    <w:rsid w:val="003C4930"/>
    <w:rsid w:val="003C4C3D"/>
    <w:rsid w:val="003D2335"/>
    <w:rsid w:val="003D4295"/>
    <w:rsid w:val="003D575F"/>
    <w:rsid w:val="003E1101"/>
    <w:rsid w:val="003E1265"/>
    <w:rsid w:val="003E5CB5"/>
    <w:rsid w:val="003F0F13"/>
    <w:rsid w:val="003F59EF"/>
    <w:rsid w:val="0040238E"/>
    <w:rsid w:val="0041001F"/>
    <w:rsid w:val="00410D4F"/>
    <w:rsid w:val="00412303"/>
    <w:rsid w:val="00412C4B"/>
    <w:rsid w:val="00414FDD"/>
    <w:rsid w:val="004224EA"/>
    <w:rsid w:val="00425233"/>
    <w:rsid w:val="004254B6"/>
    <w:rsid w:val="00426444"/>
    <w:rsid w:val="004328A1"/>
    <w:rsid w:val="00432AFC"/>
    <w:rsid w:val="00432ECE"/>
    <w:rsid w:val="0043474E"/>
    <w:rsid w:val="00434812"/>
    <w:rsid w:val="0044081C"/>
    <w:rsid w:val="00443857"/>
    <w:rsid w:val="00446B63"/>
    <w:rsid w:val="004476C8"/>
    <w:rsid w:val="004515BA"/>
    <w:rsid w:val="004535DF"/>
    <w:rsid w:val="00460A87"/>
    <w:rsid w:val="0046243A"/>
    <w:rsid w:val="004635B4"/>
    <w:rsid w:val="0046519F"/>
    <w:rsid w:val="0047204D"/>
    <w:rsid w:val="00474737"/>
    <w:rsid w:val="0047600C"/>
    <w:rsid w:val="0047695A"/>
    <w:rsid w:val="00483F4B"/>
    <w:rsid w:val="00483FF9"/>
    <w:rsid w:val="004917D1"/>
    <w:rsid w:val="0049266B"/>
    <w:rsid w:val="00497EAF"/>
    <w:rsid w:val="004A186F"/>
    <w:rsid w:val="004A41F5"/>
    <w:rsid w:val="004B0CE8"/>
    <w:rsid w:val="004B3D17"/>
    <w:rsid w:val="004B5E23"/>
    <w:rsid w:val="004B6890"/>
    <w:rsid w:val="004B691E"/>
    <w:rsid w:val="004D7966"/>
    <w:rsid w:val="004E3F25"/>
    <w:rsid w:val="004F2A4C"/>
    <w:rsid w:val="004F2B3A"/>
    <w:rsid w:val="004F3F4C"/>
    <w:rsid w:val="004F40A7"/>
    <w:rsid w:val="004F47F3"/>
    <w:rsid w:val="004F5C6D"/>
    <w:rsid w:val="005030F6"/>
    <w:rsid w:val="00507F2D"/>
    <w:rsid w:val="005144E4"/>
    <w:rsid w:val="00514559"/>
    <w:rsid w:val="0051541C"/>
    <w:rsid w:val="00516EBD"/>
    <w:rsid w:val="00522AA1"/>
    <w:rsid w:val="005253D4"/>
    <w:rsid w:val="00527B75"/>
    <w:rsid w:val="00530ABA"/>
    <w:rsid w:val="00531B3E"/>
    <w:rsid w:val="00535749"/>
    <w:rsid w:val="005403EB"/>
    <w:rsid w:val="00546933"/>
    <w:rsid w:val="00547203"/>
    <w:rsid w:val="00547D3D"/>
    <w:rsid w:val="005502C3"/>
    <w:rsid w:val="00550CCC"/>
    <w:rsid w:val="00555E05"/>
    <w:rsid w:val="00565BDC"/>
    <w:rsid w:val="00565D3A"/>
    <w:rsid w:val="00566E90"/>
    <w:rsid w:val="00567931"/>
    <w:rsid w:val="00570CA1"/>
    <w:rsid w:val="005858CE"/>
    <w:rsid w:val="0058616A"/>
    <w:rsid w:val="0058668C"/>
    <w:rsid w:val="00591147"/>
    <w:rsid w:val="00593382"/>
    <w:rsid w:val="005940E4"/>
    <w:rsid w:val="0059512E"/>
    <w:rsid w:val="00597329"/>
    <w:rsid w:val="005A0BC8"/>
    <w:rsid w:val="005A2408"/>
    <w:rsid w:val="005A5852"/>
    <w:rsid w:val="005B2F99"/>
    <w:rsid w:val="005C10E9"/>
    <w:rsid w:val="005C2D8D"/>
    <w:rsid w:val="005C4AFC"/>
    <w:rsid w:val="005C7854"/>
    <w:rsid w:val="005D1D2E"/>
    <w:rsid w:val="005D1E9B"/>
    <w:rsid w:val="005D1EAD"/>
    <w:rsid w:val="005D3778"/>
    <w:rsid w:val="005E30B3"/>
    <w:rsid w:val="005E3BB2"/>
    <w:rsid w:val="005E488D"/>
    <w:rsid w:val="005F045A"/>
    <w:rsid w:val="005F233C"/>
    <w:rsid w:val="005F2D9F"/>
    <w:rsid w:val="005F7B25"/>
    <w:rsid w:val="0060399D"/>
    <w:rsid w:val="00606517"/>
    <w:rsid w:val="00614814"/>
    <w:rsid w:val="00617500"/>
    <w:rsid w:val="0062166A"/>
    <w:rsid w:val="0062187B"/>
    <w:rsid w:val="0062447F"/>
    <w:rsid w:val="0062530E"/>
    <w:rsid w:val="00626426"/>
    <w:rsid w:val="00631489"/>
    <w:rsid w:val="00634C7D"/>
    <w:rsid w:val="00642655"/>
    <w:rsid w:val="006434FC"/>
    <w:rsid w:val="006505C8"/>
    <w:rsid w:val="006524ED"/>
    <w:rsid w:val="0065620A"/>
    <w:rsid w:val="00660262"/>
    <w:rsid w:val="00663B3A"/>
    <w:rsid w:val="00666F36"/>
    <w:rsid w:val="00672C41"/>
    <w:rsid w:val="006733F4"/>
    <w:rsid w:val="006737EF"/>
    <w:rsid w:val="00681E5D"/>
    <w:rsid w:val="00686463"/>
    <w:rsid w:val="00690693"/>
    <w:rsid w:val="00691092"/>
    <w:rsid w:val="0069190E"/>
    <w:rsid w:val="00692077"/>
    <w:rsid w:val="00697D65"/>
    <w:rsid w:val="006A0856"/>
    <w:rsid w:val="006A47FC"/>
    <w:rsid w:val="006A5159"/>
    <w:rsid w:val="006B10DD"/>
    <w:rsid w:val="006B5BBB"/>
    <w:rsid w:val="006B63DE"/>
    <w:rsid w:val="006C3ED9"/>
    <w:rsid w:val="006D009B"/>
    <w:rsid w:val="006D2A17"/>
    <w:rsid w:val="006D736F"/>
    <w:rsid w:val="006E5AF4"/>
    <w:rsid w:val="006E6339"/>
    <w:rsid w:val="006F3221"/>
    <w:rsid w:val="006F499F"/>
    <w:rsid w:val="006F5973"/>
    <w:rsid w:val="00701327"/>
    <w:rsid w:val="00701F28"/>
    <w:rsid w:val="007031D0"/>
    <w:rsid w:val="007053D2"/>
    <w:rsid w:val="0070699E"/>
    <w:rsid w:val="007126D2"/>
    <w:rsid w:val="00713E57"/>
    <w:rsid w:val="007174CB"/>
    <w:rsid w:val="007213D9"/>
    <w:rsid w:val="0072303A"/>
    <w:rsid w:val="00723410"/>
    <w:rsid w:val="007235CC"/>
    <w:rsid w:val="007254BE"/>
    <w:rsid w:val="007265D8"/>
    <w:rsid w:val="0072746A"/>
    <w:rsid w:val="00732577"/>
    <w:rsid w:val="007340B5"/>
    <w:rsid w:val="00734B51"/>
    <w:rsid w:val="00734DCB"/>
    <w:rsid w:val="0073613F"/>
    <w:rsid w:val="0073637F"/>
    <w:rsid w:val="00737192"/>
    <w:rsid w:val="00744C44"/>
    <w:rsid w:val="00745AA5"/>
    <w:rsid w:val="0075647E"/>
    <w:rsid w:val="007571C9"/>
    <w:rsid w:val="0076061C"/>
    <w:rsid w:val="00760659"/>
    <w:rsid w:val="00761467"/>
    <w:rsid w:val="00763423"/>
    <w:rsid w:val="00764FC4"/>
    <w:rsid w:val="0076571C"/>
    <w:rsid w:val="00767274"/>
    <w:rsid w:val="00771105"/>
    <w:rsid w:val="007713F5"/>
    <w:rsid w:val="00772771"/>
    <w:rsid w:val="0077294A"/>
    <w:rsid w:val="00772D8A"/>
    <w:rsid w:val="007731FA"/>
    <w:rsid w:val="007735A6"/>
    <w:rsid w:val="007828E6"/>
    <w:rsid w:val="0078759F"/>
    <w:rsid w:val="00793AD2"/>
    <w:rsid w:val="007A0DD3"/>
    <w:rsid w:val="007A2AA4"/>
    <w:rsid w:val="007A555A"/>
    <w:rsid w:val="007A6AFE"/>
    <w:rsid w:val="007A7C76"/>
    <w:rsid w:val="007B49EB"/>
    <w:rsid w:val="007B5248"/>
    <w:rsid w:val="007B727B"/>
    <w:rsid w:val="007C0491"/>
    <w:rsid w:val="007C541B"/>
    <w:rsid w:val="007C5858"/>
    <w:rsid w:val="007C5D38"/>
    <w:rsid w:val="007D0F3C"/>
    <w:rsid w:val="007D2D6F"/>
    <w:rsid w:val="007D3645"/>
    <w:rsid w:val="007D3AF9"/>
    <w:rsid w:val="007D5B37"/>
    <w:rsid w:val="007D609C"/>
    <w:rsid w:val="007D6F2B"/>
    <w:rsid w:val="007E265D"/>
    <w:rsid w:val="007E2711"/>
    <w:rsid w:val="007E3333"/>
    <w:rsid w:val="007E424C"/>
    <w:rsid w:val="007E4AE6"/>
    <w:rsid w:val="007E6191"/>
    <w:rsid w:val="007F138A"/>
    <w:rsid w:val="007F2684"/>
    <w:rsid w:val="00801DD8"/>
    <w:rsid w:val="00804EB6"/>
    <w:rsid w:val="00810B8B"/>
    <w:rsid w:val="00813AC7"/>
    <w:rsid w:val="00814237"/>
    <w:rsid w:val="00820718"/>
    <w:rsid w:val="0082325D"/>
    <w:rsid w:val="008234BF"/>
    <w:rsid w:val="008370B5"/>
    <w:rsid w:val="00837CF8"/>
    <w:rsid w:val="00840F4A"/>
    <w:rsid w:val="00846FEB"/>
    <w:rsid w:val="008509EE"/>
    <w:rsid w:val="008528A3"/>
    <w:rsid w:val="0085330F"/>
    <w:rsid w:val="0085366B"/>
    <w:rsid w:val="00860F88"/>
    <w:rsid w:val="0086137C"/>
    <w:rsid w:val="008629CB"/>
    <w:rsid w:val="00866E68"/>
    <w:rsid w:val="008703D7"/>
    <w:rsid w:val="008710FD"/>
    <w:rsid w:val="008716A0"/>
    <w:rsid w:val="00872DE2"/>
    <w:rsid w:val="008740A9"/>
    <w:rsid w:val="00877DC2"/>
    <w:rsid w:val="00880739"/>
    <w:rsid w:val="0089061E"/>
    <w:rsid w:val="008918FE"/>
    <w:rsid w:val="008942C3"/>
    <w:rsid w:val="008957B5"/>
    <w:rsid w:val="008A0280"/>
    <w:rsid w:val="008A07CB"/>
    <w:rsid w:val="008A1BB1"/>
    <w:rsid w:val="008A3EEB"/>
    <w:rsid w:val="008B077A"/>
    <w:rsid w:val="008B3664"/>
    <w:rsid w:val="008B7A19"/>
    <w:rsid w:val="008C05D8"/>
    <w:rsid w:val="008C3B28"/>
    <w:rsid w:val="008C3E89"/>
    <w:rsid w:val="008C7519"/>
    <w:rsid w:val="008D1C4B"/>
    <w:rsid w:val="008D3F6E"/>
    <w:rsid w:val="008D45B3"/>
    <w:rsid w:val="008D68DA"/>
    <w:rsid w:val="008E1678"/>
    <w:rsid w:val="008E1E5D"/>
    <w:rsid w:val="008E29C7"/>
    <w:rsid w:val="008E7395"/>
    <w:rsid w:val="008E7EC6"/>
    <w:rsid w:val="008F0C6A"/>
    <w:rsid w:val="008F15A8"/>
    <w:rsid w:val="008F1F52"/>
    <w:rsid w:val="008F2704"/>
    <w:rsid w:val="008F4AD7"/>
    <w:rsid w:val="008F6A90"/>
    <w:rsid w:val="008F6C70"/>
    <w:rsid w:val="00904A6E"/>
    <w:rsid w:val="00904D72"/>
    <w:rsid w:val="00906E58"/>
    <w:rsid w:val="009126A3"/>
    <w:rsid w:val="0091383E"/>
    <w:rsid w:val="00914764"/>
    <w:rsid w:val="00916F00"/>
    <w:rsid w:val="00923412"/>
    <w:rsid w:val="00924FC1"/>
    <w:rsid w:val="009259A5"/>
    <w:rsid w:val="009264AC"/>
    <w:rsid w:val="00930302"/>
    <w:rsid w:val="00930462"/>
    <w:rsid w:val="00931542"/>
    <w:rsid w:val="00934052"/>
    <w:rsid w:val="00934188"/>
    <w:rsid w:val="0094488D"/>
    <w:rsid w:val="0095063C"/>
    <w:rsid w:val="00956D6F"/>
    <w:rsid w:val="009660CB"/>
    <w:rsid w:val="00966111"/>
    <w:rsid w:val="00970D43"/>
    <w:rsid w:val="009745FD"/>
    <w:rsid w:val="009758FE"/>
    <w:rsid w:val="00980252"/>
    <w:rsid w:val="00984A46"/>
    <w:rsid w:val="00995064"/>
    <w:rsid w:val="00996A3F"/>
    <w:rsid w:val="009A11CC"/>
    <w:rsid w:val="009A1E48"/>
    <w:rsid w:val="009A697F"/>
    <w:rsid w:val="009B1AA1"/>
    <w:rsid w:val="009B1C9F"/>
    <w:rsid w:val="009B3F6C"/>
    <w:rsid w:val="009B5429"/>
    <w:rsid w:val="009C1C14"/>
    <w:rsid w:val="009C2E19"/>
    <w:rsid w:val="009C51DA"/>
    <w:rsid w:val="009D5758"/>
    <w:rsid w:val="009D6864"/>
    <w:rsid w:val="009D7A3F"/>
    <w:rsid w:val="009E0E63"/>
    <w:rsid w:val="009E188C"/>
    <w:rsid w:val="009E1D2A"/>
    <w:rsid w:val="009E533D"/>
    <w:rsid w:val="009E7C92"/>
    <w:rsid w:val="009F0877"/>
    <w:rsid w:val="009F2A0A"/>
    <w:rsid w:val="009F5A21"/>
    <w:rsid w:val="009F5B5E"/>
    <w:rsid w:val="00A04F3F"/>
    <w:rsid w:val="00A0516E"/>
    <w:rsid w:val="00A0606D"/>
    <w:rsid w:val="00A06CA9"/>
    <w:rsid w:val="00A13477"/>
    <w:rsid w:val="00A1484D"/>
    <w:rsid w:val="00A14972"/>
    <w:rsid w:val="00A15C98"/>
    <w:rsid w:val="00A2128E"/>
    <w:rsid w:val="00A234BF"/>
    <w:rsid w:val="00A2542A"/>
    <w:rsid w:val="00A3098C"/>
    <w:rsid w:val="00A30A0C"/>
    <w:rsid w:val="00A33EAC"/>
    <w:rsid w:val="00A34E27"/>
    <w:rsid w:val="00A34E8A"/>
    <w:rsid w:val="00A371BF"/>
    <w:rsid w:val="00A42C82"/>
    <w:rsid w:val="00A6348D"/>
    <w:rsid w:val="00A72E66"/>
    <w:rsid w:val="00A73629"/>
    <w:rsid w:val="00A74023"/>
    <w:rsid w:val="00A74208"/>
    <w:rsid w:val="00A803CC"/>
    <w:rsid w:val="00A8151E"/>
    <w:rsid w:val="00A81694"/>
    <w:rsid w:val="00A81DF4"/>
    <w:rsid w:val="00A86BB9"/>
    <w:rsid w:val="00A91613"/>
    <w:rsid w:val="00A938B5"/>
    <w:rsid w:val="00A9520E"/>
    <w:rsid w:val="00A96604"/>
    <w:rsid w:val="00A96874"/>
    <w:rsid w:val="00AA1CD1"/>
    <w:rsid w:val="00AA3167"/>
    <w:rsid w:val="00AA31C1"/>
    <w:rsid w:val="00AA3BEF"/>
    <w:rsid w:val="00AA5694"/>
    <w:rsid w:val="00AA5A63"/>
    <w:rsid w:val="00AB00AB"/>
    <w:rsid w:val="00AB17EE"/>
    <w:rsid w:val="00AB5361"/>
    <w:rsid w:val="00AB5E6D"/>
    <w:rsid w:val="00AB65FE"/>
    <w:rsid w:val="00AB6855"/>
    <w:rsid w:val="00AB74E2"/>
    <w:rsid w:val="00AB7E2C"/>
    <w:rsid w:val="00AC36A9"/>
    <w:rsid w:val="00AC6C99"/>
    <w:rsid w:val="00AD01FB"/>
    <w:rsid w:val="00AD05AF"/>
    <w:rsid w:val="00AD0AB3"/>
    <w:rsid w:val="00AD3A0F"/>
    <w:rsid w:val="00AD533D"/>
    <w:rsid w:val="00AE498D"/>
    <w:rsid w:val="00AF3438"/>
    <w:rsid w:val="00AF63FA"/>
    <w:rsid w:val="00AF7CD5"/>
    <w:rsid w:val="00B00C02"/>
    <w:rsid w:val="00B045D9"/>
    <w:rsid w:val="00B1146B"/>
    <w:rsid w:val="00B23E93"/>
    <w:rsid w:val="00B2463C"/>
    <w:rsid w:val="00B278DD"/>
    <w:rsid w:val="00B30EA5"/>
    <w:rsid w:val="00B3163A"/>
    <w:rsid w:val="00B31E1E"/>
    <w:rsid w:val="00B32879"/>
    <w:rsid w:val="00B32FAF"/>
    <w:rsid w:val="00B33879"/>
    <w:rsid w:val="00B35C0B"/>
    <w:rsid w:val="00B433B0"/>
    <w:rsid w:val="00B475C7"/>
    <w:rsid w:val="00B51EE5"/>
    <w:rsid w:val="00B5235C"/>
    <w:rsid w:val="00B53069"/>
    <w:rsid w:val="00B668C4"/>
    <w:rsid w:val="00B74027"/>
    <w:rsid w:val="00B826C5"/>
    <w:rsid w:val="00B82B96"/>
    <w:rsid w:val="00B86B47"/>
    <w:rsid w:val="00B92802"/>
    <w:rsid w:val="00B9329A"/>
    <w:rsid w:val="00B94B2A"/>
    <w:rsid w:val="00B95F70"/>
    <w:rsid w:val="00B96CCB"/>
    <w:rsid w:val="00B97AF4"/>
    <w:rsid w:val="00BA3116"/>
    <w:rsid w:val="00BB04A0"/>
    <w:rsid w:val="00BB12FF"/>
    <w:rsid w:val="00BC4380"/>
    <w:rsid w:val="00BC5440"/>
    <w:rsid w:val="00BC5AD4"/>
    <w:rsid w:val="00BC5F3F"/>
    <w:rsid w:val="00BC6781"/>
    <w:rsid w:val="00BD2218"/>
    <w:rsid w:val="00BD422B"/>
    <w:rsid w:val="00BD4781"/>
    <w:rsid w:val="00BD62D9"/>
    <w:rsid w:val="00BE3BAB"/>
    <w:rsid w:val="00BE4F07"/>
    <w:rsid w:val="00BE60D8"/>
    <w:rsid w:val="00BF0216"/>
    <w:rsid w:val="00BF3280"/>
    <w:rsid w:val="00BF48BD"/>
    <w:rsid w:val="00BF5140"/>
    <w:rsid w:val="00C0155B"/>
    <w:rsid w:val="00C021CB"/>
    <w:rsid w:val="00C044AB"/>
    <w:rsid w:val="00C07D61"/>
    <w:rsid w:val="00C12F95"/>
    <w:rsid w:val="00C155D7"/>
    <w:rsid w:val="00C17301"/>
    <w:rsid w:val="00C17320"/>
    <w:rsid w:val="00C217BF"/>
    <w:rsid w:val="00C21FE8"/>
    <w:rsid w:val="00C22DB0"/>
    <w:rsid w:val="00C241EF"/>
    <w:rsid w:val="00C245C6"/>
    <w:rsid w:val="00C2593D"/>
    <w:rsid w:val="00C26BA8"/>
    <w:rsid w:val="00C27DD2"/>
    <w:rsid w:val="00C30AEE"/>
    <w:rsid w:val="00C30FD5"/>
    <w:rsid w:val="00C377A4"/>
    <w:rsid w:val="00C419CF"/>
    <w:rsid w:val="00C41D93"/>
    <w:rsid w:val="00C42A02"/>
    <w:rsid w:val="00C45B24"/>
    <w:rsid w:val="00C474BA"/>
    <w:rsid w:val="00C50E6F"/>
    <w:rsid w:val="00C55268"/>
    <w:rsid w:val="00C620C4"/>
    <w:rsid w:val="00C67BD6"/>
    <w:rsid w:val="00C7111F"/>
    <w:rsid w:val="00C714A7"/>
    <w:rsid w:val="00C751A8"/>
    <w:rsid w:val="00C80812"/>
    <w:rsid w:val="00C81CDD"/>
    <w:rsid w:val="00C81D07"/>
    <w:rsid w:val="00C82465"/>
    <w:rsid w:val="00C82F08"/>
    <w:rsid w:val="00C877D9"/>
    <w:rsid w:val="00C9153D"/>
    <w:rsid w:val="00C9419E"/>
    <w:rsid w:val="00CB79FD"/>
    <w:rsid w:val="00CC1C8B"/>
    <w:rsid w:val="00CC343F"/>
    <w:rsid w:val="00CC45F0"/>
    <w:rsid w:val="00CC5012"/>
    <w:rsid w:val="00CC6BB8"/>
    <w:rsid w:val="00CC71F0"/>
    <w:rsid w:val="00CD0125"/>
    <w:rsid w:val="00CD0A8F"/>
    <w:rsid w:val="00CD17A0"/>
    <w:rsid w:val="00CD620C"/>
    <w:rsid w:val="00CD63AC"/>
    <w:rsid w:val="00CD7377"/>
    <w:rsid w:val="00CE2EB7"/>
    <w:rsid w:val="00CE34BB"/>
    <w:rsid w:val="00CE4335"/>
    <w:rsid w:val="00CE506D"/>
    <w:rsid w:val="00CE5D51"/>
    <w:rsid w:val="00CE6654"/>
    <w:rsid w:val="00CF194F"/>
    <w:rsid w:val="00CF2D4D"/>
    <w:rsid w:val="00CF5674"/>
    <w:rsid w:val="00CF73D9"/>
    <w:rsid w:val="00D004E4"/>
    <w:rsid w:val="00D01E54"/>
    <w:rsid w:val="00D01FFD"/>
    <w:rsid w:val="00D11F4C"/>
    <w:rsid w:val="00D15C8C"/>
    <w:rsid w:val="00D16050"/>
    <w:rsid w:val="00D16552"/>
    <w:rsid w:val="00D2204D"/>
    <w:rsid w:val="00D23DC3"/>
    <w:rsid w:val="00D23F95"/>
    <w:rsid w:val="00D2463A"/>
    <w:rsid w:val="00D24804"/>
    <w:rsid w:val="00D25780"/>
    <w:rsid w:val="00D2679C"/>
    <w:rsid w:val="00D30920"/>
    <w:rsid w:val="00D31653"/>
    <w:rsid w:val="00D34ABE"/>
    <w:rsid w:val="00D365A6"/>
    <w:rsid w:val="00D43BC6"/>
    <w:rsid w:val="00D4607B"/>
    <w:rsid w:val="00D46FFD"/>
    <w:rsid w:val="00D4781F"/>
    <w:rsid w:val="00D521E9"/>
    <w:rsid w:val="00D55663"/>
    <w:rsid w:val="00D55714"/>
    <w:rsid w:val="00D570BC"/>
    <w:rsid w:val="00D61679"/>
    <w:rsid w:val="00D628E0"/>
    <w:rsid w:val="00D70A99"/>
    <w:rsid w:val="00D7320D"/>
    <w:rsid w:val="00D73E85"/>
    <w:rsid w:val="00D763AF"/>
    <w:rsid w:val="00D76656"/>
    <w:rsid w:val="00D80E9D"/>
    <w:rsid w:val="00D837E2"/>
    <w:rsid w:val="00D916B6"/>
    <w:rsid w:val="00D918FB"/>
    <w:rsid w:val="00D91963"/>
    <w:rsid w:val="00D92960"/>
    <w:rsid w:val="00DA1159"/>
    <w:rsid w:val="00DA1CE9"/>
    <w:rsid w:val="00DA1EAC"/>
    <w:rsid w:val="00DA3F0E"/>
    <w:rsid w:val="00DA5265"/>
    <w:rsid w:val="00DA54A1"/>
    <w:rsid w:val="00DA563B"/>
    <w:rsid w:val="00DA62D3"/>
    <w:rsid w:val="00DB3C4E"/>
    <w:rsid w:val="00DC19B7"/>
    <w:rsid w:val="00DC29AC"/>
    <w:rsid w:val="00DC2F10"/>
    <w:rsid w:val="00DC3659"/>
    <w:rsid w:val="00DC3668"/>
    <w:rsid w:val="00DC584F"/>
    <w:rsid w:val="00DD4C80"/>
    <w:rsid w:val="00DE0E08"/>
    <w:rsid w:val="00DE15D9"/>
    <w:rsid w:val="00DE309C"/>
    <w:rsid w:val="00DF0D3D"/>
    <w:rsid w:val="00DF3A1D"/>
    <w:rsid w:val="00DF67C4"/>
    <w:rsid w:val="00E03D45"/>
    <w:rsid w:val="00E1033B"/>
    <w:rsid w:val="00E121FE"/>
    <w:rsid w:val="00E13D7B"/>
    <w:rsid w:val="00E15BBC"/>
    <w:rsid w:val="00E20156"/>
    <w:rsid w:val="00E2289C"/>
    <w:rsid w:val="00E24829"/>
    <w:rsid w:val="00E309A9"/>
    <w:rsid w:val="00E30B5B"/>
    <w:rsid w:val="00E34BCC"/>
    <w:rsid w:val="00E404DC"/>
    <w:rsid w:val="00E41201"/>
    <w:rsid w:val="00E41EF7"/>
    <w:rsid w:val="00E44DE4"/>
    <w:rsid w:val="00E463EB"/>
    <w:rsid w:val="00E46597"/>
    <w:rsid w:val="00E53ACD"/>
    <w:rsid w:val="00E53E48"/>
    <w:rsid w:val="00E56758"/>
    <w:rsid w:val="00E575C3"/>
    <w:rsid w:val="00E609FB"/>
    <w:rsid w:val="00E64936"/>
    <w:rsid w:val="00E70053"/>
    <w:rsid w:val="00E74FB4"/>
    <w:rsid w:val="00E85525"/>
    <w:rsid w:val="00E91289"/>
    <w:rsid w:val="00E95AF7"/>
    <w:rsid w:val="00E970CB"/>
    <w:rsid w:val="00EA0549"/>
    <w:rsid w:val="00EA1108"/>
    <w:rsid w:val="00EA35D2"/>
    <w:rsid w:val="00EA799D"/>
    <w:rsid w:val="00EB02B0"/>
    <w:rsid w:val="00EB18B5"/>
    <w:rsid w:val="00EB3012"/>
    <w:rsid w:val="00EB3DCC"/>
    <w:rsid w:val="00EB6D13"/>
    <w:rsid w:val="00EB7301"/>
    <w:rsid w:val="00EB78DB"/>
    <w:rsid w:val="00EC1F7A"/>
    <w:rsid w:val="00ED2998"/>
    <w:rsid w:val="00ED3CE3"/>
    <w:rsid w:val="00ED6BDF"/>
    <w:rsid w:val="00ED700A"/>
    <w:rsid w:val="00EE223D"/>
    <w:rsid w:val="00EE3E70"/>
    <w:rsid w:val="00EF05FF"/>
    <w:rsid w:val="00EF0F86"/>
    <w:rsid w:val="00EF1C10"/>
    <w:rsid w:val="00EF7006"/>
    <w:rsid w:val="00F02ACB"/>
    <w:rsid w:val="00F03D0F"/>
    <w:rsid w:val="00F06BCA"/>
    <w:rsid w:val="00F075D1"/>
    <w:rsid w:val="00F07BFF"/>
    <w:rsid w:val="00F07DA5"/>
    <w:rsid w:val="00F11379"/>
    <w:rsid w:val="00F11D87"/>
    <w:rsid w:val="00F13BBE"/>
    <w:rsid w:val="00F15512"/>
    <w:rsid w:val="00F24662"/>
    <w:rsid w:val="00F27043"/>
    <w:rsid w:val="00F301BA"/>
    <w:rsid w:val="00F348CA"/>
    <w:rsid w:val="00F45BA4"/>
    <w:rsid w:val="00F45C4C"/>
    <w:rsid w:val="00F4760C"/>
    <w:rsid w:val="00F52278"/>
    <w:rsid w:val="00F52392"/>
    <w:rsid w:val="00F52940"/>
    <w:rsid w:val="00F52F2C"/>
    <w:rsid w:val="00F5400C"/>
    <w:rsid w:val="00F5688A"/>
    <w:rsid w:val="00F60C61"/>
    <w:rsid w:val="00F64871"/>
    <w:rsid w:val="00F732B8"/>
    <w:rsid w:val="00F7580A"/>
    <w:rsid w:val="00F807E1"/>
    <w:rsid w:val="00F80D30"/>
    <w:rsid w:val="00F80FBA"/>
    <w:rsid w:val="00F819ED"/>
    <w:rsid w:val="00F81CD5"/>
    <w:rsid w:val="00F834DD"/>
    <w:rsid w:val="00F83E39"/>
    <w:rsid w:val="00F91E86"/>
    <w:rsid w:val="00F92BBE"/>
    <w:rsid w:val="00F92E85"/>
    <w:rsid w:val="00F93DD6"/>
    <w:rsid w:val="00F97B56"/>
    <w:rsid w:val="00FA176A"/>
    <w:rsid w:val="00FA27D0"/>
    <w:rsid w:val="00FA3411"/>
    <w:rsid w:val="00FA3CC8"/>
    <w:rsid w:val="00FA5A93"/>
    <w:rsid w:val="00FB24D6"/>
    <w:rsid w:val="00FB2C04"/>
    <w:rsid w:val="00FB319E"/>
    <w:rsid w:val="00FB44D5"/>
    <w:rsid w:val="00FB4B68"/>
    <w:rsid w:val="00FB647F"/>
    <w:rsid w:val="00FB7B40"/>
    <w:rsid w:val="00FC0CE1"/>
    <w:rsid w:val="00FC3919"/>
    <w:rsid w:val="00FC4AEC"/>
    <w:rsid w:val="00FC643E"/>
    <w:rsid w:val="00FC7672"/>
    <w:rsid w:val="00FD13FB"/>
    <w:rsid w:val="00FD25B7"/>
    <w:rsid w:val="00FD2837"/>
    <w:rsid w:val="00FD3536"/>
    <w:rsid w:val="00FD50C2"/>
    <w:rsid w:val="00FD578E"/>
    <w:rsid w:val="00FD616C"/>
    <w:rsid w:val="00FD6194"/>
    <w:rsid w:val="00FD6690"/>
    <w:rsid w:val="00FE0433"/>
    <w:rsid w:val="00FE0557"/>
    <w:rsid w:val="00FE1ED6"/>
    <w:rsid w:val="00FF070F"/>
    <w:rsid w:val="00FF425E"/>
    <w:rsid w:val="00FF6627"/>
    <w:rsid w:val="00FF6EC4"/>
    <w:rsid w:val="00FF7040"/>
    <w:rsid w:val="00FF7D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5179D3"/>
  <w15:chartTrackingRefBased/>
  <w15:docId w15:val="{658196BC-5C75-475B-AB1A-042FF98A9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4EA"/>
    <w:pPr>
      <w:jc w:val="both"/>
    </w:pPr>
    <w:rPr>
      <w:rFonts w:ascii="Proxima Nova" w:hAnsi="Proxima Nova"/>
    </w:rPr>
  </w:style>
  <w:style w:type="paragraph" w:styleId="Heading1">
    <w:name w:val="heading 1"/>
    <w:basedOn w:val="Normal"/>
    <w:next w:val="Normal"/>
    <w:link w:val="Heading1Char"/>
    <w:uiPriority w:val="9"/>
    <w:qFormat/>
    <w:rsid w:val="00BF0216"/>
    <w:pPr>
      <w:keepNext/>
      <w:keepLines/>
      <w:spacing w:before="120" w:after="120"/>
      <w:jc w:val="center"/>
      <w:outlineLvl w:val="0"/>
    </w:pPr>
    <w:rPr>
      <w:rFonts w:ascii="Yorkten Slab Norm Black" w:eastAsiaTheme="majorEastAsia" w:hAnsi="Yorkten Slab Norm Black" w:cstheme="majorBidi"/>
      <w:color w:val="FA291C" w:themeColor="accent1"/>
      <w:sz w:val="32"/>
      <w:szCs w:val="32"/>
    </w:rPr>
  </w:style>
  <w:style w:type="paragraph" w:styleId="Heading2">
    <w:name w:val="heading 2"/>
    <w:basedOn w:val="Normal"/>
    <w:next w:val="Normal"/>
    <w:link w:val="Heading2Char"/>
    <w:uiPriority w:val="9"/>
    <w:unhideWhenUsed/>
    <w:qFormat/>
    <w:rsid w:val="00BF0216"/>
    <w:pPr>
      <w:keepNext/>
      <w:keepLines/>
      <w:spacing w:after="120"/>
      <w:outlineLvl w:val="1"/>
    </w:pPr>
    <w:rPr>
      <w:rFonts w:ascii="Yorkten Slab Norm Bold Ital" w:eastAsiaTheme="majorEastAsia" w:hAnsi="Yorkten Slab Norm Bold Ital" w:cstheme="majorBidi"/>
      <w:b/>
      <w:sz w:val="26"/>
      <w:szCs w:val="26"/>
    </w:rPr>
  </w:style>
  <w:style w:type="paragraph" w:styleId="Heading3">
    <w:name w:val="heading 3"/>
    <w:basedOn w:val="Normal"/>
    <w:next w:val="Normal"/>
    <w:link w:val="Heading3Char"/>
    <w:uiPriority w:val="9"/>
    <w:unhideWhenUsed/>
    <w:qFormat/>
    <w:rsid w:val="009A697F"/>
    <w:pPr>
      <w:keepNext/>
      <w:keepLines/>
      <w:spacing w:after="120"/>
      <w:outlineLvl w:val="2"/>
    </w:pPr>
    <w:rPr>
      <w:rFonts w:ascii="Yorkten Slab Norm Bold Ital" w:eastAsiaTheme="majorEastAsia" w:hAnsi="Yorkten Slab Norm Bold Ital" w:cstheme="majorBidi"/>
      <w:b/>
      <w:color w:val="003D77" w:themeColor="accent2"/>
      <w:sz w:val="26"/>
      <w:szCs w:val="24"/>
    </w:rPr>
  </w:style>
  <w:style w:type="paragraph" w:styleId="Heading4">
    <w:name w:val="heading 4"/>
    <w:basedOn w:val="Normal"/>
    <w:next w:val="Normal"/>
    <w:link w:val="Heading4Char"/>
    <w:uiPriority w:val="9"/>
    <w:unhideWhenUsed/>
    <w:qFormat/>
    <w:rsid w:val="003B4AEF"/>
    <w:pPr>
      <w:keepNext/>
      <w:keepLines/>
      <w:spacing w:after="80"/>
      <w:outlineLvl w:val="3"/>
    </w:pPr>
    <w:rPr>
      <w:rFonts w:ascii="Industry Medium" w:eastAsiaTheme="majorEastAsia" w:hAnsi="Industry Medium" w:cstheme="majorBidi"/>
      <w:b/>
      <w:i/>
      <w:iCs/>
      <w:color w:val="000000" w:themeColor="text1"/>
    </w:rPr>
  </w:style>
  <w:style w:type="paragraph" w:styleId="Heading5">
    <w:name w:val="heading 5"/>
    <w:basedOn w:val="Normal"/>
    <w:next w:val="Normal"/>
    <w:link w:val="Heading5Char"/>
    <w:uiPriority w:val="9"/>
    <w:unhideWhenUsed/>
    <w:qFormat/>
    <w:rsid w:val="003B4AEF"/>
    <w:pPr>
      <w:keepNext/>
      <w:keepLines/>
      <w:spacing w:after="80"/>
      <w:outlineLvl w:val="4"/>
    </w:pPr>
    <w:rPr>
      <w:rFonts w:ascii="Industry Medium" w:eastAsiaTheme="majorEastAsia" w:hAnsi="Industry Medium" w:cstheme="majorBidi"/>
      <w:color w:val="27251F" w:themeColor="text2"/>
    </w:rPr>
  </w:style>
  <w:style w:type="paragraph" w:styleId="Heading6">
    <w:name w:val="heading 6"/>
    <w:basedOn w:val="Normal"/>
    <w:next w:val="Normal"/>
    <w:link w:val="Heading6Char"/>
    <w:uiPriority w:val="9"/>
    <w:unhideWhenUsed/>
    <w:qFormat/>
    <w:rsid w:val="003B4AEF"/>
    <w:pPr>
      <w:keepNext/>
      <w:keepLines/>
      <w:spacing w:after="80"/>
      <w:outlineLvl w:val="5"/>
    </w:pPr>
    <w:rPr>
      <w:rFonts w:ascii="Industry Medium" w:eastAsiaTheme="majorEastAsia" w:hAnsi="Industry Medium" w:cstheme="majorBidi"/>
      <w:i/>
      <w:color w:val="27251F" w:themeColor="text2"/>
    </w:rPr>
  </w:style>
  <w:style w:type="paragraph" w:styleId="Heading7">
    <w:name w:val="heading 7"/>
    <w:basedOn w:val="Normal"/>
    <w:next w:val="Normal"/>
    <w:link w:val="Heading7Char"/>
    <w:uiPriority w:val="9"/>
    <w:unhideWhenUsed/>
    <w:rsid w:val="003B4AEF"/>
    <w:pPr>
      <w:keepNext/>
      <w:keepLines/>
      <w:spacing w:before="40" w:after="0"/>
      <w:outlineLvl w:val="6"/>
    </w:pPr>
    <w:rPr>
      <w:rFonts w:asciiTheme="majorHAnsi" w:eastAsiaTheme="majorEastAsia" w:hAnsiTheme="majorHAnsi" w:cstheme="majorBidi"/>
      <w:i/>
      <w:iCs/>
      <w:color w:val="870A03" w:themeColor="accent1" w:themeShade="7F"/>
    </w:rPr>
  </w:style>
  <w:style w:type="paragraph" w:styleId="Heading8">
    <w:name w:val="heading 8"/>
    <w:basedOn w:val="Normal"/>
    <w:next w:val="Normal"/>
    <w:link w:val="Heading8Char"/>
    <w:uiPriority w:val="9"/>
    <w:semiHidden/>
    <w:unhideWhenUsed/>
    <w:rsid w:val="00F45BA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45BA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E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E63"/>
  </w:style>
  <w:style w:type="paragraph" w:styleId="Footer">
    <w:name w:val="footer"/>
    <w:basedOn w:val="Normal"/>
    <w:link w:val="FooterChar"/>
    <w:uiPriority w:val="99"/>
    <w:unhideWhenUsed/>
    <w:rsid w:val="009E0E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E63"/>
  </w:style>
  <w:style w:type="table" w:styleId="TableGrid">
    <w:name w:val="Table Grid"/>
    <w:basedOn w:val="TableNormal"/>
    <w:uiPriority w:val="59"/>
    <w:rsid w:val="009E0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0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0739"/>
    <w:rPr>
      <w:rFonts w:ascii="Segoe UI" w:hAnsi="Segoe UI" w:cs="Segoe UI"/>
      <w:sz w:val="18"/>
      <w:szCs w:val="18"/>
    </w:rPr>
  </w:style>
  <w:style w:type="character" w:customStyle="1" w:styleId="Heading1Char">
    <w:name w:val="Heading 1 Char"/>
    <w:basedOn w:val="DefaultParagraphFont"/>
    <w:link w:val="Heading1"/>
    <w:uiPriority w:val="9"/>
    <w:rsid w:val="00BF0216"/>
    <w:rPr>
      <w:rFonts w:ascii="Yorkten Slab Norm Black" w:eastAsiaTheme="majorEastAsia" w:hAnsi="Yorkten Slab Norm Black" w:cstheme="majorBidi"/>
      <w:color w:val="FA291C" w:themeColor="accent1"/>
      <w:sz w:val="32"/>
      <w:szCs w:val="32"/>
    </w:rPr>
  </w:style>
  <w:style w:type="paragraph" w:styleId="NoSpacing">
    <w:name w:val="No Spacing"/>
    <w:uiPriority w:val="1"/>
    <w:qFormat/>
    <w:rsid w:val="007E265D"/>
    <w:pPr>
      <w:spacing w:after="0" w:line="240" w:lineRule="auto"/>
    </w:pPr>
    <w:rPr>
      <w:rFonts w:ascii="Roboto Light" w:hAnsi="Roboto Light"/>
    </w:rPr>
  </w:style>
  <w:style w:type="character" w:customStyle="1" w:styleId="Heading2Char">
    <w:name w:val="Heading 2 Char"/>
    <w:basedOn w:val="DefaultParagraphFont"/>
    <w:link w:val="Heading2"/>
    <w:uiPriority w:val="9"/>
    <w:rsid w:val="00BF0216"/>
    <w:rPr>
      <w:rFonts w:ascii="Yorkten Slab Norm Bold Ital" w:eastAsiaTheme="majorEastAsia" w:hAnsi="Yorkten Slab Norm Bold Ital" w:cstheme="majorBidi"/>
      <w:b/>
      <w:sz w:val="26"/>
      <w:szCs w:val="26"/>
    </w:rPr>
  </w:style>
  <w:style w:type="character" w:customStyle="1" w:styleId="Heading3Char">
    <w:name w:val="Heading 3 Char"/>
    <w:basedOn w:val="DefaultParagraphFont"/>
    <w:link w:val="Heading3"/>
    <w:uiPriority w:val="9"/>
    <w:rsid w:val="009A697F"/>
    <w:rPr>
      <w:rFonts w:ascii="Yorkten Slab Norm Bold Ital" w:eastAsiaTheme="majorEastAsia" w:hAnsi="Yorkten Slab Norm Bold Ital" w:cstheme="majorBidi"/>
      <w:b/>
      <w:color w:val="003D77" w:themeColor="accent2"/>
      <w:sz w:val="26"/>
      <w:szCs w:val="24"/>
    </w:rPr>
  </w:style>
  <w:style w:type="character" w:customStyle="1" w:styleId="Heading4Char">
    <w:name w:val="Heading 4 Char"/>
    <w:basedOn w:val="DefaultParagraphFont"/>
    <w:link w:val="Heading4"/>
    <w:uiPriority w:val="9"/>
    <w:rsid w:val="003B4AEF"/>
    <w:rPr>
      <w:rFonts w:ascii="Industry Medium" w:eastAsiaTheme="majorEastAsia" w:hAnsi="Industry Medium" w:cstheme="majorBidi"/>
      <w:b/>
      <w:i/>
      <w:iCs/>
      <w:color w:val="000000" w:themeColor="text1"/>
    </w:rPr>
  </w:style>
  <w:style w:type="paragraph" w:styleId="Title">
    <w:name w:val="Title"/>
    <w:basedOn w:val="Normal"/>
    <w:next w:val="Normal"/>
    <w:link w:val="TitleChar"/>
    <w:qFormat/>
    <w:rsid w:val="00DC3668"/>
    <w:pPr>
      <w:spacing w:before="240" w:after="120" w:line="240" w:lineRule="auto"/>
      <w:contextualSpacing/>
      <w:jc w:val="center"/>
    </w:pPr>
    <w:rPr>
      <w:rFonts w:ascii="Yorkten Slab Norm Black" w:eastAsiaTheme="majorEastAsia" w:hAnsi="Yorkten Slab Norm Black" w:cstheme="majorBidi"/>
      <w:b/>
      <w:smallCaps/>
      <w:color w:val="003D77" w:themeColor="accent2"/>
      <w:spacing w:val="-10"/>
      <w:kern w:val="28"/>
      <w:sz w:val="56"/>
      <w:szCs w:val="56"/>
    </w:rPr>
  </w:style>
  <w:style w:type="character" w:customStyle="1" w:styleId="TitleChar">
    <w:name w:val="Title Char"/>
    <w:basedOn w:val="DefaultParagraphFont"/>
    <w:link w:val="Title"/>
    <w:rsid w:val="00DC3668"/>
    <w:rPr>
      <w:rFonts w:ascii="Yorkten Slab Norm Black" w:eastAsiaTheme="majorEastAsia" w:hAnsi="Yorkten Slab Norm Black" w:cstheme="majorBidi"/>
      <w:b/>
      <w:smallCaps/>
      <w:color w:val="003D77" w:themeColor="accent2"/>
      <w:spacing w:val="-10"/>
      <w:kern w:val="28"/>
      <w:sz w:val="56"/>
      <w:szCs w:val="56"/>
    </w:rPr>
  </w:style>
  <w:style w:type="character" w:customStyle="1" w:styleId="Heading5Char">
    <w:name w:val="Heading 5 Char"/>
    <w:basedOn w:val="DefaultParagraphFont"/>
    <w:link w:val="Heading5"/>
    <w:uiPriority w:val="9"/>
    <w:rsid w:val="003B4AEF"/>
    <w:rPr>
      <w:rFonts w:ascii="Industry Medium" w:eastAsiaTheme="majorEastAsia" w:hAnsi="Industry Medium" w:cstheme="majorBidi"/>
      <w:color w:val="27251F" w:themeColor="text2"/>
    </w:rPr>
  </w:style>
  <w:style w:type="character" w:customStyle="1" w:styleId="Heading6Char">
    <w:name w:val="Heading 6 Char"/>
    <w:basedOn w:val="DefaultParagraphFont"/>
    <w:link w:val="Heading6"/>
    <w:uiPriority w:val="9"/>
    <w:rsid w:val="003B4AEF"/>
    <w:rPr>
      <w:rFonts w:ascii="Industry Medium" w:eastAsiaTheme="majorEastAsia" w:hAnsi="Industry Medium" w:cstheme="majorBidi"/>
      <w:i/>
      <w:color w:val="27251F" w:themeColor="text2"/>
    </w:rPr>
  </w:style>
  <w:style w:type="character" w:customStyle="1" w:styleId="Heading7Char">
    <w:name w:val="Heading 7 Char"/>
    <w:basedOn w:val="DefaultParagraphFont"/>
    <w:link w:val="Heading7"/>
    <w:uiPriority w:val="9"/>
    <w:rsid w:val="003B4AEF"/>
    <w:rPr>
      <w:rFonts w:asciiTheme="majorHAnsi" w:eastAsiaTheme="majorEastAsia" w:hAnsiTheme="majorHAnsi" w:cstheme="majorBidi"/>
      <w:i/>
      <w:iCs/>
      <w:color w:val="870A03" w:themeColor="accent1" w:themeShade="7F"/>
    </w:rPr>
  </w:style>
  <w:style w:type="paragraph" w:styleId="Subtitle">
    <w:name w:val="Subtitle"/>
    <w:basedOn w:val="Normal"/>
    <w:next w:val="Normal"/>
    <w:link w:val="SubtitleChar"/>
    <w:uiPriority w:val="11"/>
    <w:qFormat/>
    <w:rsid w:val="00064C5A"/>
    <w:pPr>
      <w:numPr>
        <w:ilvl w:val="1"/>
      </w:numPr>
      <w:spacing w:before="120" w:after="120" w:line="240" w:lineRule="auto"/>
      <w:jc w:val="center"/>
    </w:pPr>
    <w:rPr>
      <w:rFonts w:ascii="Industry Medium" w:eastAsiaTheme="minorEastAsia" w:hAnsi="Industry Medium"/>
      <w:b/>
      <w:color w:val="767171" w:themeColor="background2" w:themeShade="80"/>
      <w:spacing w:val="15"/>
      <w:sz w:val="28"/>
    </w:rPr>
  </w:style>
  <w:style w:type="character" w:customStyle="1" w:styleId="SubtitleChar">
    <w:name w:val="Subtitle Char"/>
    <w:basedOn w:val="DefaultParagraphFont"/>
    <w:link w:val="Subtitle"/>
    <w:uiPriority w:val="11"/>
    <w:rsid w:val="00064C5A"/>
    <w:rPr>
      <w:rFonts w:ascii="Industry Medium" w:eastAsiaTheme="minorEastAsia" w:hAnsi="Industry Medium"/>
      <w:b/>
      <w:color w:val="767171" w:themeColor="background2" w:themeShade="80"/>
      <w:spacing w:val="15"/>
      <w:sz w:val="28"/>
    </w:rPr>
  </w:style>
  <w:style w:type="character" w:styleId="SubtleEmphasis">
    <w:name w:val="Subtle Emphasis"/>
    <w:basedOn w:val="DefaultParagraphFont"/>
    <w:uiPriority w:val="19"/>
    <w:qFormat/>
    <w:rsid w:val="003B4AEF"/>
    <w:rPr>
      <w:i/>
      <w:iCs/>
      <w:color w:val="404040" w:themeColor="text1" w:themeTint="BF"/>
    </w:rPr>
  </w:style>
  <w:style w:type="character" w:styleId="Emphasis">
    <w:name w:val="Emphasis"/>
    <w:basedOn w:val="DefaultParagraphFont"/>
    <w:uiPriority w:val="20"/>
    <w:qFormat/>
    <w:rsid w:val="003B4AEF"/>
    <w:rPr>
      <w:rFonts w:ascii="Roboto Light" w:hAnsi="Roboto Light"/>
      <w:b/>
      <w:i/>
      <w:iCs/>
      <w:sz w:val="22"/>
    </w:rPr>
  </w:style>
  <w:style w:type="character" w:styleId="IntenseEmphasis">
    <w:name w:val="Intense Emphasis"/>
    <w:basedOn w:val="DefaultParagraphFont"/>
    <w:uiPriority w:val="21"/>
    <w:qFormat/>
    <w:rsid w:val="003B4AEF"/>
    <w:rPr>
      <w:rFonts w:ascii="Roboto Light" w:hAnsi="Roboto Light"/>
      <w:b/>
      <w:i/>
      <w:iCs/>
      <w:color w:val="FA291C" w:themeColor="accent1"/>
      <w:sz w:val="22"/>
    </w:rPr>
  </w:style>
  <w:style w:type="character" w:styleId="Strong">
    <w:name w:val="Strong"/>
    <w:basedOn w:val="DefaultParagraphFont"/>
    <w:uiPriority w:val="22"/>
    <w:qFormat/>
    <w:rsid w:val="003B4AEF"/>
    <w:rPr>
      <w:rFonts w:ascii="Roboto Light" w:hAnsi="Roboto Light"/>
      <w:b/>
      <w:bCs/>
      <w:sz w:val="22"/>
    </w:rPr>
  </w:style>
  <w:style w:type="paragraph" w:styleId="Quote">
    <w:name w:val="Quote"/>
    <w:aliases w:val="Question"/>
    <w:basedOn w:val="Normal"/>
    <w:next w:val="Normal"/>
    <w:link w:val="QuoteChar"/>
    <w:uiPriority w:val="29"/>
    <w:qFormat/>
    <w:rsid w:val="007A6AFE"/>
    <w:pPr>
      <w:keepNext/>
      <w:numPr>
        <w:numId w:val="5"/>
      </w:numPr>
      <w:pBdr>
        <w:top w:val="single" w:sz="4" w:space="1" w:color="auto"/>
        <w:left w:val="single" w:sz="4" w:space="4" w:color="auto"/>
        <w:right w:val="single" w:sz="4" w:space="4" w:color="auto"/>
      </w:pBdr>
      <w:spacing w:after="240" w:line="240" w:lineRule="auto"/>
    </w:pPr>
    <w:rPr>
      <w:i/>
      <w:iCs/>
      <w:color w:val="FA291C" w:themeColor="accent1"/>
    </w:rPr>
  </w:style>
  <w:style w:type="character" w:customStyle="1" w:styleId="QuoteChar">
    <w:name w:val="Quote Char"/>
    <w:aliases w:val="Question Char"/>
    <w:basedOn w:val="DefaultParagraphFont"/>
    <w:link w:val="Quote"/>
    <w:uiPriority w:val="29"/>
    <w:rsid w:val="007A6AFE"/>
    <w:rPr>
      <w:rFonts w:ascii="Proxima Nova" w:hAnsi="Proxima Nova"/>
      <w:i/>
      <w:iCs/>
      <w:color w:val="FA291C" w:themeColor="accent1"/>
    </w:rPr>
  </w:style>
  <w:style w:type="character" w:styleId="Hyperlink">
    <w:name w:val="Hyperlink"/>
    <w:basedOn w:val="DefaultParagraphFont"/>
    <w:uiPriority w:val="99"/>
    <w:unhideWhenUsed/>
    <w:rsid w:val="00D2204D"/>
    <w:rPr>
      <w:color w:val="D02E2D" w:themeColor="hyperlink"/>
      <w:u w:val="single"/>
    </w:rPr>
  </w:style>
  <w:style w:type="character" w:styleId="UnresolvedMention">
    <w:name w:val="Unresolved Mention"/>
    <w:basedOn w:val="DefaultParagraphFont"/>
    <w:uiPriority w:val="99"/>
    <w:semiHidden/>
    <w:unhideWhenUsed/>
    <w:rsid w:val="0017322D"/>
    <w:rPr>
      <w:color w:val="605E5C"/>
      <w:shd w:val="clear" w:color="auto" w:fill="E1DFDD"/>
    </w:rPr>
  </w:style>
  <w:style w:type="paragraph" w:styleId="ListParagraph">
    <w:name w:val="List Paragraph"/>
    <w:basedOn w:val="Normal"/>
    <w:link w:val="ListParagraphChar"/>
    <w:uiPriority w:val="34"/>
    <w:qFormat/>
    <w:rsid w:val="001A3912"/>
    <w:pPr>
      <w:ind w:left="720"/>
      <w:contextualSpacing/>
    </w:pPr>
  </w:style>
  <w:style w:type="paragraph" w:styleId="FootnoteText">
    <w:name w:val="footnote text"/>
    <w:basedOn w:val="Normal"/>
    <w:link w:val="FootnoteTextChar"/>
    <w:uiPriority w:val="99"/>
    <w:semiHidden/>
    <w:unhideWhenUsed/>
    <w:rsid w:val="00A051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516E"/>
    <w:rPr>
      <w:rFonts w:ascii="Roboto Light" w:hAnsi="Roboto Light"/>
      <w:sz w:val="20"/>
      <w:szCs w:val="20"/>
    </w:rPr>
  </w:style>
  <w:style w:type="character" w:styleId="FootnoteReference">
    <w:name w:val="footnote reference"/>
    <w:basedOn w:val="DefaultParagraphFont"/>
    <w:uiPriority w:val="99"/>
    <w:semiHidden/>
    <w:unhideWhenUsed/>
    <w:rsid w:val="00A0516E"/>
    <w:rPr>
      <w:vertAlign w:val="superscript"/>
    </w:rPr>
  </w:style>
  <w:style w:type="character" w:customStyle="1" w:styleId="font-bold">
    <w:name w:val="font-bold"/>
    <w:basedOn w:val="DefaultParagraphFont"/>
    <w:rsid w:val="00001DAE"/>
  </w:style>
  <w:style w:type="paragraph" w:customStyle="1" w:styleId="Default">
    <w:name w:val="Default"/>
    <w:rsid w:val="002D3813"/>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39621F"/>
    <w:rPr>
      <w:color w:val="003D77" w:themeColor="followedHyperlink"/>
      <w:u w:val="single"/>
    </w:rPr>
  </w:style>
  <w:style w:type="character" w:styleId="CommentReference">
    <w:name w:val="annotation reference"/>
    <w:basedOn w:val="DefaultParagraphFont"/>
    <w:uiPriority w:val="99"/>
    <w:semiHidden/>
    <w:unhideWhenUsed/>
    <w:rsid w:val="0059512E"/>
    <w:rPr>
      <w:sz w:val="16"/>
      <w:szCs w:val="16"/>
    </w:rPr>
  </w:style>
  <w:style w:type="paragraph" w:styleId="CommentText">
    <w:name w:val="annotation text"/>
    <w:basedOn w:val="Normal"/>
    <w:link w:val="CommentTextChar"/>
    <w:uiPriority w:val="99"/>
    <w:unhideWhenUsed/>
    <w:rsid w:val="0059512E"/>
    <w:pPr>
      <w:spacing w:line="240" w:lineRule="auto"/>
    </w:pPr>
    <w:rPr>
      <w:sz w:val="20"/>
      <w:szCs w:val="20"/>
    </w:rPr>
  </w:style>
  <w:style w:type="character" w:customStyle="1" w:styleId="CommentTextChar">
    <w:name w:val="Comment Text Char"/>
    <w:basedOn w:val="DefaultParagraphFont"/>
    <w:link w:val="CommentText"/>
    <w:uiPriority w:val="99"/>
    <w:rsid w:val="0059512E"/>
    <w:rPr>
      <w:rFonts w:ascii="Proxima Nova" w:hAnsi="Proxima Nova"/>
      <w:sz w:val="20"/>
      <w:szCs w:val="20"/>
    </w:rPr>
  </w:style>
  <w:style w:type="paragraph" w:styleId="CommentSubject">
    <w:name w:val="annotation subject"/>
    <w:basedOn w:val="CommentText"/>
    <w:next w:val="CommentText"/>
    <w:link w:val="CommentSubjectChar"/>
    <w:uiPriority w:val="99"/>
    <w:semiHidden/>
    <w:unhideWhenUsed/>
    <w:rsid w:val="0059512E"/>
    <w:rPr>
      <w:b/>
      <w:bCs/>
    </w:rPr>
  </w:style>
  <w:style w:type="character" w:customStyle="1" w:styleId="CommentSubjectChar">
    <w:name w:val="Comment Subject Char"/>
    <w:basedOn w:val="CommentTextChar"/>
    <w:link w:val="CommentSubject"/>
    <w:uiPriority w:val="99"/>
    <w:semiHidden/>
    <w:rsid w:val="0059512E"/>
    <w:rPr>
      <w:rFonts w:ascii="Proxima Nova" w:hAnsi="Proxima Nova"/>
      <w:b/>
      <w:bCs/>
      <w:sz w:val="20"/>
      <w:szCs w:val="20"/>
    </w:rPr>
  </w:style>
  <w:style w:type="numbering" w:customStyle="1" w:styleId="CurrentList1">
    <w:name w:val="Current List1"/>
    <w:uiPriority w:val="99"/>
    <w:rsid w:val="00CE2EB7"/>
    <w:pPr>
      <w:numPr>
        <w:numId w:val="1"/>
      </w:numPr>
    </w:pPr>
  </w:style>
  <w:style w:type="table" w:styleId="GridTable1Light">
    <w:name w:val="Grid Table 1 Light"/>
    <w:basedOn w:val="TableNormal"/>
    <w:uiPriority w:val="99"/>
    <w:rsid w:val="0006710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link w:val="CaptionChar"/>
    <w:unhideWhenUsed/>
    <w:qFormat/>
    <w:rsid w:val="00C0155B"/>
    <w:pPr>
      <w:spacing w:after="120" w:line="240" w:lineRule="auto"/>
      <w:jc w:val="center"/>
    </w:pPr>
    <w:rPr>
      <w:bCs/>
      <w:szCs w:val="18"/>
    </w:rPr>
  </w:style>
  <w:style w:type="paragraph" w:customStyle="1" w:styleId="Instructions">
    <w:name w:val="Instructions"/>
    <w:basedOn w:val="ListParagraph"/>
    <w:link w:val="InstructionsChar"/>
    <w:qFormat/>
    <w:rsid w:val="00810B8B"/>
    <w:pPr>
      <w:numPr>
        <w:numId w:val="2"/>
      </w:numPr>
      <w:spacing w:after="120" w:line="240" w:lineRule="auto"/>
    </w:pPr>
  </w:style>
  <w:style w:type="paragraph" w:customStyle="1" w:styleId="Figure">
    <w:name w:val="Figure"/>
    <w:basedOn w:val="Caption"/>
    <w:link w:val="FigureChar"/>
    <w:qFormat/>
    <w:rsid w:val="0012216D"/>
    <w:pPr>
      <w:keepNext/>
    </w:pPr>
    <w:rPr>
      <w:rFonts w:ascii="Roboto Light" w:hAnsi="Roboto Light"/>
      <w:b/>
    </w:rPr>
  </w:style>
  <w:style w:type="paragraph" w:customStyle="1" w:styleId="StudentResponse">
    <w:name w:val="Student Response"/>
    <w:basedOn w:val="Normal"/>
    <w:link w:val="StudentResponseChar"/>
    <w:qFormat/>
    <w:rsid w:val="006A0856"/>
    <w:pPr>
      <w:pBdr>
        <w:left w:val="single" w:sz="4" w:space="4" w:color="auto"/>
        <w:bottom w:val="single" w:sz="4" w:space="1" w:color="auto"/>
        <w:right w:val="single" w:sz="4" w:space="4" w:color="auto"/>
      </w:pBdr>
      <w:spacing w:after="200" w:line="240" w:lineRule="auto"/>
      <w:ind w:left="360"/>
    </w:pPr>
  </w:style>
  <w:style w:type="character" w:customStyle="1" w:styleId="CaptionChar">
    <w:name w:val="Caption Char"/>
    <w:basedOn w:val="DefaultParagraphFont"/>
    <w:link w:val="Caption"/>
    <w:rsid w:val="00C0155B"/>
    <w:rPr>
      <w:rFonts w:ascii="Proxima Nova" w:hAnsi="Proxima Nova"/>
      <w:bCs/>
      <w:szCs w:val="18"/>
    </w:rPr>
  </w:style>
  <w:style w:type="character" w:customStyle="1" w:styleId="FigureChar">
    <w:name w:val="Figure Char"/>
    <w:basedOn w:val="CaptionChar"/>
    <w:link w:val="Figure"/>
    <w:rsid w:val="0012216D"/>
    <w:rPr>
      <w:rFonts w:ascii="Roboto Light" w:hAnsi="Roboto Light"/>
      <w:b/>
      <w:bCs/>
      <w:szCs w:val="18"/>
    </w:rPr>
  </w:style>
  <w:style w:type="character" w:customStyle="1" w:styleId="StudentResponseChar">
    <w:name w:val="Student Response Char"/>
    <w:basedOn w:val="DefaultParagraphFont"/>
    <w:link w:val="StudentResponse"/>
    <w:rsid w:val="006A0856"/>
    <w:rPr>
      <w:rFonts w:ascii="Proxima Nova" w:hAnsi="Proxima Nova"/>
    </w:rPr>
  </w:style>
  <w:style w:type="character" w:styleId="IntenseReference">
    <w:name w:val="Intense Reference"/>
    <w:basedOn w:val="DefaultParagraphFont"/>
    <w:uiPriority w:val="32"/>
    <w:qFormat/>
    <w:rsid w:val="0012216D"/>
    <w:rPr>
      <w:b/>
      <w:bCs/>
      <w:smallCaps/>
      <w:color w:val="FA291C" w:themeColor="accent1"/>
      <w:spacing w:val="5"/>
    </w:rPr>
  </w:style>
  <w:style w:type="paragraph" w:styleId="Bibliography">
    <w:name w:val="Bibliography"/>
    <w:basedOn w:val="Normal"/>
    <w:next w:val="Normal"/>
    <w:uiPriority w:val="37"/>
    <w:unhideWhenUsed/>
    <w:rsid w:val="0012216D"/>
    <w:pPr>
      <w:spacing w:after="200" w:line="240" w:lineRule="auto"/>
    </w:pPr>
    <w:rPr>
      <w:rFonts w:ascii="Roboto Light" w:hAnsi="Roboto Light"/>
    </w:rPr>
  </w:style>
  <w:style w:type="character" w:customStyle="1" w:styleId="InstructionsChar">
    <w:name w:val="Instructions Char"/>
    <w:basedOn w:val="ListParagraphChar"/>
    <w:link w:val="Instructions"/>
    <w:rsid w:val="00810B8B"/>
    <w:rPr>
      <w:rFonts w:ascii="Proxima Nova" w:hAnsi="Proxima Nova"/>
    </w:rPr>
  </w:style>
  <w:style w:type="character" w:customStyle="1" w:styleId="ListParagraphChar">
    <w:name w:val="List Paragraph Char"/>
    <w:basedOn w:val="DefaultParagraphFont"/>
    <w:link w:val="ListParagraph"/>
    <w:uiPriority w:val="34"/>
    <w:rsid w:val="00176661"/>
    <w:rPr>
      <w:rFonts w:ascii="Proxima Nova" w:hAnsi="Proxima Nova"/>
    </w:rPr>
  </w:style>
  <w:style w:type="paragraph" w:customStyle="1" w:styleId="ExerciseHeading">
    <w:name w:val="Exercise Heading"/>
    <w:basedOn w:val="Heading2"/>
    <w:link w:val="ExerciseHeadingChar"/>
    <w:autoRedefine/>
    <w:qFormat/>
    <w:rsid w:val="00BF0216"/>
    <w:pPr>
      <w:numPr>
        <w:numId w:val="3"/>
      </w:numPr>
      <w:spacing w:before="120" w:after="0" w:line="240" w:lineRule="auto"/>
      <w:ind w:left="1080" w:hanging="720"/>
      <w:jc w:val="left"/>
    </w:pPr>
    <w:rPr>
      <w:color w:val="000000" w:themeColor="text1"/>
    </w:rPr>
  </w:style>
  <w:style w:type="character" w:customStyle="1" w:styleId="ExerciseHeadingChar">
    <w:name w:val="Exercise Heading Char"/>
    <w:basedOn w:val="Heading2Char"/>
    <w:link w:val="ExerciseHeading"/>
    <w:rsid w:val="00BF0216"/>
    <w:rPr>
      <w:rFonts w:ascii="Yorkten Slab Norm Bold Ital" w:eastAsiaTheme="majorEastAsia" w:hAnsi="Yorkten Slab Norm Bold Ital" w:cstheme="majorBidi"/>
      <w:b/>
      <w:color w:val="000000" w:themeColor="text1"/>
      <w:sz w:val="26"/>
      <w:szCs w:val="26"/>
    </w:rPr>
  </w:style>
  <w:style w:type="paragraph" w:customStyle="1" w:styleId="Commandline">
    <w:name w:val="Command line"/>
    <w:basedOn w:val="Instructions"/>
    <w:link w:val="CommandlineChar"/>
    <w:qFormat/>
    <w:rsid w:val="004328A1"/>
    <w:pPr>
      <w:numPr>
        <w:numId w:val="4"/>
      </w:numPr>
      <w:shd w:val="clear" w:color="auto" w:fill="000000" w:themeFill="text1"/>
      <w:spacing w:before="120"/>
    </w:pPr>
    <w:rPr>
      <w:rFonts w:ascii="Courier New" w:hAnsi="Courier New" w:cs="Courier New"/>
    </w:rPr>
  </w:style>
  <w:style w:type="character" w:customStyle="1" w:styleId="CommandlineChar">
    <w:name w:val="Command line Char"/>
    <w:basedOn w:val="InstructionsChar"/>
    <w:link w:val="Commandline"/>
    <w:rsid w:val="004328A1"/>
    <w:rPr>
      <w:rFonts w:ascii="Courier New" w:hAnsi="Courier New" w:cs="Courier New"/>
      <w:shd w:val="clear" w:color="auto" w:fill="000000" w:themeFill="text1"/>
    </w:rPr>
  </w:style>
  <w:style w:type="paragraph" w:customStyle="1" w:styleId="Code">
    <w:name w:val="Code"/>
    <w:basedOn w:val="Instructions"/>
    <w:link w:val="CodeChar"/>
    <w:qFormat/>
    <w:rsid w:val="00763423"/>
    <w:pPr>
      <w:numPr>
        <w:numId w:val="0"/>
      </w:numPr>
      <w:pBdr>
        <w:top w:val="single" w:sz="4" w:space="1" w:color="auto"/>
        <w:left w:val="single" w:sz="4" w:space="4" w:color="auto"/>
        <w:bottom w:val="single" w:sz="4" w:space="1" w:color="auto"/>
        <w:right w:val="single" w:sz="4" w:space="4" w:color="auto"/>
      </w:pBdr>
      <w:shd w:val="clear" w:color="auto" w:fill="D9D9D9" w:themeFill="background1" w:themeFillShade="D9"/>
      <w:spacing w:after="240"/>
      <w:ind w:left="720"/>
      <w:jc w:val="left"/>
    </w:pPr>
    <w:rPr>
      <w:rFonts w:ascii="Courier New" w:hAnsi="Courier New" w:cs="Courier New"/>
    </w:rPr>
  </w:style>
  <w:style w:type="character" w:customStyle="1" w:styleId="CodeChar">
    <w:name w:val="Code Char"/>
    <w:basedOn w:val="InstructionsChar"/>
    <w:link w:val="Code"/>
    <w:rsid w:val="00763423"/>
    <w:rPr>
      <w:rFonts w:ascii="Courier New" w:hAnsi="Courier New" w:cs="Courier New"/>
      <w:shd w:val="clear" w:color="auto" w:fill="D9D9D9" w:themeFill="background1" w:themeFillShade="D9"/>
    </w:rPr>
  </w:style>
  <w:style w:type="character" w:styleId="SubtleReference">
    <w:name w:val="Subtle Reference"/>
    <w:basedOn w:val="DefaultParagraphFont"/>
    <w:uiPriority w:val="31"/>
    <w:qFormat/>
    <w:rsid w:val="00C17320"/>
    <w:rPr>
      <w:smallCaps/>
      <w:color w:val="5A5A5A" w:themeColor="text1" w:themeTint="A5"/>
    </w:rPr>
  </w:style>
  <w:style w:type="paragraph" w:customStyle="1" w:styleId="Equation">
    <w:name w:val="Equation"/>
    <w:basedOn w:val="Instructions"/>
    <w:link w:val="EquationChar"/>
    <w:rsid w:val="00801DD8"/>
    <w:pPr>
      <w:numPr>
        <w:numId w:val="0"/>
      </w:numPr>
      <w:ind w:left="720" w:hanging="360"/>
    </w:pPr>
    <w:rPr>
      <w:rFonts w:ascii="Cambria Math" w:hAnsi="Cambria Math"/>
      <w:i/>
    </w:rPr>
  </w:style>
  <w:style w:type="character" w:customStyle="1" w:styleId="EquationChar">
    <w:name w:val="Equation Char"/>
    <w:basedOn w:val="InstructionsChar"/>
    <w:link w:val="Equation"/>
    <w:rsid w:val="00801DD8"/>
    <w:rPr>
      <w:rFonts w:ascii="Cambria Math" w:hAnsi="Cambria Math"/>
      <w:i/>
    </w:rPr>
  </w:style>
  <w:style w:type="character" w:styleId="PlaceholderText">
    <w:name w:val="Placeholder Text"/>
    <w:basedOn w:val="DefaultParagraphFont"/>
    <w:uiPriority w:val="99"/>
    <w:semiHidden/>
    <w:rsid w:val="00A73629"/>
    <w:rPr>
      <w:color w:val="808080"/>
    </w:rPr>
  </w:style>
  <w:style w:type="paragraph" w:styleId="BlockText">
    <w:name w:val="Block Text"/>
    <w:basedOn w:val="Normal"/>
    <w:uiPriority w:val="99"/>
    <w:semiHidden/>
    <w:unhideWhenUsed/>
    <w:rsid w:val="00F45BA4"/>
    <w:pPr>
      <w:pBdr>
        <w:top w:val="single" w:sz="2" w:space="10" w:color="FA291C" w:themeColor="accent1"/>
        <w:left w:val="single" w:sz="2" w:space="10" w:color="FA291C" w:themeColor="accent1"/>
        <w:bottom w:val="single" w:sz="2" w:space="10" w:color="FA291C" w:themeColor="accent1"/>
        <w:right w:val="single" w:sz="2" w:space="10" w:color="FA291C" w:themeColor="accent1"/>
      </w:pBdr>
      <w:ind w:left="1152" w:right="1152"/>
    </w:pPr>
    <w:rPr>
      <w:rFonts w:asciiTheme="minorHAnsi" w:eastAsiaTheme="minorEastAsia" w:hAnsiTheme="minorHAnsi"/>
      <w:i/>
      <w:iCs/>
      <w:color w:val="FA291C" w:themeColor="accent1"/>
    </w:rPr>
  </w:style>
  <w:style w:type="paragraph" w:styleId="BodyText">
    <w:name w:val="Body Text"/>
    <w:basedOn w:val="Normal"/>
    <w:link w:val="BodyTextChar"/>
    <w:uiPriority w:val="99"/>
    <w:semiHidden/>
    <w:unhideWhenUsed/>
    <w:rsid w:val="00F45BA4"/>
    <w:pPr>
      <w:spacing w:after="120"/>
    </w:pPr>
  </w:style>
  <w:style w:type="character" w:customStyle="1" w:styleId="BodyTextChar">
    <w:name w:val="Body Text Char"/>
    <w:basedOn w:val="DefaultParagraphFont"/>
    <w:link w:val="BodyText"/>
    <w:uiPriority w:val="99"/>
    <w:semiHidden/>
    <w:rsid w:val="00F45BA4"/>
    <w:rPr>
      <w:rFonts w:ascii="Proxima Nova" w:hAnsi="Proxima Nova"/>
    </w:rPr>
  </w:style>
  <w:style w:type="paragraph" w:styleId="BodyText2">
    <w:name w:val="Body Text 2"/>
    <w:basedOn w:val="Normal"/>
    <w:link w:val="BodyText2Char"/>
    <w:uiPriority w:val="99"/>
    <w:semiHidden/>
    <w:unhideWhenUsed/>
    <w:rsid w:val="00F45BA4"/>
    <w:pPr>
      <w:spacing w:after="120" w:line="480" w:lineRule="auto"/>
    </w:pPr>
  </w:style>
  <w:style w:type="character" w:customStyle="1" w:styleId="BodyText2Char">
    <w:name w:val="Body Text 2 Char"/>
    <w:basedOn w:val="DefaultParagraphFont"/>
    <w:link w:val="BodyText2"/>
    <w:uiPriority w:val="99"/>
    <w:semiHidden/>
    <w:rsid w:val="00F45BA4"/>
    <w:rPr>
      <w:rFonts w:ascii="Proxima Nova" w:hAnsi="Proxima Nova"/>
    </w:rPr>
  </w:style>
  <w:style w:type="paragraph" w:styleId="BodyText3">
    <w:name w:val="Body Text 3"/>
    <w:basedOn w:val="Normal"/>
    <w:link w:val="BodyText3Char"/>
    <w:uiPriority w:val="99"/>
    <w:semiHidden/>
    <w:unhideWhenUsed/>
    <w:rsid w:val="00F45BA4"/>
    <w:pPr>
      <w:spacing w:after="120"/>
    </w:pPr>
    <w:rPr>
      <w:sz w:val="16"/>
      <w:szCs w:val="16"/>
    </w:rPr>
  </w:style>
  <w:style w:type="character" w:customStyle="1" w:styleId="BodyText3Char">
    <w:name w:val="Body Text 3 Char"/>
    <w:basedOn w:val="DefaultParagraphFont"/>
    <w:link w:val="BodyText3"/>
    <w:uiPriority w:val="99"/>
    <w:semiHidden/>
    <w:rsid w:val="00F45BA4"/>
    <w:rPr>
      <w:rFonts w:ascii="Proxima Nova" w:hAnsi="Proxima Nova"/>
      <w:sz w:val="16"/>
      <w:szCs w:val="16"/>
    </w:rPr>
  </w:style>
  <w:style w:type="paragraph" w:styleId="BodyTextFirstIndent">
    <w:name w:val="Body Text First Indent"/>
    <w:basedOn w:val="BodyText"/>
    <w:link w:val="BodyTextFirstIndentChar"/>
    <w:uiPriority w:val="99"/>
    <w:semiHidden/>
    <w:unhideWhenUsed/>
    <w:rsid w:val="00F45BA4"/>
    <w:pPr>
      <w:spacing w:after="160"/>
      <w:ind w:firstLine="360"/>
    </w:pPr>
  </w:style>
  <w:style w:type="character" w:customStyle="1" w:styleId="BodyTextFirstIndentChar">
    <w:name w:val="Body Text First Indent Char"/>
    <w:basedOn w:val="BodyTextChar"/>
    <w:link w:val="BodyTextFirstIndent"/>
    <w:uiPriority w:val="99"/>
    <w:semiHidden/>
    <w:rsid w:val="00F45BA4"/>
    <w:rPr>
      <w:rFonts w:ascii="Proxima Nova" w:hAnsi="Proxima Nova"/>
    </w:rPr>
  </w:style>
  <w:style w:type="paragraph" w:styleId="BodyTextIndent">
    <w:name w:val="Body Text Indent"/>
    <w:basedOn w:val="Normal"/>
    <w:link w:val="BodyTextIndentChar"/>
    <w:uiPriority w:val="99"/>
    <w:semiHidden/>
    <w:unhideWhenUsed/>
    <w:rsid w:val="00F45BA4"/>
    <w:pPr>
      <w:spacing w:after="120"/>
      <w:ind w:left="360"/>
    </w:pPr>
  </w:style>
  <w:style w:type="character" w:customStyle="1" w:styleId="BodyTextIndentChar">
    <w:name w:val="Body Text Indent Char"/>
    <w:basedOn w:val="DefaultParagraphFont"/>
    <w:link w:val="BodyTextIndent"/>
    <w:uiPriority w:val="99"/>
    <w:semiHidden/>
    <w:rsid w:val="00F45BA4"/>
    <w:rPr>
      <w:rFonts w:ascii="Proxima Nova" w:hAnsi="Proxima Nova"/>
    </w:rPr>
  </w:style>
  <w:style w:type="paragraph" w:styleId="BodyTextFirstIndent2">
    <w:name w:val="Body Text First Indent 2"/>
    <w:basedOn w:val="BodyTextIndent"/>
    <w:link w:val="BodyTextFirstIndent2Char"/>
    <w:uiPriority w:val="99"/>
    <w:semiHidden/>
    <w:unhideWhenUsed/>
    <w:rsid w:val="00F45BA4"/>
    <w:pPr>
      <w:spacing w:after="160"/>
      <w:ind w:firstLine="360"/>
    </w:pPr>
  </w:style>
  <w:style w:type="character" w:customStyle="1" w:styleId="BodyTextFirstIndent2Char">
    <w:name w:val="Body Text First Indent 2 Char"/>
    <w:basedOn w:val="BodyTextIndentChar"/>
    <w:link w:val="BodyTextFirstIndent2"/>
    <w:uiPriority w:val="99"/>
    <w:semiHidden/>
    <w:rsid w:val="00F45BA4"/>
    <w:rPr>
      <w:rFonts w:ascii="Proxima Nova" w:hAnsi="Proxima Nova"/>
    </w:rPr>
  </w:style>
  <w:style w:type="paragraph" w:styleId="BodyTextIndent2">
    <w:name w:val="Body Text Indent 2"/>
    <w:basedOn w:val="Normal"/>
    <w:link w:val="BodyTextIndent2Char"/>
    <w:uiPriority w:val="99"/>
    <w:semiHidden/>
    <w:unhideWhenUsed/>
    <w:rsid w:val="00F45BA4"/>
    <w:pPr>
      <w:spacing w:after="120" w:line="480" w:lineRule="auto"/>
      <w:ind w:left="360"/>
    </w:pPr>
  </w:style>
  <w:style w:type="character" w:customStyle="1" w:styleId="BodyTextIndent2Char">
    <w:name w:val="Body Text Indent 2 Char"/>
    <w:basedOn w:val="DefaultParagraphFont"/>
    <w:link w:val="BodyTextIndent2"/>
    <w:uiPriority w:val="99"/>
    <w:semiHidden/>
    <w:rsid w:val="00F45BA4"/>
    <w:rPr>
      <w:rFonts w:ascii="Proxima Nova" w:hAnsi="Proxima Nova"/>
    </w:rPr>
  </w:style>
  <w:style w:type="paragraph" w:styleId="BodyTextIndent3">
    <w:name w:val="Body Text Indent 3"/>
    <w:basedOn w:val="Normal"/>
    <w:link w:val="BodyTextIndent3Char"/>
    <w:uiPriority w:val="99"/>
    <w:semiHidden/>
    <w:unhideWhenUsed/>
    <w:rsid w:val="00F45BA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45BA4"/>
    <w:rPr>
      <w:rFonts w:ascii="Proxima Nova" w:hAnsi="Proxima Nova"/>
      <w:sz w:val="16"/>
      <w:szCs w:val="16"/>
    </w:rPr>
  </w:style>
  <w:style w:type="paragraph" w:styleId="Closing">
    <w:name w:val="Closing"/>
    <w:basedOn w:val="Normal"/>
    <w:link w:val="ClosingChar"/>
    <w:uiPriority w:val="99"/>
    <w:semiHidden/>
    <w:unhideWhenUsed/>
    <w:rsid w:val="00F45BA4"/>
    <w:pPr>
      <w:spacing w:after="0" w:line="240" w:lineRule="auto"/>
      <w:ind w:left="4320"/>
    </w:pPr>
  </w:style>
  <w:style w:type="character" w:customStyle="1" w:styleId="ClosingChar">
    <w:name w:val="Closing Char"/>
    <w:basedOn w:val="DefaultParagraphFont"/>
    <w:link w:val="Closing"/>
    <w:uiPriority w:val="99"/>
    <w:semiHidden/>
    <w:rsid w:val="00F45BA4"/>
    <w:rPr>
      <w:rFonts w:ascii="Proxima Nova" w:hAnsi="Proxima Nova"/>
    </w:rPr>
  </w:style>
  <w:style w:type="paragraph" w:styleId="Date">
    <w:name w:val="Date"/>
    <w:basedOn w:val="Normal"/>
    <w:next w:val="Normal"/>
    <w:link w:val="DateChar"/>
    <w:uiPriority w:val="99"/>
    <w:semiHidden/>
    <w:unhideWhenUsed/>
    <w:rsid w:val="00F45BA4"/>
  </w:style>
  <w:style w:type="character" w:customStyle="1" w:styleId="DateChar">
    <w:name w:val="Date Char"/>
    <w:basedOn w:val="DefaultParagraphFont"/>
    <w:link w:val="Date"/>
    <w:uiPriority w:val="99"/>
    <w:semiHidden/>
    <w:rsid w:val="00F45BA4"/>
    <w:rPr>
      <w:rFonts w:ascii="Proxima Nova" w:hAnsi="Proxima Nova"/>
    </w:rPr>
  </w:style>
  <w:style w:type="paragraph" w:styleId="DocumentMap">
    <w:name w:val="Document Map"/>
    <w:basedOn w:val="Normal"/>
    <w:link w:val="DocumentMapChar"/>
    <w:uiPriority w:val="99"/>
    <w:semiHidden/>
    <w:unhideWhenUsed/>
    <w:rsid w:val="00F45BA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45BA4"/>
    <w:rPr>
      <w:rFonts w:ascii="Segoe UI" w:hAnsi="Segoe UI" w:cs="Segoe UI"/>
      <w:sz w:val="16"/>
      <w:szCs w:val="16"/>
    </w:rPr>
  </w:style>
  <w:style w:type="paragraph" w:styleId="E-mailSignature">
    <w:name w:val="E-mail Signature"/>
    <w:basedOn w:val="Normal"/>
    <w:link w:val="E-mailSignatureChar"/>
    <w:uiPriority w:val="99"/>
    <w:semiHidden/>
    <w:unhideWhenUsed/>
    <w:rsid w:val="00F45BA4"/>
    <w:pPr>
      <w:spacing w:after="0" w:line="240" w:lineRule="auto"/>
    </w:pPr>
  </w:style>
  <w:style w:type="character" w:customStyle="1" w:styleId="E-mailSignatureChar">
    <w:name w:val="E-mail Signature Char"/>
    <w:basedOn w:val="DefaultParagraphFont"/>
    <w:link w:val="E-mailSignature"/>
    <w:uiPriority w:val="99"/>
    <w:semiHidden/>
    <w:rsid w:val="00F45BA4"/>
    <w:rPr>
      <w:rFonts w:ascii="Proxima Nova" w:hAnsi="Proxima Nova"/>
    </w:rPr>
  </w:style>
  <w:style w:type="paragraph" w:styleId="EndnoteText">
    <w:name w:val="endnote text"/>
    <w:basedOn w:val="Normal"/>
    <w:link w:val="EndnoteTextChar"/>
    <w:uiPriority w:val="99"/>
    <w:semiHidden/>
    <w:unhideWhenUsed/>
    <w:rsid w:val="00F45BA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45BA4"/>
    <w:rPr>
      <w:rFonts w:ascii="Proxima Nova" w:hAnsi="Proxima Nova"/>
      <w:sz w:val="20"/>
      <w:szCs w:val="20"/>
    </w:rPr>
  </w:style>
  <w:style w:type="paragraph" w:styleId="EnvelopeAddress">
    <w:name w:val="envelope address"/>
    <w:basedOn w:val="Normal"/>
    <w:uiPriority w:val="99"/>
    <w:semiHidden/>
    <w:unhideWhenUsed/>
    <w:rsid w:val="00F45BA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45BA4"/>
    <w:pPr>
      <w:spacing w:after="0" w:line="240" w:lineRule="auto"/>
    </w:pPr>
    <w:rPr>
      <w:rFonts w:asciiTheme="majorHAnsi" w:eastAsiaTheme="majorEastAsia" w:hAnsiTheme="majorHAnsi" w:cstheme="majorBidi"/>
      <w:sz w:val="20"/>
      <w:szCs w:val="20"/>
    </w:rPr>
  </w:style>
  <w:style w:type="character" w:customStyle="1" w:styleId="Heading8Char">
    <w:name w:val="Heading 8 Char"/>
    <w:basedOn w:val="DefaultParagraphFont"/>
    <w:link w:val="Heading8"/>
    <w:uiPriority w:val="9"/>
    <w:semiHidden/>
    <w:rsid w:val="00F45BA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45BA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F45BA4"/>
    <w:pPr>
      <w:spacing w:after="0" w:line="240" w:lineRule="auto"/>
    </w:pPr>
    <w:rPr>
      <w:i/>
      <w:iCs/>
    </w:rPr>
  </w:style>
  <w:style w:type="character" w:customStyle="1" w:styleId="HTMLAddressChar">
    <w:name w:val="HTML Address Char"/>
    <w:basedOn w:val="DefaultParagraphFont"/>
    <w:link w:val="HTMLAddress"/>
    <w:uiPriority w:val="99"/>
    <w:semiHidden/>
    <w:rsid w:val="00F45BA4"/>
    <w:rPr>
      <w:rFonts w:ascii="Proxima Nova" w:hAnsi="Proxima Nova"/>
      <w:i/>
      <w:iCs/>
    </w:rPr>
  </w:style>
  <w:style w:type="paragraph" w:styleId="HTMLPreformatted">
    <w:name w:val="HTML Preformatted"/>
    <w:basedOn w:val="Normal"/>
    <w:link w:val="HTMLPreformattedChar"/>
    <w:uiPriority w:val="99"/>
    <w:semiHidden/>
    <w:unhideWhenUsed/>
    <w:rsid w:val="00F45BA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45BA4"/>
    <w:rPr>
      <w:rFonts w:ascii="Consolas" w:hAnsi="Consolas"/>
      <w:sz w:val="20"/>
      <w:szCs w:val="20"/>
    </w:rPr>
  </w:style>
  <w:style w:type="paragraph" w:styleId="Index1">
    <w:name w:val="index 1"/>
    <w:basedOn w:val="Normal"/>
    <w:next w:val="Normal"/>
    <w:autoRedefine/>
    <w:uiPriority w:val="99"/>
    <w:semiHidden/>
    <w:unhideWhenUsed/>
    <w:rsid w:val="00F45BA4"/>
    <w:pPr>
      <w:spacing w:after="0" w:line="240" w:lineRule="auto"/>
      <w:ind w:left="220" w:hanging="220"/>
    </w:pPr>
  </w:style>
  <w:style w:type="paragraph" w:styleId="Index2">
    <w:name w:val="index 2"/>
    <w:basedOn w:val="Normal"/>
    <w:next w:val="Normal"/>
    <w:autoRedefine/>
    <w:uiPriority w:val="99"/>
    <w:semiHidden/>
    <w:unhideWhenUsed/>
    <w:rsid w:val="00F45BA4"/>
    <w:pPr>
      <w:spacing w:after="0" w:line="240" w:lineRule="auto"/>
      <w:ind w:left="440" w:hanging="220"/>
    </w:pPr>
  </w:style>
  <w:style w:type="paragraph" w:styleId="Index3">
    <w:name w:val="index 3"/>
    <w:basedOn w:val="Normal"/>
    <w:next w:val="Normal"/>
    <w:autoRedefine/>
    <w:uiPriority w:val="99"/>
    <w:semiHidden/>
    <w:unhideWhenUsed/>
    <w:rsid w:val="00F45BA4"/>
    <w:pPr>
      <w:spacing w:after="0" w:line="240" w:lineRule="auto"/>
      <w:ind w:left="660" w:hanging="220"/>
    </w:pPr>
  </w:style>
  <w:style w:type="paragraph" w:styleId="Index4">
    <w:name w:val="index 4"/>
    <w:basedOn w:val="Normal"/>
    <w:next w:val="Normal"/>
    <w:autoRedefine/>
    <w:uiPriority w:val="99"/>
    <w:semiHidden/>
    <w:unhideWhenUsed/>
    <w:rsid w:val="00F45BA4"/>
    <w:pPr>
      <w:spacing w:after="0" w:line="240" w:lineRule="auto"/>
      <w:ind w:left="880" w:hanging="220"/>
    </w:pPr>
  </w:style>
  <w:style w:type="paragraph" w:styleId="Index5">
    <w:name w:val="index 5"/>
    <w:basedOn w:val="Normal"/>
    <w:next w:val="Normal"/>
    <w:autoRedefine/>
    <w:uiPriority w:val="99"/>
    <w:semiHidden/>
    <w:unhideWhenUsed/>
    <w:rsid w:val="00F45BA4"/>
    <w:pPr>
      <w:spacing w:after="0" w:line="240" w:lineRule="auto"/>
      <w:ind w:left="1100" w:hanging="220"/>
    </w:pPr>
  </w:style>
  <w:style w:type="paragraph" w:styleId="Index6">
    <w:name w:val="index 6"/>
    <w:basedOn w:val="Normal"/>
    <w:next w:val="Normal"/>
    <w:autoRedefine/>
    <w:uiPriority w:val="99"/>
    <w:semiHidden/>
    <w:unhideWhenUsed/>
    <w:rsid w:val="00F45BA4"/>
    <w:pPr>
      <w:spacing w:after="0" w:line="240" w:lineRule="auto"/>
      <w:ind w:left="1320" w:hanging="220"/>
    </w:pPr>
  </w:style>
  <w:style w:type="paragraph" w:styleId="Index7">
    <w:name w:val="index 7"/>
    <w:basedOn w:val="Normal"/>
    <w:next w:val="Normal"/>
    <w:autoRedefine/>
    <w:uiPriority w:val="99"/>
    <w:semiHidden/>
    <w:unhideWhenUsed/>
    <w:rsid w:val="00F45BA4"/>
    <w:pPr>
      <w:spacing w:after="0" w:line="240" w:lineRule="auto"/>
      <w:ind w:left="1540" w:hanging="220"/>
    </w:pPr>
  </w:style>
  <w:style w:type="paragraph" w:styleId="Index8">
    <w:name w:val="index 8"/>
    <w:basedOn w:val="Normal"/>
    <w:next w:val="Normal"/>
    <w:autoRedefine/>
    <w:uiPriority w:val="99"/>
    <w:semiHidden/>
    <w:unhideWhenUsed/>
    <w:rsid w:val="00F45BA4"/>
    <w:pPr>
      <w:spacing w:after="0" w:line="240" w:lineRule="auto"/>
      <w:ind w:left="1760" w:hanging="220"/>
    </w:pPr>
  </w:style>
  <w:style w:type="paragraph" w:styleId="Index9">
    <w:name w:val="index 9"/>
    <w:basedOn w:val="Normal"/>
    <w:next w:val="Normal"/>
    <w:autoRedefine/>
    <w:uiPriority w:val="99"/>
    <w:semiHidden/>
    <w:unhideWhenUsed/>
    <w:rsid w:val="00F45BA4"/>
    <w:pPr>
      <w:spacing w:after="0" w:line="240" w:lineRule="auto"/>
      <w:ind w:left="1980" w:hanging="220"/>
    </w:pPr>
  </w:style>
  <w:style w:type="paragraph" w:styleId="IndexHeading">
    <w:name w:val="index heading"/>
    <w:basedOn w:val="Normal"/>
    <w:next w:val="Index1"/>
    <w:uiPriority w:val="99"/>
    <w:semiHidden/>
    <w:unhideWhenUsed/>
    <w:rsid w:val="00F45BA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45BA4"/>
    <w:pPr>
      <w:pBdr>
        <w:top w:val="single" w:sz="4" w:space="10" w:color="FA291C" w:themeColor="accent1"/>
        <w:bottom w:val="single" w:sz="4" w:space="10" w:color="FA291C" w:themeColor="accent1"/>
      </w:pBdr>
      <w:spacing w:before="360" w:after="360"/>
      <w:ind w:left="864" w:right="864"/>
      <w:jc w:val="center"/>
    </w:pPr>
    <w:rPr>
      <w:i/>
      <w:iCs/>
      <w:color w:val="FA291C" w:themeColor="accent1"/>
    </w:rPr>
  </w:style>
  <w:style w:type="character" w:customStyle="1" w:styleId="IntenseQuoteChar">
    <w:name w:val="Intense Quote Char"/>
    <w:basedOn w:val="DefaultParagraphFont"/>
    <w:link w:val="IntenseQuote"/>
    <w:uiPriority w:val="30"/>
    <w:rsid w:val="00F45BA4"/>
    <w:rPr>
      <w:rFonts w:ascii="Proxima Nova" w:hAnsi="Proxima Nova"/>
      <w:i/>
      <w:iCs/>
      <w:color w:val="FA291C" w:themeColor="accent1"/>
    </w:rPr>
  </w:style>
  <w:style w:type="paragraph" w:styleId="List">
    <w:name w:val="List"/>
    <w:basedOn w:val="Normal"/>
    <w:uiPriority w:val="99"/>
    <w:semiHidden/>
    <w:unhideWhenUsed/>
    <w:rsid w:val="00F45BA4"/>
    <w:pPr>
      <w:ind w:left="360" w:hanging="360"/>
      <w:contextualSpacing/>
    </w:pPr>
  </w:style>
  <w:style w:type="paragraph" w:styleId="List2">
    <w:name w:val="List 2"/>
    <w:basedOn w:val="Normal"/>
    <w:uiPriority w:val="99"/>
    <w:semiHidden/>
    <w:unhideWhenUsed/>
    <w:rsid w:val="00F45BA4"/>
    <w:pPr>
      <w:ind w:left="720" w:hanging="360"/>
      <w:contextualSpacing/>
    </w:pPr>
  </w:style>
  <w:style w:type="paragraph" w:styleId="List3">
    <w:name w:val="List 3"/>
    <w:basedOn w:val="Normal"/>
    <w:uiPriority w:val="99"/>
    <w:semiHidden/>
    <w:unhideWhenUsed/>
    <w:rsid w:val="00F45BA4"/>
    <w:pPr>
      <w:ind w:left="1080" w:hanging="360"/>
      <w:contextualSpacing/>
    </w:pPr>
  </w:style>
  <w:style w:type="paragraph" w:styleId="List4">
    <w:name w:val="List 4"/>
    <w:basedOn w:val="Normal"/>
    <w:uiPriority w:val="99"/>
    <w:semiHidden/>
    <w:unhideWhenUsed/>
    <w:rsid w:val="00F45BA4"/>
    <w:pPr>
      <w:ind w:left="1440" w:hanging="360"/>
      <w:contextualSpacing/>
    </w:pPr>
  </w:style>
  <w:style w:type="paragraph" w:styleId="List5">
    <w:name w:val="List 5"/>
    <w:basedOn w:val="Normal"/>
    <w:uiPriority w:val="99"/>
    <w:semiHidden/>
    <w:unhideWhenUsed/>
    <w:rsid w:val="00F45BA4"/>
    <w:pPr>
      <w:ind w:left="1800" w:hanging="360"/>
      <w:contextualSpacing/>
    </w:pPr>
  </w:style>
  <w:style w:type="paragraph" w:styleId="ListBullet">
    <w:name w:val="List Bullet"/>
    <w:basedOn w:val="Normal"/>
    <w:uiPriority w:val="99"/>
    <w:semiHidden/>
    <w:unhideWhenUsed/>
    <w:rsid w:val="00F45BA4"/>
    <w:pPr>
      <w:numPr>
        <w:numId w:val="11"/>
      </w:numPr>
      <w:contextualSpacing/>
    </w:pPr>
  </w:style>
  <w:style w:type="paragraph" w:styleId="ListBullet2">
    <w:name w:val="List Bullet 2"/>
    <w:basedOn w:val="Normal"/>
    <w:uiPriority w:val="99"/>
    <w:semiHidden/>
    <w:unhideWhenUsed/>
    <w:rsid w:val="00F45BA4"/>
    <w:pPr>
      <w:numPr>
        <w:numId w:val="12"/>
      </w:numPr>
      <w:contextualSpacing/>
    </w:pPr>
  </w:style>
  <w:style w:type="paragraph" w:styleId="ListBullet3">
    <w:name w:val="List Bullet 3"/>
    <w:basedOn w:val="Normal"/>
    <w:uiPriority w:val="99"/>
    <w:semiHidden/>
    <w:unhideWhenUsed/>
    <w:rsid w:val="00F45BA4"/>
    <w:pPr>
      <w:numPr>
        <w:numId w:val="13"/>
      </w:numPr>
      <w:contextualSpacing/>
    </w:pPr>
  </w:style>
  <w:style w:type="paragraph" w:styleId="ListBullet4">
    <w:name w:val="List Bullet 4"/>
    <w:basedOn w:val="Normal"/>
    <w:uiPriority w:val="99"/>
    <w:semiHidden/>
    <w:unhideWhenUsed/>
    <w:rsid w:val="00F45BA4"/>
    <w:pPr>
      <w:numPr>
        <w:numId w:val="14"/>
      </w:numPr>
      <w:contextualSpacing/>
    </w:pPr>
  </w:style>
  <w:style w:type="paragraph" w:styleId="ListBullet5">
    <w:name w:val="List Bullet 5"/>
    <w:basedOn w:val="Normal"/>
    <w:uiPriority w:val="99"/>
    <w:semiHidden/>
    <w:unhideWhenUsed/>
    <w:rsid w:val="00F45BA4"/>
    <w:pPr>
      <w:numPr>
        <w:numId w:val="15"/>
      </w:numPr>
      <w:contextualSpacing/>
    </w:pPr>
  </w:style>
  <w:style w:type="paragraph" w:styleId="ListContinue">
    <w:name w:val="List Continue"/>
    <w:basedOn w:val="Normal"/>
    <w:uiPriority w:val="99"/>
    <w:semiHidden/>
    <w:unhideWhenUsed/>
    <w:rsid w:val="00F45BA4"/>
    <w:pPr>
      <w:spacing w:after="120"/>
      <w:ind w:left="360"/>
      <w:contextualSpacing/>
    </w:pPr>
  </w:style>
  <w:style w:type="paragraph" w:styleId="ListContinue2">
    <w:name w:val="List Continue 2"/>
    <w:basedOn w:val="Normal"/>
    <w:uiPriority w:val="99"/>
    <w:semiHidden/>
    <w:unhideWhenUsed/>
    <w:rsid w:val="00F45BA4"/>
    <w:pPr>
      <w:spacing w:after="120"/>
      <w:ind w:left="720"/>
      <w:contextualSpacing/>
    </w:pPr>
  </w:style>
  <w:style w:type="paragraph" w:styleId="ListContinue3">
    <w:name w:val="List Continue 3"/>
    <w:basedOn w:val="Normal"/>
    <w:uiPriority w:val="99"/>
    <w:semiHidden/>
    <w:unhideWhenUsed/>
    <w:rsid w:val="00F45BA4"/>
    <w:pPr>
      <w:spacing w:after="120"/>
      <w:ind w:left="1080"/>
      <w:contextualSpacing/>
    </w:pPr>
  </w:style>
  <w:style w:type="paragraph" w:styleId="ListContinue4">
    <w:name w:val="List Continue 4"/>
    <w:basedOn w:val="Normal"/>
    <w:uiPriority w:val="99"/>
    <w:semiHidden/>
    <w:unhideWhenUsed/>
    <w:rsid w:val="00F45BA4"/>
    <w:pPr>
      <w:spacing w:after="120"/>
      <w:ind w:left="1440"/>
      <w:contextualSpacing/>
    </w:pPr>
  </w:style>
  <w:style w:type="paragraph" w:styleId="ListContinue5">
    <w:name w:val="List Continue 5"/>
    <w:basedOn w:val="Normal"/>
    <w:uiPriority w:val="99"/>
    <w:semiHidden/>
    <w:unhideWhenUsed/>
    <w:rsid w:val="00F45BA4"/>
    <w:pPr>
      <w:spacing w:after="120"/>
      <w:ind w:left="1800"/>
      <w:contextualSpacing/>
    </w:pPr>
  </w:style>
  <w:style w:type="paragraph" w:styleId="ListNumber">
    <w:name w:val="List Number"/>
    <w:basedOn w:val="Normal"/>
    <w:uiPriority w:val="99"/>
    <w:semiHidden/>
    <w:unhideWhenUsed/>
    <w:rsid w:val="00F45BA4"/>
    <w:pPr>
      <w:numPr>
        <w:numId w:val="16"/>
      </w:numPr>
      <w:contextualSpacing/>
    </w:pPr>
  </w:style>
  <w:style w:type="paragraph" w:styleId="ListNumber2">
    <w:name w:val="List Number 2"/>
    <w:basedOn w:val="Normal"/>
    <w:uiPriority w:val="99"/>
    <w:semiHidden/>
    <w:unhideWhenUsed/>
    <w:rsid w:val="00F45BA4"/>
    <w:pPr>
      <w:numPr>
        <w:numId w:val="17"/>
      </w:numPr>
      <w:contextualSpacing/>
    </w:pPr>
  </w:style>
  <w:style w:type="paragraph" w:styleId="ListNumber3">
    <w:name w:val="List Number 3"/>
    <w:basedOn w:val="Normal"/>
    <w:uiPriority w:val="99"/>
    <w:semiHidden/>
    <w:unhideWhenUsed/>
    <w:rsid w:val="00F45BA4"/>
    <w:pPr>
      <w:numPr>
        <w:numId w:val="18"/>
      </w:numPr>
      <w:contextualSpacing/>
    </w:pPr>
  </w:style>
  <w:style w:type="paragraph" w:styleId="ListNumber4">
    <w:name w:val="List Number 4"/>
    <w:basedOn w:val="Normal"/>
    <w:uiPriority w:val="99"/>
    <w:semiHidden/>
    <w:unhideWhenUsed/>
    <w:rsid w:val="00F45BA4"/>
    <w:pPr>
      <w:numPr>
        <w:numId w:val="19"/>
      </w:numPr>
      <w:contextualSpacing/>
    </w:pPr>
  </w:style>
  <w:style w:type="paragraph" w:styleId="ListNumber5">
    <w:name w:val="List Number 5"/>
    <w:basedOn w:val="Normal"/>
    <w:uiPriority w:val="99"/>
    <w:semiHidden/>
    <w:unhideWhenUsed/>
    <w:rsid w:val="00F45BA4"/>
    <w:pPr>
      <w:numPr>
        <w:numId w:val="20"/>
      </w:numPr>
      <w:contextualSpacing/>
    </w:pPr>
  </w:style>
  <w:style w:type="paragraph" w:styleId="MacroText">
    <w:name w:val="macro"/>
    <w:link w:val="MacroTextChar"/>
    <w:uiPriority w:val="99"/>
    <w:semiHidden/>
    <w:unhideWhenUsed/>
    <w:rsid w:val="00F45BA4"/>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sz w:val="20"/>
      <w:szCs w:val="20"/>
    </w:rPr>
  </w:style>
  <w:style w:type="character" w:customStyle="1" w:styleId="MacroTextChar">
    <w:name w:val="Macro Text Char"/>
    <w:basedOn w:val="DefaultParagraphFont"/>
    <w:link w:val="MacroText"/>
    <w:uiPriority w:val="99"/>
    <w:semiHidden/>
    <w:rsid w:val="00F45BA4"/>
    <w:rPr>
      <w:rFonts w:ascii="Consolas" w:hAnsi="Consolas"/>
      <w:sz w:val="20"/>
      <w:szCs w:val="20"/>
    </w:rPr>
  </w:style>
  <w:style w:type="paragraph" w:styleId="MessageHeader">
    <w:name w:val="Message Header"/>
    <w:basedOn w:val="Normal"/>
    <w:link w:val="MessageHeaderChar"/>
    <w:uiPriority w:val="99"/>
    <w:semiHidden/>
    <w:unhideWhenUsed/>
    <w:rsid w:val="00F45BA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45BA4"/>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F45BA4"/>
    <w:rPr>
      <w:rFonts w:ascii="Times New Roman" w:hAnsi="Times New Roman" w:cs="Times New Roman"/>
      <w:sz w:val="24"/>
      <w:szCs w:val="24"/>
    </w:rPr>
  </w:style>
  <w:style w:type="paragraph" w:styleId="NormalIndent">
    <w:name w:val="Normal Indent"/>
    <w:basedOn w:val="Normal"/>
    <w:uiPriority w:val="99"/>
    <w:semiHidden/>
    <w:unhideWhenUsed/>
    <w:rsid w:val="00F45BA4"/>
    <w:pPr>
      <w:ind w:left="720"/>
    </w:pPr>
  </w:style>
  <w:style w:type="paragraph" w:styleId="NoteHeading">
    <w:name w:val="Note Heading"/>
    <w:basedOn w:val="Normal"/>
    <w:next w:val="Normal"/>
    <w:link w:val="NoteHeadingChar"/>
    <w:uiPriority w:val="99"/>
    <w:semiHidden/>
    <w:unhideWhenUsed/>
    <w:rsid w:val="00F45BA4"/>
    <w:pPr>
      <w:spacing w:after="0" w:line="240" w:lineRule="auto"/>
    </w:pPr>
  </w:style>
  <w:style w:type="character" w:customStyle="1" w:styleId="NoteHeadingChar">
    <w:name w:val="Note Heading Char"/>
    <w:basedOn w:val="DefaultParagraphFont"/>
    <w:link w:val="NoteHeading"/>
    <w:uiPriority w:val="99"/>
    <w:semiHidden/>
    <w:rsid w:val="00F45BA4"/>
    <w:rPr>
      <w:rFonts w:ascii="Proxima Nova" w:hAnsi="Proxima Nova"/>
    </w:rPr>
  </w:style>
  <w:style w:type="paragraph" w:styleId="PlainText">
    <w:name w:val="Plain Text"/>
    <w:basedOn w:val="Normal"/>
    <w:link w:val="PlainTextChar"/>
    <w:uiPriority w:val="99"/>
    <w:semiHidden/>
    <w:unhideWhenUsed/>
    <w:rsid w:val="00F45BA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F45BA4"/>
    <w:rPr>
      <w:rFonts w:ascii="Consolas" w:hAnsi="Consolas"/>
      <w:sz w:val="21"/>
      <w:szCs w:val="21"/>
    </w:rPr>
  </w:style>
  <w:style w:type="paragraph" w:styleId="Salutation">
    <w:name w:val="Salutation"/>
    <w:basedOn w:val="Normal"/>
    <w:next w:val="Normal"/>
    <w:link w:val="SalutationChar"/>
    <w:uiPriority w:val="99"/>
    <w:semiHidden/>
    <w:unhideWhenUsed/>
    <w:rsid w:val="00F45BA4"/>
  </w:style>
  <w:style w:type="character" w:customStyle="1" w:styleId="SalutationChar">
    <w:name w:val="Salutation Char"/>
    <w:basedOn w:val="DefaultParagraphFont"/>
    <w:link w:val="Salutation"/>
    <w:uiPriority w:val="99"/>
    <w:semiHidden/>
    <w:rsid w:val="00F45BA4"/>
    <w:rPr>
      <w:rFonts w:ascii="Proxima Nova" w:hAnsi="Proxima Nova"/>
    </w:rPr>
  </w:style>
  <w:style w:type="paragraph" w:styleId="Signature">
    <w:name w:val="Signature"/>
    <w:basedOn w:val="Normal"/>
    <w:link w:val="SignatureChar"/>
    <w:uiPriority w:val="99"/>
    <w:semiHidden/>
    <w:unhideWhenUsed/>
    <w:rsid w:val="00F45BA4"/>
    <w:pPr>
      <w:spacing w:after="0" w:line="240" w:lineRule="auto"/>
      <w:ind w:left="4320"/>
    </w:pPr>
  </w:style>
  <w:style w:type="character" w:customStyle="1" w:styleId="SignatureChar">
    <w:name w:val="Signature Char"/>
    <w:basedOn w:val="DefaultParagraphFont"/>
    <w:link w:val="Signature"/>
    <w:uiPriority w:val="99"/>
    <w:semiHidden/>
    <w:rsid w:val="00F45BA4"/>
    <w:rPr>
      <w:rFonts w:ascii="Proxima Nova" w:hAnsi="Proxima Nova"/>
    </w:rPr>
  </w:style>
  <w:style w:type="paragraph" w:styleId="TableofAuthorities">
    <w:name w:val="table of authorities"/>
    <w:basedOn w:val="Normal"/>
    <w:next w:val="Normal"/>
    <w:uiPriority w:val="99"/>
    <w:semiHidden/>
    <w:unhideWhenUsed/>
    <w:rsid w:val="00F45BA4"/>
    <w:pPr>
      <w:spacing w:after="0"/>
      <w:ind w:left="220" w:hanging="220"/>
    </w:pPr>
  </w:style>
  <w:style w:type="paragraph" w:styleId="TableofFigures">
    <w:name w:val="table of figures"/>
    <w:basedOn w:val="Normal"/>
    <w:next w:val="Normal"/>
    <w:uiPriority w:val="99"/>
    <w:semiHidden/>
    <w:unhideWhenUsed/>
    <w:rsid w:val="00F45BA4"/>
    <w:pPr>
      <w:spacing w:after="0"/>
    </w:pPr>
  </w:style>
  <w:style w:type="paragraph" w:styleId="TOAHeading">
    <w:name w:val="toa heading"/>
    <w:basedOn w:val="Normal"/>
    <w:next w:val="Normal"/>
    <w:uiPriority w:val="99"/>
    <w:semiHidden/>
    <w:unhideWhenUsed/>
    <w:rsid w:val="00F45BA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F45BA4"/>
    <w:pPr>
      <w:spacing w:after="100"/>
    </w:pPr>
  </w:style>
  <w:style w:type="paragraph" w:styleId="TOC2">
    <w:name w:val="toc 2"/>
    <w:basedOn w:val="Normal"/>
    <w:next w:val="Normal"/>
    <w:autoRedefine/>
    <w:uiPriority w:val="39"/>
    <w:semiHidden/>
    <w:unhideWhenUsed/>
    <w:rsid w:val="00F45BA4"/>
    <w:pPr>
      <w:spacing w:after="100"/>
      <w:ind w:left="220"/>
    </w:pPr>
  </w:style>
  <w:style w:type="paragraph" w:styleId="TOC3">
    <w:name w:val="toc 3"/>
    <w:basedOn w:val="Normal"/>
    <w:next w:val="Normal"/>
    <w:autoRedefine/>
    <w:uiPriority w:val="39"/>
    <w:semiHidden/>
    <w:unhideWhenUsed/>
    <w:rsid w:val="00F45BA4"/>
    <w:pPr>
      <w:spacing w:after="100"/>
      <w:ind w:left="440"/>
    </w:pPr>
  </w:style>
  <w:style w:type="paragraph" w:styleId="TOC4">
    <w:name w:val="toc 4"/>
    <w:basedOn w:val="Normal"/>
    <w:next w:val="Normal"/>
    <w:autoRedefine/>
    <w:uiPriority w:val="39"/>
    <w:semiHidden/>
    <w:unhideWhenUsed/>
    <w:rsid w:val="00F45BA4"/>
    <w:pPr>
      <w:spacing w:after="100"/>
      <w:ind w:left="660"/>
    </w:pPr>
  </w:style>
  <w:style w:type="paragraph" w:styleId="TOC5">
    <w:name w:val="toc 5"/>
    <w:basedOn w:val="Normal"/>
    <w:next w:val="Normal"/>
    <w:autoRedefine/>
    <w:uiPriority w:val="39"/>
    <w:semiHidden/>
    <w:unhideWhenUsed/>
    <w:rsid w:val="00F45BA4"/>
    <w:pPr>
      <w:spacing w:after="100"/>
      <w:ind w:left="880"/>
    </w:pPr>
  </w:style>
  <w:style w:type="paragraph" w:styleId="TOC6">
    <w:name w:val="toc 6"/>
    <w:basedOn w:val="Normal"/>
    <w:next w:val="Normal"/>
    <w:autoRedefine/>
    <w:uiPriority w:val="39"/>
    <w:semiHidden/>
    <w:unhideWhenUsed/>
    <w:rsid w:val="00F45BA4"/>
    <w:pPr>
      <w:spacing w:after="100"/>
      <w:ind w:left="1100"/>
    </w:pPr>
  </w:style>
  <w:style w:type="paragraph" w:styleId="TOC7">
    <w:name w:val="toc 7"/>
    <w:basedOn w:val="Normal"/>
    <w:next w:val="Normal"/>
    <w:autoRedefine/>
    <w:uiPriority w:val="39"/>
    <w:semiHidden/>
    <w:unhideWhenUsed/>
    <w:rsid w:val="00F45BA4"/>
    <w:pPr>
      <w:spacing w:after="100"/>
      <w:ind w:left="1320"/>
    </w:pPr>
  </w:style>
  <w:style w:type="paragraph" w:styleId="TOC8">
    <w:name w:val="toc 8"/>
    <w:basedOn w:val="Normal"/>
    <w:next w:val="Normal"/>
    <w:autoRedefine/>
    <w:uiPriority w:val="39"/>
    <w:semiHidden/>
    <w:unhideWhenUsed/>
    <w:rsid w:val="00F45BA4"/>
    <w:pPr>
      <w:spacing w:after="100"/>
      <w:ind w:left="1540"/>
    </w:pPr>
  </w:style>
  <w:style w:type="paragraph" w:styleId="TOC9">
    <w:name w:val="toc 9"/>
    <w:basedOn w:val="Normal"/>
    <w:next w:val="Normal"/>
    <w:autoRedefine/>
    <w:uiPriority w:val="39"/>
    <w:semiHidden/>
    <w:unhideWhenUsed/>
    <w:rsid w:val="00F45BA4"/>
    <w:pPr>
      <w:spacing w:after="100"/>
      <w:ind w:left="1760"/>
    </w:pPr>
  </w:style>
  <w:style w:type="paragraph" w:styleId="TOCHeading">
    <w:name w:val="TOC Heading"/>
    <w:basedOn w:val="Heading1"/>
    <w:next w:val="Normal"/>
    <w:uiPriority w:val="39"/>
    <w:semiHidden/>
    <w:unhideWhenUsed/>
    <w:qFormat/>
    <w:rsid w:val="00F45BA4"/>
    <w:pPr>
      <w:spacing w:before="240" w:after="0"/>
      <w:jc w:val="both"/>
      <w:outlineLvl w:val="9"/>
    </w:pPr>
    <w:rPr>
      <w:rFonts w:asciiTheme="majorHAnsi" w:hAnsiTheme="majorHAnsi"/>
      <w:color w:val="CB0F04"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380">
      <w:bodyDiv w:val="1"/>
      <w:marLeft w:val="0"/>
      <w:marRight w:val="0"/>
      <w:marTop w:val="0"/>
      <w:marBottom w:val="0"/>
      <w:divBdr>
        <w:top w:val="none" w:sz="0" w:space="0" w:color="auto"/>
        <w:left w:val="none" w:sz="0" w:space="0" w:color="auto"/>
        <w:bottom w:val="none" w:sz="0" w:space="0" w:color="auto"/>
        <w:right w:val="none" w:sz="0" w:space="0" w:color="auto"/>
      </w:divBdr>
    </w:div>
    <w:div w:id="288628766">
      <w:bodyDiv w:val="1"/>
      <w:marLeft w:val="0"/>
      <w:marRight w:val="0"/>
      <w:marTop w:val="0"/>
      <w:marBottom w:val="0"/>
      <w:divBdr>
        <w:top w:val="none" w:sz="0" w:space="0" w:color="auto"/>
        <w:left w:val="none" w:sz="0" w:space="0" w:color="auto"/>
        <w:bottom w:val="none" w:sz="0" w:space="0" w:color="auto"/>
        <w:right w:val="none" w:sz="0" w:space="0" w:color="auto"/>
      </w:divBdr>
    </w:div>
    <w:div w:id="395320064">
      <w:bodyDiv w:val="1"/>
      <w:marLeft w:val="0"/>
      <w:marRight w:val="0"/>
      <w:marTop w:val="0"/>
      <w:marBottom w:val="0"/>
      <w:divBdr>
        <w:top w:val="none" w:sz="0" w:space="0" w:color="auto"/>
        <w:left w:val="none" w:sz="0" w:space="0" w:color="auto"/>
        <w:bottom w:val="none" w:sz="0" w:space="0" w:color="auto"/>
        <w:right w:val="none" w:sz="0" w:space="0" w:color="auto"/>
      </w:divBdr>
      <w:divsChild>
        <w:div w:id="1415080898">
          <w:marLeft w:val="0"/>
          <w:marRight w:val="0"/>
          <w:marTop w:val="0"/>
          <w:marBottom w:val="0"/>
          <w:divBdr>
            <w:top w:val="none" w:sz="0" w:space="0" w:color="auto"/>
            <w:left w:val="none" w:sz="0" w:space="0" w:color="auto"/>
            <w:bottom w:val="none" w:sz="0" w:space="0" w:color="auto"/>
            <w:right w:val="none" w:sz="0" w:space="0" w:color="auto"/>
          </w:divBdr>
          <w:divsChild>
            <w:div w:id="1890648803">
              <w:marLeft w:val="0"/>
              <w:marRight w:val="0"/>
              <w:marTop w:val="0"/>
              <w:marBottom w:val="0"/>
              <w:divBdr>
                <w:top w:val="none" w:sz="0" w:space="0" w:color="auto"/>
                <w:left w:val="none" w:sz="0" w:space="0" w:color="auto"/>
                <w:bottom w:val="none" w:sz="0" w:space="0" w:color="auto"/>
                <w:right w:val="none" w:sz="0" w:space="0" w:color="auto"/>
              </w:divBdr>
              <w:divsChild>
                <w:div w:id="85296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93781">
      <w:bodyDiv w:val="1"/>
      <w:marLeft w:val="0"/>
      <w:marRight w:val="0"/>
      <w:marTop w:val="0"/>
      <w:marBottom w:val="0"/>
      <w:divBdr>
        <w:top w:val="none" w:sz="0" w:space="0" w:color="auto"/>
        <w:left w:val="none" w:sz="0" w:space="0" w:color="auto"/>
        <w:bottom w:val="none" w:sz="0" w:space="0" w:color="auto"/>
        <w:right w:val="none" w:sz="0" w:space="0" w:color="auto"/>
      </w:divBdr>
    </w:div>
    <w:div w:id="645664215">
      <w:bodyDiv w:val="1"/>
      <w:marLeft w:val="0"/>
      <w:marRight w:val="0"/>
      <w:marTop w:val="0"/>
      <w:marBottom w:val="0"/>
      <w:divBdr>
        <w:top w:val="none" w:sz="0" w:space="0" w:color="auto"/>
        <w:left w:val="none" w:sz="0" w:space="0" w:color="auto"/>
        <w:bottom w:val="none" w:sz="0" w:space="0" w:color="auto"/>
        <w:right w:val="none" w:sz="0" w:space="0" w:color="auto"/>
      </w:divBdr>
    </w:div>
    <w:div w:id="658507340">
      <w:bodyDiv w:val="1"/>
      <w:marLeft w:val="0"/>
      <w:marRight w:val="0"/>
      <w:marTop w:val="0"/>
      <w:marBottom w:val="0"/>
      <w:divBdr>
        <w:top w:val="none" w:sz="0" w:space="0" w:color="auto"/>
        <w:left w:val="none" w:sz="0" w:space="0" w:color="auto"/>
        <w:bottom w:val="none" w:sz="0" w:space="0" w:color="auto"/>
        <w:right w:val="none" w:sz="0" w:space="0" w:color="auto"/>
      </w:divBdr>
    </w:div>
    <w:div w:id="673150371">
      <w:bodyDiv w:val="1"/>
      <w:marLeft w:val="0"/>
      <w:marRight w:val="0"/>
      <w:marTop w:val="0"/>
      <w:marBottom w:val="0"/>
      <w:divBdr>
        <w:top w:val="none" w:sz="0" w:space="0" w:color="auto"/>
        <w:left w:val="none" w:sz="0" w:space="0" w:color="auto"/>
        <w:bottom w:val="none" w:sz="0" w:space="0" w:color="auto"/>
        <w:right w:val="none" w:sz="0" w:space="0" w:color="auto"/>
      </w:divBdr>
    </w:div>
    <w:div w:id="1074888250">
      <w:bodyDiv w:val="1"/>
      <w:marLeft w:val="0"/>
      <w:marRight w:val="0"/>
      <w:marTop w:val="0"/>
      <w:marBottom w:val="0"/>
      <w:divBdr>
        <w:top w:val="none" w:sz="0" w:space="0" w:color="auto"/>
        <w:left w:val="none" w:sz="0" w:space="0" w:color="auto"/>
        <w:bottom w:val="none" w:sz="0" w:space="0" w:color="auto"/>
        <w:right w:val="none" w:sz="0" w:space="0" w:color="auto"/>
      </w:divBdr>
      <w:divsChild>
        <w:div w:id="1780373982">
          <w:marLeft w:val="0"/>
          <w:marRight w:val="0"/>
          <w:marTop w:val="0"/>
          <w:marBottom w:val="0"/>
          <w:divBdr>
            <w:top w:val="none" w:sz="0" w:space="0" w:color="auto"/>
            <w:left w:val="none" w:sz="0" w:space="0" w:color="auto"/>
            <w:bottom w:val="none" w:sz="0" w:space="0" w:color="auto"/>
            <w:right w:val="none" w:sz="0" w:space="0" w:color="auto"/>
          </w:divBdr>
          <w:divsChild>
            <w:div w:id="393629758">
              <w:marLeft w:val="0"/>
              <w:marRight w:val="0"/>
              <w:marTop w:val="0"/>
              <w:marBottom w:val="0"/>
              <w:divBdr>
                <w:top w:val="none" w:sz="0" w:space="0" w:color="auto"/>
                <w:left w:val="none" w:sz="0" w:space="0" w:color="auto"/>
                <w:bottom w:val="none" w:sz="0" w:space="0" w:color="auto"/>
                <w:right w:val="none" w:sz="0" w:space="0" w:color="auto"/>
              </w:divBdr>
              <w:divsChild>
                <w:div w:id="2813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602957">
      <w:bodyDiv w:val="1"/>
      <w:marLeft w:val="0"/>
      <w:marRight w:val="0"/>
      <w:marTop w:val="0"/>
      <w:marBottom w:val="0"/>
      <w:divBdr>
        <w:top w:val="none" w:sz="0" w:space="0" w:color="auto"/>
        <w:left w:val="none" w:sz="0" w:space="0" w:color="auto"/>
        <w:bottom w:val="none" w:sz="0" w:space="0" w:color="auto"/>
        <w:right w:val="none" w:sz="0" w:space="0" w:color="auto"/>
      </w:divBdr>
    </w:div>
    <w:div w:id="1099452003">
      <w:bodyDiv w:val="1"/>
      <w:marLeft w:val="0"/>
      <w:marRight w:val="0"/>
      <w:marTop w:val="0"/>
      <w:marBottom w:val="0"/>
      <w:divBdr>
        <w:top w:val="none" w:sz="0" w:space="0" w:color="auto"/>
        <w:left w:val="none" w:sz="0" w:space="0" w:color="auto"/>
        <w:bottom w:val="none" w:sz="0" w:space="0" w:color="auto"/>
        <w:right w:val="none" w:sz="0" w:space="0" w:color="auto"/>
      </w:divBdr>
    </w:div>
    <w:div w:id="1176269647">
      <w:bodyDiv w:val="1"/>
      <w:marLeft w:val="0"/>
      <w:marRight w:val="0"/>
      <w:marTop w:val="0"/>
      <w:marBottom w:val="0"/>
      <w:divBdr>
        <w:top w:val="none" w:sz="0" w:space="0" w:color="auto"/>
        <w:left w:val="none" w:sz="0" w:space="0" w:color="auto"/>
        <w:bottom w:val="none" w:sz="0" w:space="0" w:color="auto"/>
        <w:right w:val="none" w:sz="0" w:space="0" w:color="auto"/>
      </w:divBdr>
    </w:div>
    <w:div w:id="1261835672">
      <w:bodyDiv w:val="1"/>
      <w:marLeft w:val="0"/>
      <w:marRight w:val="0"/>
      <w:marTop w:val="0"/>
      <w:marBottom w:val="0"/>
      <w:divBdr>
        <w:top w:val="none" w:sz="0" w:space="0" w:color="auto"/>
        <w:left w:val="none" w:sz="0" w:space="0" w:color="auto"/>
        <w:bottom w:val="none" w:sz="0" w:space="0" w:color="auto"/>
        <w:right w:val="none" w:sz="0" w:space="0" w:color="auto"/>
      </w:divBdr>
    </w:div>
    <w:div w:id="1281188411">
      <w:bodyDiv w:val="1"/>
      <w:marLeft w:val="0"/>
      <w:marRight w:val="0"/>
      <w:marTop w:val="0"/>
      <w:marBottom w:val="0"/>
      <w:divBdr>
        <w:top w:val="none" w:sz="0" w:space="0" w:color="auto"/>
        <w:left w:val="none" w:sz="0" w:space="0" w:color="auto"/>
        <w:bottom w:val="none" w:sz="0" w:space="0" w:color="auto"/>
        <w:right w:val="none" w:sz="0" w:space="0" w:color="auto"/>
      </w:divBdr>
    </w:div>
    <w:div w:id="1412464478">
      <w:bodyDiv w:val="1"/>
      <w:marLeft w:val="0"/>
      <w:marRight w:val="0"/>
      <w:marTop w:val="0"/>
      <w:marBottom w:val="0"/>
      <w:divBdr>
        <w:top w:val="none" w:sz="0" w:space="0" w:color="auto"/>
        <w:left w:val="none" w:sz="0" w:space="0" w:color="auto"/>
        <w:bottom w:val="none" w:sz="0" w:space="0" w:color="auto"/>
        <w:right w:val="none" w:sz="0" w:space="0" w:color="auto"/>
      </w:divBdr>
    </w:div>
    <w:div w:id="1453019852">
      <w:bodyDiv w:val="1"/>
      <w:marLeft w:val="0"/>
      <w:marRight w:val="0"/>
      <w:marTop w:val="0"/>
      <w:marBottom w:val="0"/>
      <w:divBdr>
        <w:top w:val="none" w:sz="0" w:space="0" w:color="auto"/>
        <w:left w:val="none" w:sz="0" w:space="0" w:color="auto"/>
        <w:bottom w:val="none" w:sz="0" w:space="0" w:color="auto"/>
        <w:right w:val="none" w:sz="0" w:space="0" w:color="auto"/>
      </w:divBdr>
    </w:div>
    <w:div w:id="1688748411">
      <w:bodyDiv w:val="1"/>
      <w:marLeft w:val="0"/>
      <w:marRight w:val="0"/>
      <w:marTop w:val="0"/>
      <w:marBottom w:val="0"/>
      <w:divBdr>
        <w:top w:val="none" w:sz="0" w:space="0" w:color="auto"/>
        <w:left w:val="none" w:sz="0" w:space="0" w:color="auto"/>
        <w:bottom w:val="none" w:sz="0" w:space="0" w:color="auto"/>
        <w:right w:val="none" w:sz="0" w:space="0" w:color="auto"/>
      </w:divBdr>
    </w:div>
    <w:div w:id="1804498786">
      <w:bodyDiv w:val="1"/>
      <w:marLeft w:val="0"/>
      <w:marRight w:val="0"/>
      <w:marTop w:val="0"/>
      <w:marBottom w:val="0"/>
      <w:divBdr>
        <w:top w:val="none" w:sz="0" w:space="0" w:color="auto"/>
        <w:left w:val="none" w:sz="0" w:space="0" w:color="auto"/>
        <w:bottom w:val="none" w:sz="0" w:space="0" w:color="auto"/>
        <w:right w:val="none" w:sz="0" w:space="0" w:color="auto"/>
      </w:divBdr>
    </w:div>
    <w:div w:id="1867517208">
      <w:bodyDiv w:val="1"/>
      <w:marLeft w:val="0"/>
      <w:marRight w:val="0"/>
      <w:marTop w:val="0"/>
      <w:marBottom w:val="0"/>
      <w:divBdr>
        <w:top w:val="none" w:sz="0" w:space="0" w:color="auto"/>
        <w:left w:val="none" w:sz="0" w:space="0" w:color="auto"/>
        <w:bottom w:val="none" w:sz="0" w:space="0" w:color="auto"/>
        <w:right w:val="none" w:sz="0" w:space="0" w:color="auto"/>
      </w:divBdr>
      <w:divsChild>
        <w:div w:id="77481311">
          <w:marLeft w:val="0"/>
          <w:marRight w:val="0"/>
          <w:marTop w:val="0"/>
          <w:marBottom w:val="0"/>
          <w:divBdr>
            <w:top w:val="none" w:sz="0" w:space="0" w:color="auto"/>
            <w:left w:val="none" w:sz="0" w:space="0" w:color="auto"/>
            <w:bottom w:val="none" w:sz="0" w:space="0" w:color="auto"/>
            <w:right w:val="none" w:sz="0" w:space="0" w:color="auto"/>
          </w:divBdr>
          <w:divsChild>
            <w:div w:id="1648587464">
              <w:marLeft w:val="0"/>
              <w:marRight w:val="0"/>
              <w:marTop w:val="0"/>
              <w:marBottom w:val="0"/>
              <w:divBdr>
                <w:top w:val="none" w:sz="0" w:space="0" w:color="auto"/>
                <w:left w:val="none" w:sz="0" w:space="0" w:color="auto"/>
                <w:bottom w:val="none" w:sz="0" w:space="0" w:color="auto"/>
                <w:right w:val="none" w:sz="0" w:space="0" w:color="auto"/>
              </w:divBdr>
              <w:divsChild>
                <w:div w:id="84548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990687">
      <w:bodyDiv w:val="1"/>
      <w:marLeft w:val="0"/>
      <w:marRight w:val="0"/>
      <w:marTop w:val="0"/>
      <w:marBottom w:val="0"/>
      <w:divBdr>
        <w:top w:val="none" w:sz="0" w:space="0" w:color="auto"/>
        <w:left w:val="none" w:sz="0" w:space="0" w:color="auto"/>
        <w:bottom w:val="none" w:sz="0" w:space="0" w:color="auto"/>
        <w:right w:val="none" w:sz="0" w:space="0" w:color="auto"/>
      </w:divBdr>
    </w:div>
    <w:div w:id="2025669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PennWest California Colors">
      <a:dk1>
        <a:srgbClr val="000000"/>
      </a:dk1>
      <a:lt1>
        <a:sysClr val="window" lastClr="FFFFFF"/>
      </a:lt1>
      <a:dk2>
        <a:srgbClr val="27251F"/>
      </a:dk2>
      <a:lt2>
        <a:srgbClr val="E7E6E6"/>
      </a:lt2>
      <a:accent1>
        <a:srgbClr val="FA291C"/>
      </a:accent1>
      <a:accent2>
        <a:srgbClr val="003D77"/>
      </a:accent2>
      <a:accent3>
        <a:srgbClr val="F1C418"/>
      </a:accent3>
      <a:accent4>
        <a:srgbClr val="D02E2D"/>
      </a:accent4>
      <a:accent5>
        <a:srgbClr val="003D77"/>
      </a:accent5>
      <a:accent6>
        <a:srgbClr val="F1C418"/>
      </a:accent6>
      <a:hlink>
        <a:srgbClr val="D02E2D"/>
      </a:hlink>
      <a:folHlink>
        <a:srgbClr val="003D7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0D9855C59DF44890330B0749F518B1" ma:contentTypeVersion="4" ma:contentTypeDescription="Create a new document." ma:contentTypeScope="" ma:versionID="046933e97e9e15020925c3e18228c269">
  <xsd:schema xmlns:xsd="http://www.w3.org/2001/XMLSchema" xmlns:xs="http://www.w3.org/2001/XMLSchema" xmlns:p="http://schemas.microsoft.com/office/2006/metadata/properties" xmlns:ns1="http://schemas.microsoft.com/sharepoint/v3" xmlns:ns2="67086f09-f78b-4d7d-8943-de94f5431fbf" xmlns:ns3="26dd2402-1bc5-42fc-ba0f-1c1e2ac510ea" xmlns:ns4="c5331d69-3752-44c0-8c4e-41fccda4901a" xmlns:ns5="5d2bd7e8-5cf1-4cfd-897d-f506b44d225b" targetNamespace="http://schemas.microsoft.com/office/2006/metadata/properties" ma:root="true" ma:fieldsID="6bfc62f91bb4277725665141432e6b16" ns1:_="" ns2:_="" ns3:_="" ns4:_="" ns5:_="">
    <xsd:import namespace="http://schemas.microsoft.com/sharepoint/v3"/>
    <xsd:import namespace="67086f09-f78b-4d7d-8943-de94f5431fbf"/>
    <xsd:import namespace="26dd2402-1bc5-42fc-ba0f-1c1e2ac510ea"/>
    <xsd:import namespace="c5331d69-3752-44c0-8c4e-41fccda4901a"/>
    <xsd:import namespace="5d2bd7e8-5cf1-4cfd-897d-f506b44d225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1:_ip_UnifiedCompliancePolicyProperties" minOccurs="0"/>
                <xsd:element ref="ns1:_ip_UnifiedCompliancePolicyUIAction"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5:SharedWithUsers" minOccurs="0"/>
                <xsd:element ref="ns5:SharedWithDetails" minOccurs="0"/>
                <xsd:element ref="ns4: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086f09-f78b-4d7d-8943-de94f5431fbf"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490d36b8-f04c-4b27-a4a4-6fb4a2e4e7c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dd2402-1bc5-42fc-ba0f-1c1e2ac510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4b7b73c-6168-49e9-a13c-7df51273c9d4}" ma:internalName="TaxCatchAll" ma:showField="CatchAllData" ma:web="26dd2402-1bc5-42fc-ba0f-1c1e2ac510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331d69-3752-44c0-8c4e-41fccda4901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2bd7e8-5cf1-4cfd-897d-f506b44d225b"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67086f09-f78b-4d7d-8943-de94f5431fbf">
      <Terms xmlns="http://schemas.microsoft.com/office/infopath/2007/PartnerControls"/>
    </lcf76f155ced4ddcb4097134ff3c332f>
    <TaxCatchAll xmlns="26dd2402-1bc5-42fc-ba0f-1c1e2ac510ea"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Har13</b:Tag>
    <b:SourceType>Book</b:SourceType>
    <b:Guid>{8B2E5186-35D3-4A3A-8013-D4EE2F9EB41A}</b:Guid>
    <b:Title>Electropneumatics Basic Level, Workbook TP 201</b:Title>
    <b:City>Denkendorf, Germany</b:City>
    <b:Publisher>Festo Didactic GmbH &amp; Co. KG</b:Publisher>
    <b:Year>2012</b:Year>
    <b:Author>
      <b:Author>
        <b:NameList>
          <b:Person>
            <b:Last>Haring</b:Last>
            <b:First>W</b:First>
          </b:Person>
          <b:Person>
            <b:Last>Metzger</b:Last>
            <b:First>M</b:First>
          </b:Person>
          <b:Person>
            <b:Last>Weber</b:Last>
            <b:First>R.-C.</b:First>
          </b:Person>
        </b:NameList>
      </b:Author>
      <b:Editor>
        <b:NameList>
          <b:Person>
            <b:Last>Ebel</b:Last>
            <b:First>Frank</b:First>
          </b:Person>
        </b:NameList>
      </b:Editor>
    </b:Author>
    <b:Edition>03/2012</b:Edition>
    <b:URL>www.festo-didactic.com</b:URL>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D055CE-5729-4B41-B971-04AC925F8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7086f09-f78b-4d7d-8943-de94f5431fbf"/>
    <ds:schemaRef ds:uri="26dd2402-1bc5-42fc-ba0f-1c1e2ac510ea"/>
    <ds:schemaRef ds:uri="c5331d69-3752-44c0-8c4e-41fccda4901a"/>
    <ds:schemaRef ds:uri="5d2bd7e8-5cf1-4cfd-897d-f506b44d22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6472C4-7E97-4A1D-AD75-E82B4D5BA857}">
  <ds:schemaRefs>
    <ds:schemaRef ds:uri="http://schemas.microsoft.com/office/2006/metadata/properties"/>
    <ds:schemaRef ds:uri="http://schemas.microsoft.com/office/infopath/2007/PartnerControls"/>
    <ds:schemaRef ds:uri="http://schemas.microsoft.com/sharepoint/v3"/>
    <ds:schemaRef ds:uri="67086f09-f78b-4d7d-8943-de94f5431fbf"/>
    <ds:schemaRef ds:uri="26dd2402-1bc5-42fc-ba0f-1c1e2ac510ea"/>
  </ds:schemaRefs>
</ds:datastoreItem>
</file>

<file path=customXml/itemProps3.xml><?xml version="1.0" encoding="utf-8"?>
<ds:datastoreItem xmlns:ds="http://schemas.openxmlformats.org/officeDocument/2006/customXml" ds:itemID="{6081A163-C286-46A8-B188-E84A24ED7BF0}">
  <ds:schemaRefs>
    <ds:schemaRef ds:uri="http://schemas.openxmlformats.org/officeDocument/2006/bibliography"/>
  </ds:schemaRefs>
</ds:datastoreItem>
</file>

<file path=customXml/itemProps4.xml><?xml version="1.0" encoding="utf-8"?>
<ds:datastoreItem xmlns:ds="http://schemas.openxmlformats.org/officeDocument/2006/customXml" ds:itemID="{649B285A-C06C-4CC2-900D-C9AB325629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Pages>
  <Words>783</Words>
  <Characters>3791</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Ghassan Al-Sinbol</dc:creator>
  <cp:keywords/>
  <dc:description/>
  <cp:lastModifiedBy>Todd M. Johns</cp:lastModifiedBy>
  <cp:revision>39</cp:revision>
  <cp:lastPrinted>2023-03-16T00:33:00Z</cp:lastPrinted>
  <dcterms:created xsi:type="dcterms:W3CDTF">2024-03-26T01:38:00Z</dcterms:created>
  <dcterms:modified xsi:type="dcterms:W3CDTF">2024-04-16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0D9855C59DF44890330B0749F518B1</vt:lpwstr>
  </property>
</Properties>
</file>